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1D68" w:rsidP="15095868" w:rsidRDefault="00EC1D68" w14:paraId="6F33A136" w14:textId="62D44CB0">
      <w:pPr>
        <w:pStyle w:val="Normal"/>
        <w:rPr>
          <w:rFonts w:ascii="Calibri" w:hAnsi="Calibri" w:eastAsia="Times New Roman" w:cs="Times New Roman"/>
          <w:color w:val="000000" w:themeColor="text1" w:themeTint="FF" w:themeShade="FF"/>
        </w:rPr>
      </w:pPr>
    </w:p>
    <w:p w:rsidR="003F4EE6" w:rsidP="000021CC" w:rsidRDefault="003F4EE6" w14:paraId="058EE571" w14:textId="77777777">
      <w:pPr>
        <w:rPr>
          <w:rFonts w:ascii="Calibri" w:hAnsi="Calibri" w:eastAsia="Times New Roman" w:cs="Times New Roman"/>
          <w:color w:val="000000"/>
        </w:rPr>
      </w:pPr>
    </w:p>
    <w:p w:rsidRPr="003947C8" w:rsidR="008A2BAE" w:rsidP="5FDA52B9" w:rsidRDefault="00FD1286" w14:paraId="3D448271" w14:textId="6FB02BFC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0A066C4B" w:rsidR="6D930F42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0A066C4B" w:rsidR="6D930F42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Opened </w:t>
      </w:r>
      <w:r w:rsidRPr="0A066C4B" w:rsidR="6CA6F4A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8:15</w:t>
      </w:r>
      <w:r w:rsidRPr="0A066C4B" w:rsidR="2F373D7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m</w:t>
      </w:r>
    </w:p>
    <w:p w:rsidR="005B5CFA" w:rsidP="003E3480" w:rsidRDefault="005B5CFA" w14:paraId="41F84B3E" w14:textId="5604C9EF">
      <w:pPr>
        <w:rPr>
          <w:rFonts w:eastAsia="Times New Roman" w:cs="Times New Roman" w:asciiTheme="majorHAnsi" w:hAnsiTheme="majorHAnsi"/>
          <w:color w:val="000000"/>
        </w:rPr>
      </w:pPr>
    </w:p>
    <w:p w:rsidRPr="003947C8" w:rsidR="003F4EE6" w:rsidP="003E3480" w:rsidRDefault="003F4EE6" w14:paraId="10C3C446" w14:textId="77777777">
      <w:pPr>
        <w:rPr>
          <w:rFonts w:eastAsia="Times New Roman" w:cs="Times New Roman" w:asciiTheme="majorHAnsi" w:hAnsiTheme="majorHAnsi"/>
          <w:color w:val="000000"/>
        </w:rPr>
      </w:pPr>
    </w:p>
    <w:p w:rsidRPr="00251300" w:rsidR="005B5CFA" w:rsidP="003E3480" w:rsidRDefault="005B5CFA" w14:paraId="6D6B744B" w14:textId="77777777">
      <w:pPr>
        <w:rPr>
          <w:rFonts w:eastAsia="Times New Roman" w:cs="Times New Roman" w:asciiTheme="majorHAnsi" w:hAnsiTheme="majorHAnsi"/>
          <w:b/>
          <w:color w:val="000000"/>
        </w:rPr>
      </w:pPr>
      <w:r w:rsidRPr="00251300">
        <w:rPr>
          <w:rFonts w:eastAsia="Times New Roman" w:cs="Times New Roman" w:asciiTheme="majorHAnsi" w:hAnsiTheme="majorHAnsi"/>
          <w:b/>
          <w:color w:val="000000"/>
        </w:rPr>
        <w:t>Roll Call:</w:t>
      </w:r>
    </w:p>
    <w:tbl>
      <w:tblPr>
        <w:tblStyle w:val="GridTable4-Accent1"/>
        <w:tblW w:w="9180" w:type="dxa"/>
        <w:tblInd w:w="-95" w:type="dxa"/>
        <w:tblLook w:val="04A0" w:firstRow="1" w:lastRow="0" w:firstColumn="1" w:lastColumn="0" w:noHBand="0" w:noVBand="1"/>
      </w:tblPr>
      <w:tblGrid>
        <w:gridCol w:w="4140"/>
        <w:gridCol w:w="3240"/>
        <w:gridCol w:w="1800"/>
      </w:tblGrid>
      <w:tr w:rsidRPr="003947C8" w:rsidR="00251300" w:rsidTr="0A066C4B" w14:paraId="777CC3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</w:tcPr>
          <w:p w:rsidRPr="003947C8" w:rsidR="00251300" w:rsidP="005B5CFA" w:rsidRDefault="00251300" w14:paraId="2B3B95A1" w14:textId="022860B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Board Position(s)</w:t>
            </w:r>
          </w:p>
        </w:tc>
        <w:tc>
          <w:tcPr>
            <w:tcW w:w="3240" w:type="dxa"/>
            <w:noWrap/>
            <w:tcMar/>
          </w:tcPr>
          <w:p w:rsidRPr="003947C8" w:rsidR="00251300" w:rsidP="005B5CFA" w:rsidRDefault="00251300" w14:paraId="27E81350" w14:textId="62139F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Name</w:t>
            </w:r>
          </w:p>
        </w:tc>
        <w:tc>
          <w:tcPr>
            <w:tcW w:w="1800" w:type="dxa"/>
            <w:tcMar/>
          </w:tcPr>
          <w:p w:rsidRPr="003947C8" w:rsidR="00251300" w:rsidP="005B5CFA" w:rsidRDefault="00251300" w14:paraId="0D39A507" w14:textId="6B45DF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atus</w:t>
            </w:r>
          </w:p>
        </w:tc>
      </w:tr>
      <w:tr w:rsidRPr="003947C8" w:rsidR="005B5CFA" w:rsidTr="0A066C4B" w14:paraId="5618FA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5B5CFA" w:rsidP="00D87EF6" w:rsidRDefault="005B5CFA" w14:paraId="4E595B3B" w14:textId="2A104539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President</w:t>
            </w:r>
            <w:r w:rsidR="005F4834">
              <w:rPr>
                <w:rFonts w:eastAsia="Times New Roman" w:cs="Times New Roman" w:asciiTheme="majorHAnsi" w:hAnsiTheme="majorHAnsi"/>
                <w:color w:val="000000"/>
              </w:rPr>
              <w:t>/</w:t>
            </w:r>
            <w:r w:rsidRPr="003947C8" w:rsidR="00D87EF6">
              <w:rPr>
                <w:rFonts w:eastAsia="Times New Roman" w:cs="Times New Roman" w:asciiTheme="majorHAnsi" w:hAnsiTheme="majorHAnsi"/>
                <w:color w:val="000000"/>
              </w:rPr>
              <w:t xml:space="preserve"> Little League President</w:t>
            </w:r>
          </w:p>
        </w:tc>
        <w:tc>
          <w:tcPr>
            <w:tcW w:w="3240" w:type="dxa"/>
            <w:noWrap/>
            <w:tcMar/>
            <w:hideMark/>
          </w:tcPr>
          <w:p w:rsidRPr="003947C8" w:rsidR="005B5CFA" w:rsidP="71A9BDA3" w:rsidRDefault="00775ED8" w14:paraId="550DB52F" w14:textId="624C8C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ED3E043" w:rsidR="152881C1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hrystal Carmen</w:t>
            </w:r>
          </w:p>
        </w:tc>
        <w:tc>
          <w:tcPr>
            <w:tcW w:w="1800" w:type="dxa"/>
            <w:tcMar/>
            <w:hideMark/>
          </w:tcPr>
          <w:p w:rsidRPr="003947C8" w:rsidR="005B5CFA" w:rsidP="71A9BDA3" w:rsidRDefault="1A291258" w14:paraId="09ECA23F" w14:textId="53E7F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4FEAD60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5B5CFA" w:rsidTr="0A066C4B" w14:paraId="2AC29860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3947C8" w:rsidR="005B5CFA" w:rsidP="005B5CFA" w:rsidRDefault="005B5CFA" w14:paraId="173C4EF6" w14:textId="68548F9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Vice President</w:t>
            </w:r>
            <w:r w:rsidR="00CE7EFB">
              <w:rPr>
                <w:rFonts w:eastAsia="Times New Roman" w:cs="Times New Roman" w:asciiTheme="majorHAnsi" w:hAnsiTheme="majorHAnsi"/>
                <w:color w:val="000000"/>
              </w:rPr>
              <w:t>/Player Agent</w:t>
            </w:r>
          </w:p>
        </w:tc>
        <w:tc>
          <w:tcPr>
            <w:tcW w:w="3240" w:type="dxa"/>
            <w:noWrap/>
            <w:tcMar/>
            <w:hideMark/>
          </w:tcPr>
          <w:p w:rsidRPr="003947C8" w:rsidR="005B5CFA" w:rsidP="45DE2458" w:rsidRDefault="00E57C67" w14:paraId="7FADEF3B" w14:textId="65B75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73EF504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ndy Fruncek</w:t>
            </w:r>
          </w:p>
        </w:tc>
        <w:tc>
          <w:tcPr>
            <w:tcW w:w="1800" w:type="dxa"/>
            <w:tcMar/>
            <w:hideMark/>
          </w:tcPr>
          <w:p w:rsidRPr="003947C8" w:rsidR="005B5CFA" w:rsidP="69A8EA6C" w:rsidRDefault="2D866089" w14:paraId="4EBFAFA8" w14:textId="4147F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0A066C4B" w14:paraId="63EBD3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03411E" w14:paraId="065C5446" w14:textId="7777777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Treasurer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DE2458" w:rsidRDefault="00E57C67" w14:paraId="1F19BA27" w14:textId="6DE103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5DB7094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an Obiecunas</w:t>
            </w:r>
          </w:p>
        </w:tc>
        <w:tc>
          <w:tcPr>
            <w:tcW w:w="1800" w:type="dxa"/>
            <w:tcMar/>
            <w:hideMark/>
          </w:tcPr>
          <w:p w:rsidRPr="003947C8" w:rsidR="0003411E" w:rsidP="5FDA52B9" w:rsidRDefault="0003411E" w14:paraId="390730E7" w14:textId="3464B0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58D9CE8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A066C4B" w14:paraId="1C86BDB7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03411E" w14:paraId="6918F253" w14:textId="6DEEFE86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ecretary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0003411E" w:rsidRDefault="00E57C67" w14:paraId="7D153BEE" w14:textId="3140E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ephanie Headley</w:t>
            </w:r>
          </w:p>
        </w:tc>
        <w:tc>
          <w:tcPr>
            <w:tcW w:w="1800" w:type="dxa"/>
            <w:tcMar/>
            <w:hideMark/>
          </w:tcPr>
          <w:p w:rsidRPr="003947C8" w:rsidR="0003411E" w:rsidP="69A8EA6C" w:rsidRDefault="563C4188" w14:paraId="32A91B3D" w14:textId="456CAF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0A066C4B" w14:paraId="7EB3EC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71A9BDA3" w:rsidRDefault="0003411E" w14:paraId="7828E50D" w14:textId="444E3015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71A9BDA3" w:rsidR="0003411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oncession Chai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="0003411E" w:rsidP="71A9BDA3" w:rsidRDefault="0003411E" w14:paraId="6B90B015" w14:textId="3082D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A066C4B" w:rsidR="0867C12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Lauren Fraser</w:t>
            </w:r>
          </w:p>
          <w:p w:rsidRPr="003947C8" w:rsidR="00323E10" w:rsidP="1A30F9B4" w:rsidRDefault="00323E10" w14:paraId="53E8202D" w14:textId="4054FC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323E10" w:rsidP="0A066C4B" w:rsidRDefault="00323E10" w14:paraId="0B275350" w14:textId="2B740825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0A066C4B" w:rsidR="0867C12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A066C4B" w14:paraId="2D6F3F9E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E30725" w:rsidR="0003411E" w:rsidP="0003411E" w:rsidRDefault="00E57C67" w14:paraId="577CD6FB" w14:textId="6621691A">
            <w:pPr>
              <w:rPr>
                <w:rFonts w:eastAsia="Times New Roman" w:cs="Times New Roman" w:asciiTheme="majorHAnsi" w:hAnsiTheme="majorHAnsi"/>
                <w:b w:val="0"/>
                <w:bCs w:val="0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Youth Baseball Operations (4-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DE2458" w:rsidRDefault="00E57C67" w14:paraId="6B503E03" w14:textId="3E920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7B1B5D6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Mike Bianc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0E65AA3E" w:rsidRDefault="620E3381" w14:paraId="0067E956" w14:textId="7A1EFD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A066C4B" w:rsidR="4DA4025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A066C4B" w14:paraId="420607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</w:tcPr>
          <w:p w:rsidR="0003411E" w:rsidP="0003411E" w:rsidRDefault="00E57C67" w14:paraId="1D13CC04" w14:textId="336239BC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Junior Baseball Operations (9-12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tcW w:w="3240" w:type="dxa"/>
            <w:noWrap/>
            <w:tcMar/>
          </w:tcPr>
          <w:p w:rsidR="0003411E" w:rsidP="45DE2458" w:rsidRDefault="00E57C67" w14:paraId="1B8688B3" w14:textId="526D8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0ECFDCA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yan McClish</w:t>
            </w:r>
          </w:p>
        </w:tc>
        <w:tc>
          <w:tcPr>
            <w:tcW w:w="1800" w:type="dxa"/>
            <w:tcMar/>
          </w:tcPr>
          <w:p w:rsidR="0003411E" w:rsidP="5FDA52B9" w:rsidRDefault="540E4F65" w14:paraId="13370D4D" w14:textId="3DA1A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0ECFDCA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0A066C4B" w14:paraId="41AD3C71" w14:textId="77777777">
        <w:trPr>
          <w:trHeight w:val="324"/>
        </w:trPr>
        <w:tc>
          <w:tcPr>
            <w:tcW w:w="4140" w:type="dxa"/>
            <w:noWrap/>
            <w:tcMar/>
          </w:tcPr>
          <w:p w:rsidR="00E57C67" w:rsidP="0003411E" w:rsidRDefault="00E57C67" w14:paraId="0D063B36" w14:textId="708B890F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Senior Baseball Operations (13-1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tcW w:w="3240" w:type="dxa"/>
            <w:noWrap/>
            <w:tcMar/>
          </w:tcPr>
          <w:p w:rsidR="00E57C67" w:rsidP="4581A7D5" w:rsidRDefault="00E57C67" w14:paraId="431A45EF" w14:textId="72979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tcW w:w="1800" w:type="dxa"/>
            <w:tcMar/>
          </w:tcPr>
          <w:p w:rsidR="00E57C67" w:rsidP="5FDA52B9" w:rsidRDefault="605F8FA9" w14:paraId="61F9A7F5" w14:textId="3CA859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</w:tr>
      <w:tr w:rsidRPr="003947C8" w:rsidR="0003411E" w:rsidTr="0A066C4B" w14:paraId="19A6421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E57C67" w14:paraId="1FE84CCB" w14:textId="641D77E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Fields &amp; Projects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81A7D5" w:rsidRDefault="00E57C67" w14:paraId="2DD6D90B" w14:textId="75AD3A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2D80795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Nick Blough</w:t>
            </w:r>
          </w:p>
        </w:tc>
        <w:tc>
          <w:tcPr>
            <w:tcW w:w="1800" w:type="dxa"/>
            <w:tcMar/>
            <w:hideMark/>
          </w:tcPr>
          <w:p w:rsidRPr="003947C8" w:rsidR="0003411E" w:rsidP="71A9BDA3" w:rsidRDefault="001C17D0" w14:paraId="265157E9" w14:textId="6DBD0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2D80795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A066C4B" w14:paraId="28C95E4A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03411E" w14:paraId="1A431C6B" w14:textId="6ECEA85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Equipment Manager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DE2458" w:rsidRDefault="00E57C67" w14:paraId="1BA5EC19" w14:textId="2BEA3F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01F8180" w:rsidR="1E1357C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ave Bonner</w:t>
            </w:r>
          </w:p>
        </w:tc>
        <w:tc>
          <w:tcPr>
            <w:tcW w:w="1800" w:type="dxa"/>
            <w:tcMar/>
            <w:hideMark/>
          </w:tcPr>
          <w:p w:rsidRPr="003947C8" w:rsidR="0003411E" w:rsidP="5FDA52B9" w:rsidRDefault="001C17D0" w14:paraId="475F298A" w14:textId="19F4B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01F8180" w:rsidR="4C7F982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A066C4B" w14:paraId="581990A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03411E" w14:paraId="5032F77A" w14:textId="06A67C9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afety Officer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0003411E" w:rsidRDefault="0003411E" w14:paraId="4E4CDECF" w14:textId="796FFC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Tom Farr</w:t>
            </w:r>
          </w:p>
        </w:tc>
        <w:tc>
          <w:tcPr>
            <w:tcW w:w="1800" w:type="dxa"/>
            <w:tcMar/>
            <w:hideMark/>
          </w:tcPr>
          <w:p w:rsidRPr="003947C8" w:rsidR="0003411E" w:rsidP="5FDA52B9" w:rsidRDefault="001C17D0" w14:paraId="760C7CB8" w14:textId="215025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4D69E33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29CF4CB2" w:rsidR="0E58BE8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0A066C4B" w14:paraId="2F81A85C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3BBBD4AC" w:rsidRDefault="00E57C67" w14:paraId="042F99FA" w14:textId="6996BDB2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3CD3F90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irector of Sponsorships</w:t>
            </w:r>
            <w:r w:rsidRPr="3BBBD4AC" w:rsidR="75E5C47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and </w:t>
            </w:r>
            <w:r w:rsidRPr="3BBBD4AC" w:rsidR="2054275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undraising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DE2458" w:rsidRDefault="00A46512" w14:paraId="3132BC00" w14:textId="6100B0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1F4391E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Tessa Seigworth</w:t>
            </w:r>
          </w:p>
        </w:tc>
        <w:tc>
          <w:tcPr>
            <w:tcW w:w="1800" w:type="dxa"/>
            <w:tcMar/>
            <w:hideMark/>
          </w:tcPr>
          <w:p w:rsidRPr="003947C8" w:rsidR="0003411E" w:rsidP="5FDA52B9" w:rsidRDefault="0D3914D4" w14:paraId="02631DFA" w14:textId="5B7961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01F8180" w:rsidR="79A1C2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601F8180" w:rsidR="3861579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601F8180" w:rsidR="00E1623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  <w:r w:rsidRPr="601F8180" w:rsidR="78D2A97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0A066C4B" w14:paraId="000FE83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</w:tcPr>
          <w:p w:rsidRPr="003947C8" w:rsidR="0003411E" w:rsidP="0003411E" w:rsidRDefault="00C148CA" w14:paraId="534C986C" w14:textId="5A6C8F4E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Co-</w:t>
            </w:r>
            <w:r w:rsidR="0003411E">
              <w:rPr>
                <w:rFonts w:eastAsia="Times New Roman" w:cs="Times New Roman" w:asciiTheme="majorHAnsi" w:hAnsiTheme="majorHAnsi"/>
                <w:color w:val="000000"/>
              </w:rPr>
              <w:t>Tournament Director</w:t>
            </w:r>
            <w:r>
              <w:rPr>
                <w:rFonts w:eastAsia="Times New Roman" w:cs="Times New Roman" w:asciiTheme="majorHAnsi" w:hAnsiTheme="majorHAnsi"/>
                <w:color w:val="000000"/>
              </w:rPr>
              <w:t>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17929C37" w14:paraId="71B2A631" w14:textId="0B4B58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  <w:p w:rsidR="00C148CA" w:rsidP="71A9BDA3" w:rsidRDefault="00C148CA" w14:paraId="3C8053F5" w14:textId="7A1645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14B6456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ames Meyer</w:t>
            </w:r>
          </w:p>
        </w:tc>
        <w:tc>
          <w:tcPr>
            <w:tcW w:w="1800" w:type="dxa"/>
            <w:tcMar/>
          </w:tcPr>
          <w:p w:rsidR="0003411E" w:rsidP="5FDA52B9" w:rsidRDefault="4B7F484B" w14:paraId="2221A6FC" w14:textId="78885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01F8180" w:rsidR="4953FA3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601F8180" w:rsidR="63117DE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0A066C4B" w14:paraId="69348186" w14:textId="77777777">
        <w:trPr>
          <w:trHeight w:val="332"/>
        </w:trPr>
        <w:tc>
          <w:tcPr>
            <w:tcW w:w="4140" w:type="dxa"/>
            <w:noWrap/>
            <w:tcMar/>
          </w:tcPr>
          <w:p w:rsidRPr="003947C8" w:rsidR="0003411E" w:rsidP="3BBBD4AC" w:rsidRDefault="0003411E" w14:paraId="3E43643D" w14:textId="2A6A1B30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all Baseball Director</w:t>
            </w:r>
          </w:p>
        </w:tc>
        <w:tc>
          <w:tcPr>
            <w:tcW w:w="3240" w:type="dxa"/>
            <w:noWrap/>
            <w:tcMar/>
          </w:tcPr>
          <w:p w:rsidR="0003411E" w:rsidP="45DE2458" w:rsidRDefault="001C17D0" w14:paraId="3A6947F6" w14:textId="7FEE58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eith Krau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1C17D0" w14:paraId="73FA6D00" w14:textId="33B2AF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A066C4B" w:rsidR="77D6FE8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0A066C4B" w:rsidR="2D1882F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0A066C4B" w14:paraId="0F4001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tcW w:w="4140" w:type="dxa"/>
            <w:noWrap/>
            <w:tcMar/>
          </w:tcPr>
          <w:p w:rsidR="00E57C67" w:rsidP="0003411E" w:rsidRDefault="00E57C67" w14:paraId="74E28B7C" w14:textId="2C24B045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Media &amp; Public Relations</w:t>
            </w:r>
          </w:p>
        </w:tc>
        <w:tc>
          <w:tcPr>
            <w:tcW w:w="3240" w:type="dxa"/>
            <w:noWrap/>
            <w:tcMar/>
          </w:tcPr>
          <w:p w:rsidR="00E57C67" w:rsidP="0003411E" w:rsidRDefault="00130CD4" w14:paraId="320E068A" w14:textId="4DCE4C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Miste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Wiegand</w:t>
            </w:r>
          </w:p>
        </w:tc>
        <w:tc>
          <w:tcPr>
            <w:tcW w:w="1800" w:type="dxa"/>
            <w:tcMar/>
          </w:tcPr>
          <w:p w:rsidRPr="0F8A73E2" w:rsidR="00E57C67" w:rsidP="0E65AA3E" w:rsidRDefault="2A7D63B1" w14:paraId="5F1DA496" w14:textId="7326BC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 w:themeColor="text1"/>
              </w:rPr>
            </w:pPr>
            <w:r w:rsidRPr="1A30F9B4" w:rsidR="3C8BA64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1A30F9B4" w:rsidR="731CD2B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0A066C4B" w14:paraId="4722F6C7" w14:textId="77777777">
        <w:trPr>
          <w:trHeight w:val="332"/>
        </w:trPr>
        <w:tc>
          <w:tcPr>
            <w:tcW w:w="4140" w:type="dxa"/>
            <w:noWrap/>
            <w:tcMar/>
          </w:tcPr>
          <w:p w:rsidR="0003411E" w:rsidP="2F9FA412" w:rsidRDefault="0003411E" w14:paraId="698E69C4" w14:textId="3AEE42AE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ll Abilities Direc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2F9FA412" w:rsidRDefault="0003411E" w14:paraId="177C7C04" w14:textId="7EF4819F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</w:pPr>
            <w:r w:rsidRPr="0A066C4B" w:rsidR="13B1114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Brett Adams</w:t>
            </w:r>
          </w:p>
        </w:tc>
        <w:tc>
          <w:tcPr>
            <w:tcW w:w="1800" w:type="dxa"/>
            <w:tcMar/>
          </w:tcPr>
          <w:p w:rsidR="0003411E" w:rsidP="5FDA52B9" w:rsidRDefault="0003411E" w14:paraId="1DAE69F1" w14:textId="72B89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2E896F4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081AA720" w:rsidR="543DB59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081AA720" w:rsidR="5D7AEAE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</w:p>
        </w:tc>
      </w:tr>
    </w:tbl>
    <w:tbl>
      <w:tblPr>
        <w:tblW w:w="7300" w:type="dxa"/>
        <w:tblInd w:w="93" w:type="dxa"/>
        <w:tblLook w:val="04A0" w:firstRow="1" w:lastRow="0" w:firstColumn="1" w:lastColumn="0" w:noHBand="0" w:noVBand="1"/>
      </w:tblPr>
      <w:tblGrid>
        <w:gridCol w:w="3080"/>
        <w:gridCol w:w="4220"/>
      </w:tblGrid>
      <w:tr w:rsidRPr="003947C8" w:rsidR="007D3964" w:rsidTr="66270630" w14:paraId="64FE1E99" w14:textId="77777777">
        <w:trPr>
          <w:trHeight w:val="306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66480" w:rsidP="66270630" w:rsidRDefault="00766480" w14:paraId="028CBA12" w14:textId="4BED7FA0">
            <w:pPr>
              <w:pStyle w:val="Normal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D3964" w:rsidP="005B5CFA" w:rsidRDefault="007D3964" w14:paraId="6BCAFAA3" w14:textId="4439CC75">
            <w:pPr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</w:tbl>
    <w:p w:rsidR="71A9BDA3" w:rsidP="71A9BDA3" w:rsidRDefault="71A9BDA3" w14:paraId="3A687D9F" w14:textId="5DDA2E3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  <w:u w:val="single"/>
        </w:rPr>
      </w:pPr>
    </w:p>
    <w:p w:rsidRPr="003E580D" w:rsidR="00201A96" w:rsidP="00967AA7" w:rsidRDefault="003E580D" w14:paraId="189A077F" w14:textId="45D724F8">
      <w:pPr>
        <w:rPr>
          <w:rFonts w:eastAsia="Times New Roman" w:cs="Times New Roman" w:asciiTheme="majorHAnsi" w:hAnsiTheme="majorHAnsi"/>
          <w:b/>
          <w:color w:val="000000"/>
          <w:u w:val="single"/>
        </w:rPr>
      </w:pPr>
      <w:r>
        <w:rPr>
          <w:rFonts w:eastAsia="Times New Roman" w:cs="Times New Roman" w:asciiTheme="majorHAnsi" w:hAnsiTheme="majorHAnsi"/>
          <w:b/>
          <w:color w:val="000000"/>
          <w:u w:val="single"/>
        </w:rPr>
        <w:t>President Opens &amp; Calls for Approval of the Previous Meeting Minutes</w:t>
      </w:r>
    </w:p>
    <w:p w:rsidRPr="00323E10" w:rsidR="00057827" w:rsidP="5FDA52B9" w:rsidRDefault="00FB5FCA" w14:paraId="736A056F" w14:textId="087588F9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0A066C4B" w:rsidR="0D04203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25F2550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Miste Weigand </w:t>
      </w:r>
      <w:r w:rsidRPr="0A066C4B" w:rsidR="0D04203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otion</w:t>
      </w:r>
      <w:r w:rsidRPr="0A066C4B" w:rsidR="0D04203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nd</w:t>
      </w:r>
      <w:r w:rsidRPr="0A066C4B" w:rsidR="0E4F8D4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05C773D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Ryan McClish</w:t>
      </w:r>
      <w:r w:rsidRPr="0A066C4B" w:rsidR="166DEA1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2BECFBF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econd</w:t>
      </w:r>
      <w:r w:rsidRPr="0A066C4B" w:rsidR="014EE1B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0D04203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to </w:t>
      </w:r>
      <w:r w:rsidRPr="0A066C4B" w:rsidR="7FB3D16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approve</w:t>
      </w:r>
      <w:r w:rsidRPr="0A066C4B" w:rsidR="7FB3D16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7C665C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he</w:t>
      </w:r>
      <w:r w:rsidRPr="0A066C4B" w:rsidR="57F1721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5ECF6ED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February</w:t>
      </w:r>
      <w:r w:rsidRPr="0A066C4B" w:rsidR="77FBC13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3C4CD80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202</w:t>
      </w:r>
      <w:r w:rsidRPr="0A066C4B" w:rsidR="42A7C12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6</w:t>
      </w:r>
      <w:r w:rsidRPr="0A066C4B" w:rsidR="718B531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718B531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0A066C4B" w:rsidR="053AB8E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1DEF4A1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  <w:r w:rsidRPr="0A066C4B" w:rsidR="00EA571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inutes.</w:t>
      </w:r>
    </w:p>
    <w:p w:rsidR="69A8EA6C" w:rsidP="29CF4CB2" w:rsidRDefault="69A8EA6C" w14:paraId="3D3B67F7" w14:textId="2562E412">
      <w:pPr>
        <w:pStyle w:val="Normal"/>
        <w:rPr>
          <w:rFonts w:ascii="Calibri" w:hAnsi="Calibri" w:eastAsia="Times New Roman" w:cs="Times New Roman" w:asciiTheme="majorAscii" w:hAnsiTheme="majorAscii"/>
          <w:color w:val="000000" w:themeColor="text1"/>
        </w:rPr>
      </w:pPr>
    </w:p>
    <w:p w:rsidR="4581A7D5" w:rsidP="4581A7D5" w:rsidRDefault="4581A7D5" w14:paraId="5CBEA055" w14:textId="1831ED46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43B8F6C6" w14:textId="3DB6A06B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60C0B12B" w14:textId="51F832F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5C8B2DD4" w14:textId="2B7AF46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1FCF442E" w14:textId="6BFA2E4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Pr="00054235" w:rsidR="00054235" w:rsidP="2FE2E512" w:rsidRDefault="000021CC" w14:paraId="244C5932" w14:textId="6B5D98E4">
      <w:pPr>
        <w:rPr>
          <w:rFonts w:eastAsia="Times New Roman" w:cs="Times New Roman" w:asciiTheme="majorHAnsi" w:hAnsiTheme="majorHAnsi"/>
          <w:b/>
          <w:bCs/>
          <w:color w:val="000000"/>
        </w:rPr>
      </w:pPr>
      <w:r w:rsidRPr="5FDA52B9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reasure</w:t>
      </w:r>
      <w:r w:rsidRPr="5FDA52B9" w:rsidR="003C33C6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r</w:t>
      </w:r>
    </w:p>
    <w:p w:rsidR="6718CA05" w:rsidP="601F8180" w:rsidRDefault="6718CA05" w14:paraId="43353D5C" w14:textId="0AD1B81C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0A066C4B" w:rsidR="357FFE92">
        <w:rPr>
          <w:rFonts w:ascii="Calibri" w:hAnsi="Calibri" w:eastAsia="ＭＳ ゴシック" w:cs="" w:asciiTheme="majorAscii" w:hAnsiTheme="majorAscii" w:eastAsiaTheme="majorEastAsia" w:cstheme="majorBidi"/>
        </w:rPr>
        <w:t>Registration</w:t>
      </w:r>
      <w:r w:rsidRPr="0A066C4B" w:rsidR="357FFE92">
        <w:rPr>
          <w:rFonts w:ascii="Calibri" w:hAnsi="Calibri" w:eastAsia="ＭＳ ゴシック" w:cs="" w:asciiTheme="majorAscii" w:hAnsiTheme="majorAscii" w:eastAsiaTheme="majorEastAsia" w:cstheme="majorBidi"/>
        </w:rPr>
        <w:t xml:space="preserve"> went better than expected</w:t>
      </w:r>
      <w:r w:rsidRPr="0A066C4B" w:rsidR="357FFE92">
        <w:rPr>
          <w:rFonts w:ascii="Calibri" w:hAnsi="Calibri" w:eastAsia="ＭＳ ゴシック" w:cs="" w:asciiTheme="majorAscii" w:hAnsiTheme="majorAscii" w:eastAsiaTheme="majorEastAsia" w:cstheme="majorBidi"/>
        </w:rPr>
        <w:t>....over</w:t>
      </w:r>
      <w:r w:rsidRPr="0A066C4B" w:rsidR="357FFE92">
        <w:rPr>
          <w:rFonts w:ascii="Calibri" w:hAnsi="Calibri" w:eastAsia="ＭＳ ゴシック" w:cs="" w:asciiTheme="majorAscii" w:hAnsiTheme="majorAscii" w:eastAsiaTheme="majorEastAsia" w:cstheme="majorBidi"/>
        </w:rPr>
        <w:t xml:space="preserve"> budget.</w:t>
      </w:r>
    </w:p>
    <w:p w:rsidR="357FFE92" w:rsidP="0A066C4B" w:rsidRDefault="357FFE92" w14:paraId="2FB2600D" w14:textId="61DD45C4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0A066C4B" w:rsidR="357FFE92">
        <w:rPr>
          <w:rFonts w:ascii="Calibri" w:hAnsi="Calibri" w:eastAsia="ＭＳ ゴシック" w:cs="" w:asciiTheme="majorAscii" w:hAnsiTheme="majorAscii" w:eastAsiaTheme="majorEastAsia" w:cstheme="majorBidi"/>
        </w:rPr>
        <w:t xml:space="preserve">Team sponsors are still short, </w:t>
      </w:r>
      <w:r w:rsidRPr="0A066C4B" w:rsidR="2992DCE6">
        <w:rPr>
          <w:rFonts w:ascii="Calibri" w:hAnsi="Calibri" w:eastAsia="ＭＳ ゴシック" w:cs="" w:asciiTheme="majorAscii" w:hAnsiTheme="majorAscii" w:eastAsiaTheme="majorEastAsia" w:cstheme="majorBidi"/>
        </w:rPr>
        <w:t>about $1500.</w:t>
      </w:r>
    </w:p>
    <w:p w:rsidR="357FFE92" w:rsidP="0A066C4B" w:rsidRDefault="357FFE92" w14:paraId="543C079C" w14:textId="68698B5F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0A066C4B" w:rsidR="357FFE92">
        <w:rPr>
          <w:rFonts w:ascii="Calibri" w:hAnsi="Calibri" w:eastAsia="ＭＳ ゴシック" w:cs="" w:asciiTheme="majorAscii" w:hAnsiTheme="majorAscii" w:eastAsiaTheme="majorEastAsia" w:cstheme="majorBidi"/>
        </w:rPr>
        <w:t xml:space="preserve">Go Fund me at $3800 currently, received $2500 from grant, both to be used for concessions. </w:t>
      </w:r>
    </w:p>
    <w:p w:rsidR="0AE7CF67" w:rsidP="0A066C4B" w:rsidRDefault="0AE7CF67" w14:paraId="70DF5728" w14:textId="45F38769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0A066C4B" w:rsidR="0AE7CF67">
        <w:rPr>
          <w:rFonts w:ascii="Calibri" w:hAnsi="Calibri" w:eastAsia="ＭＳ ゴシック" w:cs="" w:asciiTheme="majorAscii" w:hAnsiTheme="majorAscii" w:eastAsiaTheme="majorEastAsia" w:cstheme="majorBidi"/>
        </w:rPr>
        <w:t>Younger team jerseys have been ordered. Older jerseys will be ordered this week</w:t>
      </w:r>
      <w:r w:rsidRPr="0A066C4B" w:rsidR="58C57AC3">
        <w:rPr>
          <w:rFonts w:ascii="Calibri" w:hAnsi="Calibri" w:eastAsia="ＭＳ ゴシック" w:cs="" w:asciiTheme="majorAscii" w:hAnsiTheme="majorAscii" w:eastAsiaTheme="majorEastAsia" w:cstheme="majorBidi"/>
        </w:rPr>
        <w:t>, still need to order tournament team jerseys.</w:t>
      </w:r>
    </w:p>
    <w:p w:rsidR="58C57AC3" w:rsidP="0A066C4B" w:rsidRDefault="58C57AC3" w14:paraId="50B19CD1" w14:textId="7535293D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0A066C4B" w:rsidR="58C57AC3">
        <w:rPr>
          <w:rFonts w:ascii="Calibri" w:hAnsi="Calibri" w:eastAsia="ＭＳ ゴシック" w:cs="" w:asciiTheme="majorAscii" w:hAnsiTheme="majorAscii" w:eastAsiaTheme="majorEastAsia" w:cstheme="majorBidi"/>
        </w:rPr>
        <w:t>Baseballs</w:t>
      </w:r>
      <w:r w:rsidRPr="0A066C4B" w:rsidR="58C57AC3">
        <w:rPr>
          <w:rFonts w:ascii="Calibri" w:hAnsi="Calibri" w:eastAsia="ＭＳ ゴシック" w:cs="" w:asciiTheme="majorAscii" w:hAnsiTheme="majorAscii" w:eastAsiaTheme="majorEastAsia" w:cstheme="majorBidi"/>
        </w:rPr>
        <w:t xml:space="preserve"> and storage sheds have been ordered.</w:t>
      </w:r>
    </w:p>
    <w:p w:rsidR="3A2A3C02" w:rsidP="0A066C4B" w:rsidRDefault="3A2A3C02" w14:paraId="3DA6B908" w14:textId="5C31B6C4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0A066C4B" w:rsidR="3A2A3C02">
        <w:rPr>
          <w:rFonts w:ascii="Calibri" w:hAnsi="Calibri" w:eastAsia="ＭＳ ゴシック" w:cs="" w:asciiTheme="majorAscii" w:hAnsiTheme="majorAscii" w:eastAsiaTheme="majorEastAsia" w:cstheme="majorBidi"/>
        </w:rPr>
        <w:t>Tournaments to be paid as they come up.</w:t>
      </w:r>
    </w:p>
    <w:p w:rsidR="02391993" w:rsidP="456C8405" w:rsidRDefault="02391993" w14:paraId="370F4ABF" w14:textId="593FF035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</w:p>
    <w:p w:rsidR="058E3872" w:rsidP="058E3872" w:rsidRDefault="058E3872" w14:paraId="66101AEE" w14:textId="5B52A5E5">
      <w:pPr>
        <w:pStyle w:val="ListParagraph"/>
        <w:bidi w:val="0"/>
        <w:spacing w:before="0" w:beforeAutospacing="off" w:after="0" w:afterAutospacing="off" w:line="259" w:lineRule="auto"/>
        <w:ind w:left="72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</w:p>
    <w:p w:rsidR="23900BC2" w:rsidP="4581A7D5" w:rsidRDefault="23900BC2" w14:paraId="23DA10D9" w14:textId="40BE2691">
      <w:pPr>
        <w:pStyle w:val="Normal"/>
        <w:spacing w:line="259" w:lineRule="auto"/>
        <w:rPr>
          <w:rFonts w:ascii="Calibri" w:hAnsi="Calibri" w:asciiTheme="majorAscii" w:hAnsiTheme="majorAscii"/>
          <w:b w:val="1"/>
          <w:bCs w:val="1"/>
        </w:rPr>
      </w:pPr>
      <w:r w:rsidRPr="4581A7D5" w:rsidR="476AA62B">
        <w:rPr>
          <w:rFonts w:ascii="Calibri" w:hAnsi="Calibri" w:asciiTheme="majorAscii" w:hAnsiTheme="majorAscii"/>
          <w:b w:val="1"/>
          <w:bCs w:val="1"/>
        </w:rPr>
        <w:t>President / Little League President</w:t>
      </w:r>
    </w:p>
    <w:p w:rsidR="1A97A711" w:rsidP="0A066C4B" w:rsidRDefault="1A97A711" w14:paraId="7B33FACF" w14:textId="6C7E954D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A066C4B" w:rsidR="1A97A71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All Abilities new director and coach is Brett Adams.</w:t>
      </w:r>
    </w:p>
    <w:p w:rsidR="1A97A711" w:rsidP="0A066C4B" w:rsidRDefault="1A97A711" w14:paraId="0DBD19EE" w14:textId="51C89EB7">
      <w:pPr>
        <w:pStyle w:val="ListParagraph"/>
        <w:numPr>
          <w:ilvl w:val="2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A066C4B" w:rsidR="1A97A71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3 practices this season.</w:t>
      </w:r>
    </w:p>
    <w:p w:rsidR="1A97A711" w:rsidP="0A066C4B" w:rsidRDefault="1A97A711" w14:paraId="41D02865" w14:textId="36DB2944">
      <w:pPr>
        <w:pStyle w:val="ListParagraph"/>
        <w:numPr>
          <w:ilvl w:val="2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A066C4B" w:rsidR="1A97A71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Knoch June 12</w:t>
      </w:r>
      <w:r w:rsidRPr="0A066C4B" w:rsidR="1A97A71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  <w:vertAlign w:val="superscript"/>
        </w:rPr>
        <w:t>th</w:t>
      </w:r>
      <w:r w:rsidRPr="0A066C4B" w:rsidR="1A97A71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for a game, will schedule one or two more.</w:t>
      </w:r>
    </w:p>
    <w:p w:rsidR="0A066C4B" w:rsidP="0A066C4B" w:rsidRDefault="0A066C4B" w14:paraId="0C31345B" w14:textId="4FD46444">
      <w:pPr>
        <w:pStyle w:val="Normal"/>
        <w:spacing w:line="259" w:lineRule="auto"/>
        <w:ind w:left="0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79F43B8E" w:rsidP="0A066C4B" w:rsidRDefault="79F43B8E" w14:paraId="6B9CCCBA" w14:textId="04B9DE3D">
      <w:pPr>
        <w:pStyle w:val="ListParagraph"/>
        <w:numPr>
          <w:ilvl w:val="0"/>
          <w:numId w:val="66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A066C4B" w:rsidR="79F43B8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Uniforms will be ordered this week.</w:t>
      </w:r>
    </w:p>
    <w:p w:rsidR="79F43B8E" w:rsidP="0A066C4B" w:rsidRDefault="79F43B8E" w14:paraId="6F838D88" w14:textId="355E9669">
      <w:pPr>
        <w:pStyle w:val="ListParagraph"/>
        <w:numPr>
          <w:ilvl w:val="0"/>
          <w:numId w:val="66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A066C4B" w:rsidR="79F43B8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All other orders to be placed this week as well.</w:t>
      </w:r>
    </w:p>
    <w:p w:rsidR="79F43B8E" w:rsidP="0A066C4B" w:rsidRDefault="79F43B8E" w14:paraId="414777B1" w14:textId="499B8821">
      <w:pPr>
        <w:pStyle w:val="ListParagraph"/>
        <w:numPr>
          <w:ilvl w:val="0"/>
          <w:numId w:val="66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A066C4B" w:rsidR="79F43B8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Concession </w:t>
      </w:r>
      <w:r w:rsidRPr="0A066C4B" w:rsidR="79F43B8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stand</w:t>
      </w:r>
      <w:r w:rsidRPr="0A066C4B" w:rsidR="65D1551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solutions.</w:t>
      </w:r>
      <w:r w:rsidRPr="0A066C4B" w:rsidR="6001A45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We do need a solid </w:t>
      </w:r>
      <w:r w:rsidRPr="0A066C4B" w:rsidR="6001A45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structure</w:t>
      </w:r>
      <w:r w:rsidRPr="0A066C4B" w:rsidR="6001A45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to put in the outfield.</w:t>
      </w:r>
    </w:p>
    <w:p w:rsidR="606B5333" w:rsidP="0A066C4B" w:rsidRDefault="606B5333" w14:paraId="20CA63D6" w14:textId="4963047E">
      <w:pPr>
        <w:pStyle w:val="ListParagraph"/>
        <w:numPr>
          <w:ilvl w:val="1"/>
          <w:numId w:val="66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A066C4B" w:rsidR="606B5333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We will meet again in 2 weeks to see where the township is and what our options are.</w:t>
      </w:r>
      <w:r w:rsidRPr="0A066C4B" w:rsidR="099C9A7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April 14</w:t>
      </w:r>
      <w:r w:rsidRPr="0A066C4B" w:rsidR="099C9A7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  <w:vertAlign w:val="superscript"/>
        </w:rPr>
        <w:t>th</w:t>
      </w:r>
      <w:r w:rsidRPr="0A066C4B" w:rsidR="099C9A7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</w:t>
      </w:r>
      <w:r w:rsidRPr="0A066C4B" w:rsidR="099C9A7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@</w:t>
      </w:r>
      <w:r w:rsidRPr="0A066C4B" w:rsidR="099C9A7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8:00pm.</w:t>
      </w:r>
    </w:p>
    <w:p w:rsidR="3BBBD4AC" w:rsidP="3BBBD4AC" w:rsidRDefault="3BBBD4AC" w14:paraId="6074E458" w14:textId="7E01598E">
      <w:pPr>
        <w:pStyle w:val="ListParagraph"/>
        <w:spacing w:line="259" w:lineRule="auto"/>
        <w:ind w:left="720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359662B8" w:rsidP="359662B8" w:rsidRDefault="359662B8" w14:paraId="45170EFC" w14:textId="31D1816D">
      <w:pPr>
        <w:pStyle w:val="Normal"/>
        <w:rPr>
          <w:rFonts w:ascii="Calibri" w:hAnsi="Calibri" w:asciiTheme="majorAscii" w:hAnsiTheme="majorAscii"/>
          <w:b w:val="1"/>
          <w:bCs w:val="1"/>
        </w:rPr>
      </w:pPr>
    </w:p>
    <w:p w:rsidR="000021CC" w:rsidP="71A9BDA3" w:rsidRDefault="000021CC" w14:paraId="7A1D0979" w14:textId="62DE2D0B">
      <w:pPr>
        <w:pStyle w:val="Normal"/>
        <w:rPr>
          <w:rFonts w:ascii="Calibri" w:hAnsi="Calibri" w:asciiTheme="majorAscii" w:hAnsiTheme="majorAscii"/>
          <w:b w:val="1"/>
          <w:bCs w:val="1"/>
        </w:rPr>
      </w:pPr>
      <w:r w:rsidRPr="6EC9C484" w:rsidR="000021CC">
        <w:rPr>
          <w:rFonts w:ascii="Calibri" w:hAnsi="Calibri" w:asciiTheme="majorAscii" w:hAnsiTheme="majorAscii"/>
          <w:b w:val="1"/>
          <w:bCs w:val="1"/>
        </w:rPr>
        <w:t>Vice President</w:t>
      </w:r>
      <w:r w:rsidRPr="6EC9C484" w:rsidR="006958CA">
        <w:rPr>
          <w:rFonts w:ascii="Calibri" w:hAnsi="Calibri" w:asciiTheme="majorAscii" w:hAnsiTheme="majorAscii"/>
          <w:b w:val="1"/>
          <w:bCs w:val="1"/>
        </w:rPr>
        <w:t xml:space="preserve"> / Player Agent</w:t>
      </w:r>
    </w:p>
    <w:p w:rsidR="23194591" w:rsidP="601F8180" w:rsidRDefault="23194591" w14:paraId="38FB8BF5" w14:textId="367FC96D">
      <w:pPr>
        <w:pStyle w:val="ListParagraph"/>
        <w:numPr>
          <w:ilvl w:val="0"/>
          <w:numId w:val="52"/>
        </w:numPr>
        <w:suppressLineNumbers w:val="0"/>
        <w:bidi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0A066C4B" w:rsidR="2E5CC793">
        <w:rPr>
          <w:rFonts w:ascii="Calibri" w:hAnsi="Calibri" w:asciiTheme="majorAscii" w:hAnsiTheme="majorAscii"/>
        </w:rPr>
        <w:t>Need bases.</w:t>
      </w:r>
    </w:p>
    <w:p w:rsidR="2E5CC793" w:rsidP="0A066C4B" w:rsidRDefault="2E5CC793" w14:paraId="40F7C2E0" w14:textId="3AF853B4">
      <w:pPr>
        <w:pStyle w:val="ListParagraph"/>
        <w:numPr>
          <w:ilvl w:val="0"/>
          <w:numId w:val="52"/>
        </w:numPr>
        <w:suppressLineNumbers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0A066C4B" w:rsidR="2E5CC793">
        <w:rPr>
          <w:rFonts w:ascii="Calibri" w:hAnsi="Calibri" w:asciiTheme="majorAscii" w:hAnsiTheme="majorAscii"/>
        </w:rPr>
        <w:t xml:space="preserve">Home plates were removed in fall...need </w:t>
      </w:r>
      <w:r w:rsidRPr="0A066C4B" w:rsidR="0C3B9AFB">
        <w:rPr>
          <w:rFonts w:ascii="Calibri" w:hAnsi="Calibri" w:asciiTheme="majorAscii" w:hAnsiTheme="majorAscii"/>
        </w:rPr>
        <w:t>redone ASAP.</w:t>
      </w:r>
    </w:p>
    <w:p w:rsidR="2E5CC793" w:rsidP="0A066C4B" w:rsidRDefault="2E5CC793" w14:paraId="3BA28821" w14:textId="011F0967">
      <w:pPr>
        <w:pStyle w:val="ListParagraph"/>
        <w:numPr>
          <w:ilvl w:val="0"/>
          <w:numId w:val="52"/>
        </w:numPr>
        <w:suppressLineNumbers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0A066C4B" w:rsidR="2E5CC793">
        <w:rPr>
          <w:rFonts w:ascii="Calibri" w:hAnsi="Calibri" w:asciiTheme="majorAscii" w:hAnsiTheme="majorAscii"/>
        </w:rPr>
        <w:t xml:space="preserve">Need more </w:t>
      </w:r>
      <w:r w:rsidRPr="0A066C4B" w:rsidR="2E5CC793">
        <w:rPr>
          <w:rFonts w:ascii="Calibri" w:hAnsi="Calibri" w:asciiTheme="majorAscii" w:hAnsiTheme="majorAscii"/>
        </w:rPr>
        <w:t>dickeys</w:t>
      </w:r>
      <w:r w:rsidRPr="0A066C4B" w:rsidR="2E5CC793">
        <w:rPr>
          <w:rFonts w:ascii="Calibri" w:hAnsi="Calibri" w:asciiTheme="majorAscii" w:hAnsiTheme="majorAscii"/>
        </w:rPr>
        <w:t>.</w:t>
      </w:r>
    </w:p>
    <w:p w:rsidR="56358828" w:rsidP="0A066C4B" w:rsidRDefault="56358828" w14:paraId="6A0C7330" w14:textId="39486ADF">
      <w:pPr>
        <w:pStyle w:val="ListParagraph"/>
        <w:numPr>
          <w:ilvl w:val="0"/>
          <w:numId w:val="52"/>
        </w:numPr>
        <w:suppressLineNumbers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0A066C4B" w:rsidR="56358828">
        <w:rPr>
          <w:rFonts w:ascii="Calibri" w:hAnsi="Calibri" w:asciiTheme="majorAscii" w:hAnsiTheme="majorAscii"/>
        </w:rPr>
        <w:t>Practices</w:t>
      </w:r>
      <w:r w:rsidRPr="0A066C4B" w:rsidR="56358828">
        <w:rPr>
          <w:rFonts w:ascii="Calibri" w:hAnsi="Calibri" w:asciiTheme="majorAscii" w:hAnsiTheme="majorAscii"/>
        </w:rPr>
        <w:t xml:space="preserve"> started this week.</w:t>
      </w:r>
    </w:p>
    <w:p w:rsidR="13EDFE89" w:rsidP="0A066C4B" w:rsidRDefault="13EDFE89" w14:paraId="59C6A6E0" w14:textId="77948B48">
      <w:pPr>
        <w:pStyle w:val="ListParagraph"/>
        <w:numPr>
          <w:ilvl w:val="0"/>
          <w:numId w:val="52"/>
        </w:numPr>
        <w:suppressLineNumbers w:val="0"/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0A066C4B" w:rsidR="13EDFE89">
        <w:rPr>
          <w:rFonts w:ascii="Calibri" w:hAnsi="Calibri" w:asciiTheme="majorAscii" w:hAnsiTheme="majorAscii"/>
        </w:rPr>
        <w:t>Need all schedules for ARL, to start planning.</w:t>
      </w:r>
    </w:p>
    <w:p w:rsidR="456C8405" w:rsidP="456C8405" w:rsidRDefault="456C8405" w14:paraId="2E44CC25" w14:textId="3D5D4A89">
      <w:pPr>
        <w:pStyle w:val="ListParagraph"/>
        <w:suppressLineNumbers w:val="0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asciiTheme="majorAscii" w:hAnsiTheme="majorAscii"/>
        </w:rPr>
      </w:pPr>
    </w:p>
    <w:p w:rsidR="4581A7D5" w:rsidP="4581A7D5" w:rsidRDefault="4581A7D5" w14:paraId="2A4460AC" w14:textId="4AB73FFD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asciiTheme="majorAscii" w:hAnsiTheme="majorAscii"/>
        </w:rPr>
      </w:pPr>
    </w:p>
    <w:p w:rsidR="00DF3A0F" w:rsidP="4581A7D5" w:rsidRDefault="00DF3A0F" w14:paraId="226BD622" w14:textId="115AF88A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DF3A0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ecretary </w:t>
      </w:r>
    </w:p>
    <w:p w:rsidR="1B280219" w:rsidP="265FB288" w:rsidRDefault="1B280219" w14:paraId="266E7703" w14:textId="2868ADD1">
      <w:pPr>
        <w:pStyle w:val="ListParagraph"/>
        <w:numPr>
          <w:ilvl w:val="0"/>
          <w:numId w:val="54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1A30F9B4" w:rsidR="06598CB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hing</w:t>
      </w:r>
    </w:p>
    <w:p w:rsidR="0F8A73E2" w:rsidP="0F8A73E2" w:rsidRDefault="0F8A73E2" w14:paraId="76170674" w14:textId="2F7A48EB">
      <w:pPr>
        <w:rPr>
          <w:rFonts w:eastAsia="Times New Roman" w:cs="Times New Roman" w:asciiTheme="majorHAnsi" w:hAnsiTheme="majorHAnsi"/>
          <w:b/>
          <w:bCs/>
          <w:color w:val="000000" w:themeColor="text1"/>
        </w:rPr>
      </w:pPr>
    </w:p>
    <w:p w:rsidR="24E29E1A" w:rsidP="4581A7D5" w:rsidRDefault="24E29E1A" w14:paraId="4D3AA3AD" w14:textId="0199CD44">
      <w:pPr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59F8E91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oncession Chair</w:t>
      </w:r>
    </w:p>
    <w:p w:rsidR="1C13D21A" w:rsidP="0A066C4B" w:rsidRDefault="1C13D21A" w14:paraId="2B574D23" w14:textId="06195D96">
      <w:pPr>
        <w:pStyle w:val="ListParagraph"/>
        <w:numPr>
          <w:ilvl w:val="0"/>
          <w:numId w:val="64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A066C4B" w:rsidR="39B3ED68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Nothing yet, just taking it all in.</w:t>
      </w:r>
    </w:p>
    <w:p w:rsidR="53F320E2" w:rsidP="0A066C4B" w:rsidRDefault="53F320E2" w14:paraId="0DB65235" w14:textId="56B80E60">
      <w:pPr>
        <w:pStyle w:val="ListParagraph"/>
        <w:numPr>
          <w:ilvl w:val="0"/>
          <w:numId w:val="64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A066C4B" w:rsidR="53F320E2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Will reach out to the township so we can make a plan.</w:t>
      </w:r>
    </w:p>
    <w:p w:rsidR="43B95A04" w:rsidP="456C8405" w:rsidRDefault="43B95A04" w14:paraId="689A65EB" w14:textId="09EEECFB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46E05FC0" w:rsidP="4581A7D5" w:rsidRDefault="46E05FC0" w14:paraId="6F5C7405" w14:textId="31993809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Pr="001D4231" w:rsidR="00527D0E" w:rsidP="456C8405" w:rsidRDefault="001D4231" w14:paraId="2262FB51" w14:textId="11DB16FB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6C8405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Director of Youth Baseball Operations (4-8 </w:t>
      </w:r>
      <w:r w:rsidRPr="456C8405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456C8405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p w:rsidR="5E35F1B2" w:rsidP="456C8405" w:rsidRDefault="5E35F1B2" w14:paraId="712C780B" w14:textId="38F6BBEC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34F8C0A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</w:t>
      </w:r>
      <w:r w:rsidRPr="0A066C4B" w:rsidR="187AA6F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update at this time. </w:t>
      </w:r>
    </w:p>
    <w:p w:rsidR="187AA6F0" w:rsidP="0A066C4B" w:rsidRDefault="187AA6F0" w14:paraId="63DE6CF8" w14:textId="530A1141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187AA6F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Will meet with Dan to take over </w:t>
      </w:r>
      <w:r w:rsidRPr="0A066C4B" w:rsidR="187AA6F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respons</w:t>
      </w:r>
      <w:r w:rsidRPr="0A066C4B" w:rsidR="187AA6F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ibilities.</w:t>
      </w:r>
    </w:p>
    <w:p w:rsidR="100676CD" w:rsidP="0A066C4B" w:rsidRDefault="100676CD" w14:paraId="0A664D38" w14:textId="18CAE033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100676C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A </w:t>
      </w:r>
      <w:r w:rsidRPr="0A066C4B" w:rsidR="100676C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couple</w:t>
      </w:r>
      <w:r w:rsidRPr="0A066C4B" w:rsidR="100676C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more people would like to sign up for tee ball.</w:t>
      </w:r>
    </w:p>
    <w:p w:rsidR="0A066C4B" w:rsidP="0A066C4B" w:rsidRDefault="0A066C4B" w14:paraId="0829DFCD" w14:textId="62991A21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601F8180" w:rsidP="601F8180" w:rsidRDefault="601F8180" w14:paraId="3C83D9B8" w14:textId="407F09E6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3D69CACF" w:rsidP="601F8180" w:rsidRDefault="3D69CACF" w14:paraId="7B4DF920" w14:textId="623246A3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3ACEE9F5" w:rsidP="3ACEE9F5" w:rsidRDefault="3ACEE9F5" w14:paraId="24E1BF46" w14:textId="264825CB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2F9FA412" w:rsidP="2F9FA412" w:rsidRDefault="2F9FA412" w14:paraId="5F917C84" w14:textId="1A6FEB27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A066C4B" w:rsidP="0A066C4B" w:rsidRDefault="0A066C4B" w14:paraId="0389458B" w14:textId="773738A2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555CA1" w:rsidP="2F9FA412" w:rsidRDefault="00555CA1" w14:paraId="1C03D7B5" w14:textId="3566C0F8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bookmarkStart w:name="_Hlk35352447" w:id="0"/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Baseball Operations (9-</w:t>
      </w:r>
      <w:r w:rsidRPr="4581A7D5" w:rsidR="72DCD145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16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bookmarkEnd w:id="0"/>
    <w:p w:rsidR="756B7DC5" w:rsidP="601F8180" w:rsidRDefault="756B7DC5" w14:paraId="5E37337D" w14:textId="4516CDC0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576803F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cheduling went well.</w:t>
      </w:r>
    </w:p>
    <w:p w:rsidR="576803F6" w:rsidP="0A066C4B" w:rsidRDefault="576803F6" w14:paraId="51C5A5A7" w14:textId="14A7D41C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576803F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hould</w:t>
      </w:r>
      <w:r w:rsidRPr="0A066C4B" w:rsidR="576803F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be some competitive baseball.</w:t>
      </w:r>
    </w:p>
    <w:p w:rsidR="52A960BE" w:rsidP="0A066C4B" w:rsidRDefault="52A960BE" w14:paraId="5270738C" w14:textId="3094DA22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52A960B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chedules to be put on the website.</w:t>
      </w:r>
    </w:p>
    <w:p w:rsidR="52A960BE" w:rsidP="0A066C4B" w:rsidRDefault="52A960BE" w14:paraId="4A0D172E" w14:textId="0465842E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52A960B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Will have a </w:t>
      </w:r>
      <w:r w:rsidRPr="0A066C4B" w:rsidR="52A960B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coaches</w:t>
      </w:r>
      <w:r w:rsidRPr="0A066C4B" w:rsidR="52A960B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meeting soon, before the start of the season.</w:t>
      </w:r>
    </w:p>
    <w:p w:rsidR="1A30F9B4" w:rsidP="1A30F9B4" w:rsidRDefault="1A30F9B4" w14:paraId="2244259A" w14:textId="4E69C0A7">
      <w:pPr>
        <w:pStyle w:val="Normal"/>
        <w:ind w:left="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7A83279" w:rsidP="1A30F9B4" w:rsidRDefault="07A83279" w14:paraId="16A9C814" w14:textId="0EC7CB80">
      <w:pPr>
        <w:pStyle w:val="Normal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1A30F9B4" w:rsidR="07A8327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Fall Baseball</w:t>
      </w:r>
    </w:p>
    <w:p w:rsidR="07A83279" w:rsidP="1A30F9B4" w:rsidRDefault="07A83279" w14:paraId="58F2357F" w14:textId="58A240E9">
      <w:pPr>
        <w:pStyle w:val="ListParagraph"/>
        <w:numPr>
          <w:ilvl w:val="0"/>
          <w:numId w:val="62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</w:pPr>
      <w:r w:rsidRPr="29CF4CB2" w:rsidR="461F14EC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  <w:t>N</w:t>
      </w:r>
      <w:r w:rsidRPr="29CF4CB2" w:rsidR="15202C5B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  <w:t>/A</w:t>
      </w:r>
    </w:p>
    <w:p w:rsidR="3BBBD4AC" w:rsidP="3BBBD4AC" w:rsidRDefault="3BBBD4AC" w14:paraId="384B8E58" w14:textId="22B226AB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45DE2458" w:rsidP="45DE2458" w:rsidRDefault="45DE2458" w14:paraId="77F05D6E" w14:textId="3EBF1637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1227A2" w:rsidP="3BE6B974" w:rsidRDefault="00F37A29" w14:paraId="5F10BA90" w14:textId="7566CC2A">
      <w:pPr>
        <w:pStyle w:val="Normal"/>
        <w:rPr>
          <w:rFonts w:ascii="Calibri" w:hAnsi="Calibri" w:eastAsia="Times New Roman" w:cs="Times New Roman" w:asciiTheme="majorAscii" w:hAnsiTheme="majorAscii"/>
          <w:color w:val="000000"/>
        </w:rPr>
      </w:pPr>
      <w:r w:rsidRPr="3BE6B974" w:rsidR="00F37A2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ocial Media Director </w:t>
      </w:r>
    </w:p>
    <w:p w:rsidR="6BB5C88F" w:rsidP="601F8180" w:rsidRDefault="6BB5C88F" w14:paraId="628C0D89" w14:textId="5BCFFF78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0A066C4B" w:rsidR="157E461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Website is updated.</w:t>
      </w:r>
    </w:p>
    <w:p w:rsidR="157E461B" w:rsidP="0A066C4B" w:rsidRDefault="157E461B" w14:paraId="14B36CAE" w14:textId="07FC7D06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0A066C4B" w:rsidR="157E461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Practice schedules can be viewed when logged in.</w:t>
      </w:r>
    </w:p>
    <w:p w:rsidR="5F5B3619" w:rsidP="0A066C4B" w:rsidRDefault="5F5B3619" w14:paraId="2C486B5E" w14:textId="178C647C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0A066C4B" w:rsidR="5F5B361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One store on the website now.</w:t>
      </w:r>
    </w:p>
    <w:p w:rsidR="44246367" w:rsidP="0A066C4B" w:rsidRDefault="44246367" w14:paraId="2F922B11" w14:textId="2FA951C5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0A066C4B" w:rsidR="4424636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Google calendar is visible without logging in.</w:t>
      </w:r>
    </w:p>
    <w:p w:rsidR="04360041" w:rsidP="04360041" w:rsidRDefault="04360041" w14:paraId="44FC86AA" w14:textId="3B4584D8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</w:p>
    <w:p w:rsidR="3BE6B974" w:rsidP="3BE6B974" w:rsidRDefault="3BE6B974" w14:paraId="1DB5B6BE" w14:textId="4AE9A0DF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659280C9" w:rsidP="265FB288" w:rsidRDefault="000021CC" w14:paraId="7E777D04" w14:textId="5771143B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/>
        </w:rPr>
      </w:pPr>
      <w:r w:rsidRPr="265FB288" w:rsidR="4D5A3C7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Equipment</w:t>
      </w:r>
      <w:r w:rsidRPr="265FB288" w:rsidR="32B65DB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Manager</w:t>
      </w:r>
    </w:p>
    <w:p w:rsidR="214C1E25" w:rsidP="0A066C4B" w:rsidRDefault="214C1E25" w14:paraId="38FD7E26" w14:textId="08E58B7D">
      <w:pPr>
        <w:pStyle w:val="ListParagraph"/>
        <w:numPr>
          <w:ilvl w:val="0"/>
          <w:numId w:val="65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54E86C2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Equipment bags are put together.</w:t>
      </w:r>
    </w:p>
    <w:p w:rsidR="54E86C2A" w:rsidP="0A066C4B" w:rsidRDefault="54E86C2A" w14:paraId="56B8497A" w14:textId="425C3564">
      <w:pPr>
        <w:pStyle w:val="ListParagraph"/>
        <w:numPr>
          <w:ilvl w:val="0"/>
          <w:numId w:val="65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54E86C2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All coaches have </w:t>
      </w:r>
      <w:r w:rsidRPr="0A066C4B" w:rsidR="54E86C2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buckets</w:t>
      </w:r>
      <w:r w:rsidRPr="0A066C4B" w:rsidR="54E86C2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of balls as well.</w:t>
      </w:r>
    </w:p>
    <w:p w:rsidR="12483423" w:rsidP="0A066C4B" w:rsidRDefault="12483423" w14:paraId="3874EE01" w14:textId="4CFB5C6C">
      <w:pPr>
        <w:pStyle w:val="ListParagraph"/>
        <w:numPr>
          <w:ilvl w:val="0"/>
          <w:numId w:val="65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1248342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ed catchers mitts.</w:t>
      </w:r>
    </w:p>
    <w:p w:rsidR="01766FE1" w:rsidP="01766FE1" w:rsidRDefault="01766FE1" w14:paraId="405DCD26" w14:textId="5B125223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Pr="004B749B" w:rsidR="00F637DE" w:rsidP="009773F6" w:rsidRDefault="00F637DE" w14:paraId="0444AB73" w14:textId="77777777">
      <w:pPr>
        <w:rPr>
          <w:rFonts w:eastAsia="Times New Roman" w:cs="Times New Roman" w:asciiTheme="majorHAnsi" w:hAnsiTheme="majorHAnsi"/>
          <w:color w:val="000000"/>
        </w:rPr>
      </w:pPr>
    </w:p>
    <w:p w:rsidR="00B7737C" w:rsidP="058E3872" w:rsidRDefault="000021CC" w14:paraId="13AD468E" w14:textId="5FA76A09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afety</w:t>
      </w:r>
      <w:r w:rsidRPr="2E2FD956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Director</w:t>
      </w:r>
    </w:p>
    <w:p w:rsidR="6D0922C5" w:rsidP="601F8180" w:rsidRDefault="6D0922C5" w14:paraId="633F1537" w14:textId="28A99728">
      <w:pPr>
        <w:pStyle w:val="ListParagraph"/>
        <w:numPr>
          <w:ilvl w:val="0"/>
          <w:numId w:val="63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0A066C4B" w:rsidR="1B0BCCD9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Aed battery is in.</w:t>
      </w:r>
    </w:p>
    <w:p w:rsidR="1B0BCCD9" w:rsidP="0A066C4B" w:rsidRDefault="1B0BCCD9" w14:paraId="35EC8669" w14:textId="7AAAA105">
      <w:pPr>
        <w:pStyle w:val="ListParagraph"/>
        <w:numPr>
          <w:ilvl w:val="0"/>
          <w:numId w:val="63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0A066C4B" w:rsidR="1B0BCCD9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Working through the online clearances.</w:t>
      </w:r>
    </w:p>
    <w:p w:rsidR="01766FE1" w:rsidP="01766FE1" w:rsidRDefault="01766FE1" w14:paraId="6FEEF407" w14:textId="452D4082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5D1A0909" w:rsidP="2E2FD956" w:rsidRDefault="5D1A0909" w14:paraId="1B77E281" w14:textId="24D6E0D1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7C0FC0" w:rsidP="265FB288" w:rsidRDefault="007C0FC0" w14:paraId="1D6BF2A8" w14:textId="6EDA6571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47911A3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Project Director</w:t>
      </w:r>
    </w:p>
    <w:p w:rsidR="20430000" w:rsidP="01803405" w:rsidRDefault="20430000" w14:paraId="17867890" w14:textId="5296922E">
      <w:pPr>
        <w:pStyle w:val="ListParagraph"/>
        <w:numPr>
          <w:ilvl w:val="0"/>
          <w:numId w:val="5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088043B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Will need help for the next few weeks since surgery.</w:t>
      </w:r>
    </w:p>
    <w:p w:rsidRPr="0004024B" w:rsidR="0004024B" w:rsidP="0004024B" w:rsidRDefault="0004024B" w14:paraId="2E9ADDF0" w14:textId="77777777">
      <w:pPr>
        <w:rPr>
          <w:rFonts w:eastAsia="Times New Roman" w:cs="Times New Roman" w:asciiTheme="majorHAnsi" w:hAnsiTheme="majorHAnsi"/>
          <w:b/>
          <w:color w:val="000000"/>
        </w:rPr>
      </w:pPr>
    </w:p>
    <w:p w:rsidR="058E3872" w:rsidP="058E3872" w:rsidRDefault="058E3872" w14:paraId="0E2C2C6E" w14:textId="571510F7">
      <w:pPr>
        <w:tabs>
          <w:tab w:val="left" w:leader="none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B74868" w:rsidP="359662B8" w:rsidRDefault="000021CC" w14:paraId="046E8668" w14:textId="0DAB8FFF">
      <w:pPr>
        <w:pStyle w:val="Normal"/>
        <w:tabs>
          <w:tab w:val="left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ournament</w:t>
      </w:r>
      <w:r w:rsidRPr="4581A7D5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0066525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</w:t>
      </w:r>
    </w:p>
    <w:p w:rsidR="368B9A5E" w:rsidP="601F8180" w:rsidRDefault="368B9A5E" w14:paraId="4389778F" w14:textId="350F9553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143F62F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Have a </w:t>
      </w:r>
      <w:r w:rsidRPr="0A066C4B" w:rsidR="143F62F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couple</w:t>
      </w:r>
      <w:r w:rsidRPr="0A066C4B" w:rsidR="143F62F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teams that signed up for Freedom.</w:t>
      </w:r>
    </w:p>
    <w:p w:rsidR="143F62FD" w:rsidP="0A066C4B" w:rsidRDefault="143F62FD" w14:paraId="0BFAE019" w14:textId="6385CAE3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143F62F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ed a tournament email</w:t>
      </w:r>
      <w:r w:rsidRPr="0A066C4B" w:rsidR="109CD0C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.</w:t>
      </w:r>
    </w:p>
    <w:p w:rsidR="109CD0C7" w:rsidP="0A066C4B" w:rsidRDefault="109CD0C7" w14:paraId="2F879979" w14:textId="2A04EB6F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109CD0C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ules can be serviced by Lojaks.</w:t>
      </w:r>
    </w:p>
    <w:p w:rsidR="601F8180" w:rsidP="601F8180" w:rsidRDefault="601F8180" w14:paraId="4DCB6432" w14:textId="60F9203F">
      <w:pPr>
        <w:pStyle w:val="ListParagraph"/>
        <w:tabs>
          <w:tab w:val="left" w:leader="none" w:pos="2342"/>
        </w:tabs>
        <w:spacing w:line="259" w:lineRule="auto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81AA720" w:rsidP="081AA720" w:rsidRDefault="081AA720" w14:paraId="188893EA" w14:textId="7295E671">
      <w:pPr>
        <w:pStyle w:val="ListParagraph"/>
        <w:tabs>
          <w:tab w:val="left" w:leader="none" w:pos="2342"/>
        </w:tabs>
        <w:spacing w:line="259" w:lineRule="auto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75071E" w:rsidP="29CF4CB2" w:rsidRDefault="000021CC" w14:paraId="0F43B27C" w14:textId="0E139049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9CF4CB2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ponsorship</w:t>
      </w:r>
      <w:r w:rsidRPr="29CF4CB2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29CF4CB2" w:rsidR="0A56679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&amp; Fundraising </w:t>
      </w:r>
      <w:r w:rsidRPr="29CF4CB2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hair</w:t>
      </w:r>
    </w:p>
    <w:p w:rsidR="064B4524" w:rsidP="601F8180" w:rsidRDefault="064B4524" w14:paraId="1F2CE291" w14:textId="5F0A6EF5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bookmarkStart w:name="_Hlk35352178" w:id="1"/>
      <w:r w:rsidRPr="0A066C4B" w:rsidR="54ECEE0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Hoagie fundraiser to be passed out this week.</w:t>
      </w:r>
    </w:p>
    <w:p w:rsidR="54ECEE00" w:rsidP="0A066C4B" w:rsidRDefault="54ECEE00" w14:paraId="1B4E0D97" w14:textId="69A639E1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A066C4B" w:rsidR="54ECEE0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igns need to be ordered, all artwork needs to be turned in.</w:t>
      </w:r>
    </w:p>
    <w:p w:rsidR="081AA720" w:rsidP="081AA720" w:rsidRDefault="081AA720" w14:paraId="28DF704C" w14:textId="65BDCC29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5FECFF2B" w:rsidP="01766FE1" w:rsidRDefault="5FECFF2B" w14:paraId="43B1F34D" w14:textId="7744B4FF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bookmarkEnd w:id="1"/>
    <w:p w:rsidR="510D0B39" w:rsidP="4581A7D5" w:rsidRDefault="510D0B39" w14:paraId="3AB7296E" w14:textId="79C71A00">
      <w:pPr>
        <w:pStyle w:val="Normal"/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06FF773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New Business</w:t>
      </w:r>
    </w:p>
    <w:p w:rsidR="710366C0" w:rsidP="1A30F9B4" w:rsidRDefault="710366C0" w14:paraId="36277E2E" w14:textId="1D6A9641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7842E397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None.</w:t>
      </w:r>
    </w:p>
    <w:p w:rsidR="29CF4CB2" w:rsidP="29CF4CB2" w:rsidRDefault="29CF4CB2" w14:paraId="24374A35" w14:textId="0E26A02D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Pr="0064318B" w:rsidR="009E7881" w:rsidP="29CF4CB2" w:rsidRDefault="003E6DD7" w14:paraId="7980B110" w14:textId="49B4298F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006B017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Good and </w:t>
      </w:r>
      <w:r w:rsidRPr="29CF4CB2" w:rsidR="006B017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Welfare</w:t>
      </w:r>
      <w:r w:rsidRPr="29CF4CB2" w:rsidR="60343BE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 </w:t>
      </w:r>
    </w:p>
    <w:p w:rsidRPr="0064318B" w:rsidR="009E7881" w:rsidP="29CF4CB2" w:rsidRDefault="003E6DD7" w14:paraId="1E3CF808" w14:textId="3BEEB887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/>
        </w:rPr>
      </w:pPr>
      <w:r w:rsidRPr="0A066C4B" w:rsidR="67968AC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0A066C4B" w:rsidR="67968AC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closure</w:t>
      </w:r>
      <w:r w:rsidRPr="0A066C4B" w:rsidR="06633C0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t</w:t>
      </w:r>
      <w:r w:rsidRPr="0A066C4B" w:rsidR="4385F1E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A066C4B" w:rsidR="243724C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9:40</w:t>
      </w:r>
      <w:r w:rsidRPr="0A066C4B" w:rsidR="2675AE7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</w:t>
      </w:r>
      <w:r w:rsidRPr="0A066C4B" w:rsidR="1F44C9A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</w:p>
    <w:sectPr w:rsidRPr="0064318B" w:rsidR="009E7881" w:rsidSect="00B719F9">
      <w:headerReference w:type="default" r:id="rId11"/>
      <w:footerReference w:type="default" r:id="rId12"/>
      <w:pgSz w:w="12240" w:h="15840" w:orient="portrait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07750" w:rsidP="003E3480" w:rsidRDefault="00107750" w14:paraId="48CA4975" w14:textId="77777777">
      <w:r>
        <w:separator/>
      </w:r>
    </w:p>
  </w:endnote>
  <w:endnote w:type="continuationSeparator" w:id="0">
    <w:p w:rsidR="00107750" w:rsidP="003E3480" w:rsidRDefault="00107750" w14:paraId="6B12078A" w14:textId="77777777">
      <w:r>
        <w:continuationSeparator/>
      </w:r>
    </w:p>
  </w:endnote>
  <w:endnote w:type="continuationNotice" w:id="1">
    <w:p w:rsidR="00107750" w:rsidRDefault="00107750" w14:paraId="0BA5563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F8A73E2" w:rsidTr="0F8A73E2" w14:paraId="66547489" w14:textId="77777777">
      <w:tc>
        <w:tcPr>
          <w:tcW w:w="2880" w:type="dxa"/>
        </w:tcPr>
        <w:p w:rsidR="0F8A73E2" w:rsidP="0F8A73E2" w:rsidRDefault="0F8A73E2" w14:paraId="78BB69A3" w14:textId="323ECB5A">
          <w:pPr>
            <w:pStyle w:val="Header"/>
            <w:ind w:left="-115"/>
          </w:pPr>
        </w:p>
      </w:tc>
      <w:tc>
        <w:tcPr>
          <w:tcW w:w="2880" w:type="dxa"/>
        </w:tcPr>
        <w:p w:rsidR="0F8A73E2" w:rsidP="0F8A73E2" w:rsidRDefault="0F8A73E2" w14:paraId="2D8F55A5" w14:textId="268ECB8E">
          <w:pPr>
            <w:pStyle w:val="Header"/>
            <w:jc w:val="center"/>
          </w:pPr>
        </w:p>
      </w:tc>
      <w:tc>
        <w:tcPr>
          <w:tcW w:w="2880" w:type="dxa"/>
        </w:tcPr>
        <w:p w:rsidR="0F8A73E2" w:rsidP="0F8A73E2" w:rsidRDefault="0F8A73E2" w14:paraId="65DA3E56" w14:textId="4783A294">
          <w:pPr>
            <w:pStyle w:val="Header"/>
            <w:ind w:right="-115"/>
            <w:jc w:val="right"/>
          </w:pPr>
        </w:p>
      </w:tc>
    </w:tr>
  </w:tbl>
  <w:p w:rsidR="0F8A73E2" w:rsidP="0F8A73E2" w:rsidRDefault="0F8A73E2" w14:paraId="4C2AAE82" w14:textId="060D6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07750" w:rsidP="003E3480" w:rsidRDefault="00107750" w14:paraId="144D7739" w14:textId="77777777">
      <w:r>
        <w:separator/>
      </w:r>
    </w:p>
  </w:footnote>
  <w:footnote w:type="continuationSeparator" w:id="0">
    <w:p w:rsidR="00107750" w:rsidP="003E3480" w:rsidRDefault="00107750" w14:paraId="05A6BAFD" w14:textId="77777777">
      <w:r>
        <w:continuationSeparator/>
      </w:r>
    </w:p>
  </w:footnote>
  <w:footnote w:type="continuationNotice" w:id="1">
    <w:p w:rsidR="00107750" w:rsidRDefault="00107750" w14:paraId="4D8534F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A093D" w:rsidP="00D4636E" w:rsidRDefault="00284EF1" w14:paraId="3DDB3F8F" w14:textId="3B236331">
    <w:pPr>
      <w:pStyle w:val="Header"/>
      <w:jc w:val="center"/>
    </w:pPr>
    <w:r w:rsidR="5F403212">
      <w:rPr/>
      <w:t>Deer Lakes Youth Baseball Association</w:t>
    </w:r>
  </w:p>
  <w:p w:rsidR="00DA093D" w:rsidP="00D4636E" w:rsidRDefault="00284EF1" w14:paraId="080D479E" w14:textId="61BA2C7C">
    <w:pPr>
      <w:pStyle w:val="Header"/>
      <w:jc w:val="center"/>
    </w:pPr>
    <w:r w:rsidR="0A066C4B">
      <w:rPr/>
      <w:t>March 30</w:t>
    </w:r>
    <w:r w:rsidR="0A066C4B">
      <w:rPr/>
      <w:t>, 2026</w:t>
    </w:r>
    <w:r w:rsidR="0A066C4B">
      <w:rPr/>
      <w:t xml:space="preserve"> </w:t>
    </w:r>
    <w:r w:rsidR="0A066C4B">
      <w:rPr/>
      <w:t>Minutes</w:t>
    </w:r>
  </w:p>
  <w:p w:rsidR="003E580D" w:rsidP="003E580D" w:rsidRDefault="00284EF1" w14:paraId="1444CFB5" w14:textId="5727A564">
    <w:pPr>
      <w:pStyle w:val="Header"/>
      <w:jc w:val="center"/>
    </w:pPr>
    <w:r w:rsidR="601F8180">
      <w:rPr/>
      <w:t>West Deer Twp. #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5">
    <w:nsid w:val="71b4be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471d43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a8a562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49b0e52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52b3c8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6cdca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26e92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219ed9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60a74e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2ec24f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5ec09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7059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6855b0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551757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22fc15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042c4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119c3d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6d39c2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51008"/>
    <w:multiLevelType w:val="hybridMultilevel"/>
    <w:tmpl w:val="8C401E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5C1C24"/>
    <w:multiLevelType w:val="hybridMultilevel"/>
    <w:tmpl w:val="B5C49F88"/>
    <w:lvl w:ilvl="0" w:tplc="04090001">
      <w:start w:val="1"/>
      <w:numFmt w:val="bullet"/>
      <w:lvlText w:val=""/>
      <w:lvlJc w:val="left"/>
      <w:pPr>
        <w:ind w:left="189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hint="default" w:ascii="Wingdings" w:hAnsi="Wingdings"/>
      </w:rPr>
    </w:lvl>
  </w:abstractNum>
  <w:abstractNum w:abstractNumId="2" w15:restartNumberingAfterBreak="0">
    <w:nsid w:val="12A57E24"/>
    <w:multiLevelType w:val="hybridMultilevel"/>
    <w:tmpl w:val="ED28DB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2CD788A"/>
    <w:multiLevelType w:val="hybridMultilevel"/>
    <w:tmpl w:val="F3F0CF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0B05C6"/>
    <w:multiLevelType w:val="hybridMultilevel"/>
    <w:tmpl w:val="4E7691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9D2E11"/>
    <w:multiLevelType w:val="hybridMultilevel"/>
    <w:tmpl w:val="13261A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8AC3129"/>
    <w:multiLevelType w:val="hybridMultilevel"/>
    <w:tmpl w:val="102E0EAC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C8B3C5D"/>
    <w:multiLevelType w:val="hybridMultilevel"/>
    <w:tmpl w:val="0BC4BD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E75332C"/>
    <w:multiLevelType w:val="hybridMultilevel"/>
    <w:tmpl w:val="ABF8DD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763E69"/>
    <w:multiLevelType w:val="hybridMultilevel"/>
    <w:tmpl w:val="617662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EB06AF1"/>
    <w:multiLevelType w:val="hybridMultilevel"/>
    <w:tmpl w:val="2264B6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3D010B"/>
    <w:multiLevelType w:val="hybridMultilevel"/>
    <w:tmpl w:val="64AA6B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6F21FE"/>
    <w:multiLevelType w:val="hybridMultilevel"/>
    <w:tmpl w:val="A628C0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2887B70"/>
    <w:multiLevelType w:val="hybridMultilevel"/>
    <w:tmpl w:val="7B922A22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5556F2"/>
    <w:multiLevelType w:val="hybridMultilevel"/>
    <w:tmpl w:val="B2C6E0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831B23C"/>
    <w:multiLevelType w:val="hybridMultilevel"/>
    <w:tmpl w:val="C43A70C0"/>
    <w:lvl w:ilvl="0" w:tplc="074E84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60EAB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A224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1A03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5C58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2CC51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38D4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F5610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0EE5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923536F"/>
    <w:multiLevelType w:val="hybridMultilevel"/>
    <w:tmpl w:val="74401D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A972B74"/>
    <w:multiLevelType w:val="hybridMultilevel"/>
    <w:tmpl w:val="F81603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B2850F9"/>
    <w:multiLevelType w:val="hybridMultilevel"/>
    <w:tmpl w:val="64B04C4E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1012189"/>
    <w:multiLevelType w:val="hybridMultilevel"/>
    <w:tmpl w:val="C526F4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E608C8"/>
    <w:multiLevelType w:val="hybridMultilevel"/>
    <w:tmpl w:val="07021150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31F3010B"/>
    <w:multiLevelType w:val="hybridMultilevel"/>
    <w:tmpl w:val="700866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3F91CF5"/>
    <w:multiLevelType w:val="hybridMultilevel"/>
    <w:tmpl w:val="2DE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504049"/>
    <w:multiLevelType w:val="hybridMultilevel"/>
    <w:tmpl w:val="EE501BA0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24" w15:restartNumberingAfterBreak="0">
    <w:nsid w:val="37CF2C31"/>
    <w:multiLevelType w:val="hybridMultilevel"/>
    <w:tmpl w:val="E47E62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9AC42AD"/>
    <w:multiLevelType w:val="hybridMultilevel"/>
    <w:tmpl w:val="6E74E1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2642EA"/>
    <w:multiLevelType w:val="hybridMultilevel"/>
    <w:tmpl w:val="1BCE0A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8B875BE"/>
    <w:multiLevelType w:val="hybridMultilevel"/>
    <w:tmpl w:val="9CF628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D830D2"/>
    <w:multiLevelType w:val="hybridMultilevel"/>
    <w:tmpl w:val="7D605D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45053DD"/>
    <w:multiLevelType w:val="hybridMultilevel"/>
    <w:tmpl w:val="00E245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AEC5405"/>
    <w:multiLevelType w:val="hybridMultilevel"/>
    <w:tmpl w:val="2B7483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A60C8B8">
      <w:numFmt w:val="bullet"/>
      <w:lvlText w:val="-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C9A5BA9"/>
    <w:multiLevelType w:val="hybridMultilevel"/>
    <w:tmpl w:val="3C8404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ED25776"/>
    <w:multiLevelType w:val="hybridMultilevel"/>
    <w:tmpl w:val="2CF664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A26E33"/>
    <w:multiLevelType w:val="hybridMultilevel"/>
    <w:tmpl w:val="4DB23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4" w15:restartNumberingAfterBreak="0">
    <w:nsid w:val="639A6600"/>
    <w:multiLevelType w:val="hybridMultilevel"/>
    <w:tmpl w:val="B80655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7E729F"/>
    <w:multiLevelType w:val="hybridMultilevel"/>
    <w:tmpl w:val="2C563E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8152855"/>
    <w:multiLevelType w:val="hybridMultilevel"/>
    <w:tmpl w:val="F0162812"/>
    <w:lvl w:ilvl="0" w:tplc="04090001">
      <w:start w:val="1"/>
      <w:numFmt w:val="bullet"/>
      <w:lvlText w:val=""/>
      <w:lvlJc w:val="left"/>
      <w:pPr>
        <w:ind w:left="77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hint="default" w:ascii="Wingdings" w:hAnsi="Wingdings"/>
      </w:rPr>
    </w:lvl>
  </w:abstractNum>
  <w:abstractNum w:abstractNumId="37" w15:restartNumberingAfterBreak="0">
    <w:nsid w:val="6CDC1334"/>
    <w:multiLevelType w:val="hybridMultilevel"/>
    <w:tmpl w:val="EEDC03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FB42B70"/>
    <w:multiLevelType w:val="hybridMultilevel"/>
    <w:tmpl w:val="545A58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14A7F6E"/>
    <w:multiLevelType w:val="hybridMultilevel"/>
    <w:tmpl w:val="FFD662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3083F75"/>
    <w:multiLevelType w:val="hybridMultilevel"/>
    <w:tmpl w:val="4DC25A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4C57E33"/>
    <w:multiLevelType w:val="hybridMultilevel"/>
    <w:tmpl w:val="7DAEED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2E340F"/>
    <w:multiLevelType w:val="hybridMultilevel"/>
    <w:tmpl w:val="B94E970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3" w15:restartNumberingAfterBreak="0">
    <w:nsid w:val="783F54F0"/>
    <w:multiLevelType w:val="hybridMultilevel"/>
    <w:tmpl w:val="E8129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97979EC"/>
    <w:multiLevelType w:val="hybridMultilevel"/>
    <w:tmpl w:val="33E68D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AA718C2"/>
    <w:multiLevelType w:val="hybridMultilevel"/>
    <w:tmpl w:val="0D9EC1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EB52F2"/>
    <w:multiLevelType w:val="hybridMultilevel"/>
    <w:tmpl w:val="858A89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EF25E96"/>
    <w:multiLevelType w:val="hybridMultilevel"/>
    <w:tmpl w:val="9BB85F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6">
    <w:abstractNumId w:val="65"/>
  </w:num>
  <w:num w:numId="65">
    <w:abstractNumId w:val="64"/>
  </w:num>
  <w:num w:numId="64">
    <w:abstractNumId w:val="63"/>
  </w: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1" w16cid:durableId="820466158">
    <w:abstractNumId w:val="15"/>
  </w:num>
  <w:num w:numId="2" w16cid:durableId="696388438">
    <w:abstractNumId w:val="43"/>
  </w:num>
  <w:num w:numId="3" w16cid:durableId="1897164415">
    <w:abstractNumId w:val="10"/>
  </w:num>
  <w:num w:numId="4" w16cid:durableId="1327245041">
    <w:abstractNumId w:val="1"/>
  </w:num>
  <w:num w:numId="5" w16cid:durableId="235633924">
    <w:abstractNumId w:val="30"/>
  </w:num>
  <w:num w:numId="6" w16cid:durableId="1982347393">
    <w:abstractNumId w:val="44"/>
  </w:num>
  <w:num w:numId="7" w16cid:durableId="1465854432">
    <w:abstractNumId w:val="19"/>
  </w:num>
  <w:num w:numId="8" w16cid:durableId="1956793942">
    <w:abstractNumId w:val="24"/>
  </w:num>
  <w:num w:numId="9" w16cid:durableId="1766269813">
    <w:abstractNumId w:val="4"/>
  </w:num>
  <w:num w:numId="10" w16cid:durableId="641929543">
    <w:abstractNumId w:val="46"/>
  </w:num>
  <w:num w:numId="11" w16cid:durableId="316342774">
    <w:abstractNumId w:val="20"/>
  </w:num>
  <w:num w:numId="12" w16cid:durableId="2128350047">
    <w:abstractNumId w:val="2"/>
  </w:num>
  <w:num w:numId="13" w16cid:durableId="1057900033">
    <w:abstractNumId w:val="7"/>
  </w:num>
  <w:num w:numId="14" w16cid:durableId="452988285">
    <w:abstractNumId w:val="29"/>
  </w:num>
  <w:num w:numId="15" w16cid:durableId="1390149893">
    <w:abstractNumId w:val="17"/>
  </w:num>
  <w:num w:numId="16" w16cid:durableId="395444871">
    <w:abstractNumId w:val="5"/>
  </w:num>
  <w:num w:numId="17" w16cid:durableId="276522727">
    <w:abstractNumId w:val="42"/>
  </w:num>
  <w:num w:numId="18" w16cid:durableId="714084427">
    <w:abstractNumId w:val="34"/>
  </w:num>
  <w:num w:numId="19" w16cid:durableId="1838619407">
    <w:abstractNumId w:val="23"/>
  </w:num>
  <w:num w:numId="20" w16cid:durableId="1853454490">
    <w:abstractNumId w:val="14"/>
  </w:num>
  <w:num w:numId="21" w16cid:durableId="1201668355">
    <w:abstractNumId w:val="8"/>
  </w:num>
  <w:num w:numId="22" w16cid:durableId="1133060432">
    <w:abstractNumId w:val="33"/>
  </w:num>
  <w:num w:numId="23" w16cid:durableId="873732417">
    <w:abstractNumId w:val="9"/>
  </w:num>
  <w:num w:numId="24" w16cid:durableId="1032877431">
    <w:abstractNumId w:val="45"/>
  </w:num>
  <w:num w:numId="25" w16cid:durableId="2109426506">
    <w:abstractNumId w:val="16"/>
  </w:num>
  <w:num w:numId="26" w16cid:durableId="2070807326">
    <w:abstractNumId w:val="12"/>
  </w:num>
  <w:num w:numId="27" w16cid:durableId="1306928480">
    <w:abstractNumId w:val="41"/>
  </w:num>
  <w:num w:numId="28" w16cid:durableId="298000155">
    <w:abstractNumId w:val="39"/>
  </w:num>
  <w:num w:numId="29" w16cid:durableId="200628419">
    <w:abstractNumId w:val="27"/>
  </w:num>
  <w:num w:numId="30" w16cid:durableId="1924803509">
    <w:abstractNumId w:val="28"/>
  </w:num>
  <w:num w:numId="31" w16cid:durableId="1465927871">
    <w:abstractNumId w:val="25"/>
  </w:num>
  <w:num w:numId="32" w16cid:durableId="199365487">
    <w:abstractNumId w:val="36"/>
  </w:num>
  <w:num w:numId="33" w16cid:durableId="1332566543">
    <w:abstractNumId w:val="37"/>
  </w:num>
  <w:num w:numId="34" w16cid:durableId="364913132">
    <w:abstractNumId w:val="31"/>
  </w:num>
  <w:num w:numId="35" w16cid:durableId="1361317145">
    <w:abstractNumId w:val="3"/>
  </w:num>
  <w:num w:numId="36" w16cid:durableId="118643454">
    <w:abstractNumId w:val="21"/>
  </w:num>
  <w:num w:numId="37" w16cid:durableId="236407055">
    <w:abstractNumId w:val="26"/>
  </w:num>
  <w:num w:numId="38" w16cid:durableId="241373326">
    <w:abstractNumId w:val="47"/>
  </w:num>
  <w:num w:numId="39" w16cid:durableId="980698087">
    <w:abstractNumId w:val="35"/>
  </w:num>
  <w:num w:numId="40" w16cid:durableId="467821181">
    <w:abstractNumId w:val="11"/>
  </w:num>
  <w:num w:numId="41" w16cid:durableId="897400161">
    <w:abstractNumId w:val="22"/>
  </w:num>
  <w:num w:numId="42" w16cid:durableId="1342195806">
    <w:abstractNumId w:val="40"/>
  </w:num>
  <w:num w:numId="43" w16cid:durableId="1274900694">
    <w:abstractNumId w:val="38"/>
  </w:num>
  <w:num w:numId="44" w16cid:durableId="250282077">
    <w:abstractNumId w:val="6"/>
  </w:num>
  <w:num w:numId="45" w16cid:durableId="1543593684">
    <w:abstractNumId w:val="18"/>
  </w:num>
  <w:num w:numId="46" w16cid:durableId="924386820">
    <w:abstractNumId w:val="13"/>
  </w:num>
  <w:num w:numId="47" w16cid:durableId="1958369668">
    <w:abstractNumId w:val="32"/>
  </w:num>
  <w:num w:numId="48" w16cid:durableId="760028788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zQxsDQyMTSyMDBU0lEKTi0uzszPAykwrAUAcBZoWywAAAA="/>
  </w:docVars>
  <w:rsids>
    <w:rsidRoot w:val="000021CC"/>
    <w:rsid w:val="0000056F"/>
    <w:rsid w:val="000021CC"/>
    <w:rsid w:val="00003D22"/>
    <w:rsid w:val="0001008E"/>
    <w:rsid w:val="00011E25"/>
    <w:rsid w:val="000244D5"/>
    <w:rsid w:val="000329C1"/>
    <w:rsid w:val="0003411E"/>
    <w:rsid w:val="00035585"/>
    <w:rsid w:val="000370FE"/>
    <w:rsid w:val="0004024B"/>
    <w:rsid w:val="0004043E"/>
    <w:rsid w:val="00040563"/>
    <w:rsid w:val="00042A72"/>
    <w:rsid w:val="000466E7"/>
    <w:rsid w:val="00054235"/>
    <w:rsid w:val="00057827"/>
    <w:rsid w:val="00061302"/>
    <w:rsid w:val="00063B81"/>
    <w:rsid w:val="000659EE"/>
    <w:rsid w:val="000669C6"/>
    <w:rsid w:val="000674D3"/>
    <w:rsid w:val="00070150"/>
    <w:rsid w:val="00070277"/>
    <w:rsid w:val="00074AB2"/>
    <w:rsid w:val="0007511D"/>
    <w:rsid w:val="000834E6"/>
    <w:rsid w:val="0008725B"/>
    <w:rsid w:val="0009132F"/>
    <w:rsid w:val="000941FB"/>
    <w:rsid w:val="000B13D5"/>
    <w:rsid w:val="000B3F2B"/>
    <w:rsid w:val="000B443F"/>
    <w:rsid w:val="000D21E9"/>
    <w:rsid w:val="000F7A49"/>
    <w:rsid w:val="00103F4F"/>
    <w:rsid w:val="00105636"/>
    <w:rsid w:val="00107750"/>
    <w:rsid w:val="00114462"/>
    <w:rsid w:val="00114BF8"/>
    <w:rsid w:val="001153FA"/>
    <w:rsid w:val="0012087E"/>
    <w:rsid w:val="001227A2"/>
    <w:rsid w:val="0012490F"/>
    <w:rsid w:val="0013047D"/>
    <w:rsid w:val="00130CD4"/>
    <w:rsid w:val="00131A62"/>
    <w:rsid w:val="0014010E"/>
    <w:rsid w:val="00140FBE"/>
    <w:rsid w:val="001444C2"/>
    <w:rsid w:val="0016396D"/>
    <w:rsid w:val="00166094"/>
    <w:rsid w:val="00180BAD"/>
    <w:rsid w:val="00183199"/>
    <w:rsid w:val="00183F8D"/>
    <w:rsid w:val="00184D3A"/>
    <w:rsid w:val="001868F5"/>
    <w:rsid w:val="001921C8"/>
    <w:rsid w:val="00197139"/>
    <w:rsid w:val="001A2D68"/>
    <w:rsid w:val="001A48FA"/>
    <w:rsid w:val="001A4BAA"/>
    <w:rsid w:val="001A5C10"/>
    <w:rsid w:val="001B7F06"/>
    <w:rsid w:val="001C17D0"/>
    <w:rsid w:val="001C30D2"/>
    <w:rsid w:val="001C4D1F"/>
    <w:rsid w:val="001C508F"/>
    <w:rsid w:val="001CD895"/>
    <w:rsid w:val="001D0150"/>
    <w:rsid w:val="001D4231"/>
    <w:rsid w:val="001D6531"/>
    <w:rsid w:val="001F061F"/>
    <w:rsid w:val="001F7263"/>
    <w:rsid w:val="001F7A6C"/>
    <w:rsid w:val="002004D0"/>
    <w:rsid w:val="00201A96"/>
    <w:rsid w:val="002060B8"/>
    <w:rsid w:val="00206A89"/>
    <w:rsid w:val="0021245E"/>
    <w:rsid w:val="00213EB9"/>
    <w:rsid w:val="00236759"/>
    <w:rsid w:val="00241431"/>
    <w:rsid w:val="00249903"/>
    <w:rsid w:val="00251300"/>
    <w:rsid w:val="00252E25"/>
    <w:rsid w:val="00253011"/>
    <w:rsid w:val="002550BE"/>
    <w:rsid w:val="002569D5"/>
    <w:rsid w:val="0026001B"/>
    <w:rsid w:val="0026066D"/>
    <w:rsid w:val="00260BE4"/>
    <w:rsid w:val="00265A50"/>
    <w:rsid w:val="00272CEB"/>
    <w:rsid w:val="00273E28"/>
    <w:rsid w:val="00277AB6"/>
    <w:rsid w:val="00280067"/>
    <w:rsid w:val="00282833"/>
    <w:rsid w:val="0028379E"/>
    <w:rsid w:val="0028394E"/>
    <w:rsid w:val="00284EF1"/>
    <w:rsid w:val="002929D8"/>
    <w:rsid w:val="00293836"/>
    <w:rsid w:val="00294BD4"/>
    <w:rsid w:val="00294BE3"/>
    <w:rsid w:val="00294EE3"/>
    <w:rsid w:val="00295A5B"/>
    <w:rsid w:val="002A056E"/>
    <w:rsid w:val="002A29A8"/>
    <w:rsid w:val="002A69D8"/>
    <w:rsid w:val="002B55C2"/>
    <w:rsid w:val="002B6A5D"/>
    <w:rsid w:val="002C3338"/>
    <w:rsid w:val="002C35A4"/>
    <w:rsid w:val="002C5D63"/>
    <w:rsid w:val="002C6458"/>
    <w:rsid w:val="002C745A"/>
    <w:rsid w:val="002D01AA"/>
    <w:rsid w:val="002D1254"/>
    <w:rsid w:val="002D671C"/>
    <w:rsid w:val="002D7690"/>
    <w:rsid w:val="002D7F02"/>
    <w:rsid w:val="002E0C2C"/>
    <w:rsid w:val="002E2AB7"/>
    <w:rsid w:val="002E2F1E"/>
    <w:rsid w:val="002E471D"/>
    <w:rsid w:val="002E6E20"/>
    <w:rsid w:val="002E7AB9"/>
    <w:rsid w:val="002F2557"/>
    <w:rsid w:val="002F5319"/>
    <w:rsid w:val="002F6480"/>
    <w:rsid w:val="00306C13"/>
    <w:rsid w:val="0030766E"/>
    <w:rsid w:val="00313805"/>
    <w:rsid w:val="00323E10"/>
    <w:rsid w:val="00342C31"/>
    <w:rsid w:val="00342E1C"/>
    <w:rsid w:val="0034E3F5"/>
    <w:rsid w:val="003504C6"/>
    <w:rsid w:val="00363CF4"/>
    <w:rsid w:val="00364FA4"/>
    <w:rsid w:val="00371662"/>
    <w:rsid w:val="00376A7B"/>
    <w:rsid w:val="00380EB9"/>
    <w:rsid w:val="00381310"/>
    <w:rsid w:val="003879F9"/>
    <w:rsid w:val="00387E1F"/>
    <w:rsid w:val="0039117E"/>
    <w:rsid w:val="003947C8"/>
    <w:rsid w:val="003949BB"/>
    <w:rsid w:val="0039580A"/>
    <w:rsid w:val="0039D05E"/>
    <w:rsid w:val="003A2EB5"/>
    <w:rsid w:val="003A42C1"/>
    <w:rsid w:val="003A4BE8"/>
    <w:rsid w:val="003A6513"/>
    <w:rsid w:val="003A7BE0"/>
    <w:rsid w:val="003B3214"/>
    <w:rsid w:val="003B3C7A"/>
    <w:rsid w:val="003B4F49"/>
    <w:rsid w:val="003C2336"/>
    <w:rsid w:val="003C33C6"/>
    <w:rsid w:val="003C7316"/>
    <w:rsid w:val="003CCC57"/>
    <w:rsid w:val="003D409E"/>
    <w:rsid w:val="003D6EB1"/>
    <w:rsid w:val="003D953B"/>
    <w:rsid w:val="003E0EAF"/>
    <w:rsid w:val="003E3480"/>
    <w:rsid w:val="003E4195"/>
    <w:rsid w:val="003E580D"/>
    <w:rsid w:val="003E6DD7"/>
    <w:rsid w:val="003F4B5F"/>
    <w:rsid w:val="003F4EE6"/>
    <w:rsid w:val="004023E1"/>
    <w:rsid w:val="004029D1"/>
    <w:rsid w:val="00403EA2"/>
    <w:rsid w:val="00413827"/>
    <w:rsid w:val="00426131"/>
    <w:rsid w:val="004303A9"/>
    <w:rsid w:val="00431D39"/>
    <w:rsid w:val="0044064F"/>
    <w:rsid w:val="004423EB"/>
    <w:rsid w:val="00445065"/>
    <w:rsid w:val="00450889"/>
    <w:rsid w:val="00461F85"/>
    <w:rsid w:val="00473BE9"/>
    <w:rsid w:val="00475E89"/>
    <w:rsid w:val="004765A9"/>
    <w:rsid w:val="0048288C"/>
    <w:rsid w:val="00490B4F"/>
    <w:rsid w:val="00493CF2"/>
    <w:rsid w:val="00497B6F"/>
    <w:rsid w:val="004A0868"/>
    <w:rsid w:val="004A3020"/>
    <w:rsid w:val="004A30C7"/>
    <w:rsid w:val="004B1ACF"/>
    <w:rsid w:val="004B274C"/>
    <w:rsid w:val="004B3F25"/>
    <w:rsid w:val="004B5E46"/>
    <w:rsid w:val="004B749B"/>
    <w:rsid w:val="004C557F"/>
    <w:rsid w:val="004C5DCA"/>
    <w:rsid w:val="004D2312"/>
    <w:rsid w:val="004E069F"/>
    <w:rsid w:val="004E19E2"/>
    <w:rsid w:val="004E443C"/>
    <w:rsid w:val="004E4E7F"/>
    <w:rsid w:val="004E5ECC"/>
    <w:rsid w:val="004E7D35"/>
    <w:rsid w:val="004F4A6E"/>
    <w:rsid w:val="00500F94"/>
    <w:rsid w:val="0050430E"/>
    <w:rsid w:val="00505536"/>
    <w:rsid w:val="00505E8E"/>
    <w:rsid w:val="005113A5"/>
    <w:rsid w:val="00511A04"/>
    <w:rsid w:val="005147A7"/>
    <w:rsid w:val="005159D1"/>
    <w:rsid w:val="005200FA"/>
    <w:rsid w:val="0052406D"/>
    <w:rsid w:val="005277DF"/>
    <w:rsid w:val="00527D0E"/>
    <w:rsid w:val="00530D35"/>
    <w:rsid w:val="00535C70"/>
    <w:rsid w:val="00536FC2"/>
    <w:rsid w:val="00540D71"/>
    <w:rsid w:val="00542715"/>
    <w:rsid w:val="00546C51"/>
    <w:rsid w:val="005516B2"/>
    <w:rsid w:val="00555CA1"/>
    <w:rsid w:val="00556105"/>
    <w:rsid w:val="00556DD2"/>
    <w:rsid w:val="00562307"/>
    <w:rsid w:val="005629CB"/>
    <w:rsid w:val="00562AAE"/>
    <w:rsid w:val="00564762"/>
    <w:rsid w:val="00572C7E"/>
    <w:rsid w:val="00573170"/>
    <w:rsid w:val="00573278"/>
    <w:rsid w:val="00580184"/>
    <w:rsid w:val="00585C3A"/>
    <w:rsid w:val="00586E19"/>
    <w:rsid w:val="005918CB"/>
    <w:rsid w:val="005978E4"/>
    <w:rsid w:val="005B1283"/>
    <w:rsid w:val="005B1547"/>
    <w:rsid w:val="005B4CF2"/>
    <w:rsid w:val="005B5A27"/>
    <w:rsid w:val="005B5CFA"/>
    <w:rsid w:val="005B7096"/>
    <w:rsid w:val="005B7A2C"/>
    <w:rsid w:val="005C02B3"/>
    <w:rsid w:val="005C6ACD"/>
    <w:rsid w:val="005D5323"/>
    <w:rsid w:val="005D6466"/>
    <w:rsid w:val="005E1030"/>
    <w:rsid w:val="005EC7A3"/>
    <w:rsid w:val="005F4834"/>
    <w:rsid w:val="005F520F"/>
    <w:rsid w:val="00600E5E"/>
    <w:rsid w:val="00606E7F"/>
    <w:rsid w:val="00613E74"/>
    <w:rsid w:val="00614B08"/>
    <w:rsid w:val="00631336"/>
    <w:rsid w:val="00634622"/>
    <w:rsid w:val="006357C7"/>
    <w:rsid w:val="0064318B"/>
    <w:rsid w:val="006456A3"/>
    <w:rsid w:val="006528C3"/>
    <w:rsid w:val="006601B8"/>
    <w:rsid w:val="00660EC5"/>
    <w:rsid w:val="00662056"/>
    <w:rsid w:val="00663776"/>
    <w:rsid w:val="006651D5"/>
    <w:rsid w:val="0066525E"/>
    <w:rsid w:val="0066E133"/>
    <w:rsid w:val="006729CB"/>
    <w:rsid w:val="00674200"/>
    <w:rsid w:val="0067495C"/>
    <w:rsid w:val="006901B3"/>
    <w:rsid w:val="00691608"/>
    <w:rsid w:val="00693AFF"/>
    <w:rsid w:val="006945EE"/>
    <w:rsid w:val="006958CA"/>
    <w:rsid w:val="006A16B9"/>
    <w:rsid w:val="006A358B"/>
    <w:rsid w:val="006A6472"/>
    <w:rsid w:val="006A6C51"/>
    <w:rsid w:val="006B017F"/>
    <w:rsid w:val="006B0A6E"/>
    <w:rsid w:val="006B3539"/>
    <w:rsid w:val="006BEB46"/>
    <w:rsid w:val="006C3CE5"/>
    <w:rsid w:val="006C645E"/>
    <w:rsid w:val="006C6C11"/>
    <w:rsid w:val="006D427D"/>
    <w:rsid w:val="006D5528"/>
    <w:rsid w:val="006D6C42"/>
    <w:rsid w:val="006E1679"/>
    <w:rsid w:val="006E2E3D"/>
    <w:rsid w:val="006E312B"/>
    <w:rsid w:val="006F0CBD"/>
    <w:rsid w:val="006F334C"/>
    <w:rsid w:val="006F6B70"/>
    <w:rsid w:val="00711C5D"/>
    <w:rsid w:val="007125FA"/>
    <w:rsid w:val="0071592F"/>
    <w:rsid w:val="00716B6D"/>
    <w:rsid w:val="00717AF8"/>
    <w:rsid w:val="00733AB3"/>
    <w:rsid w:val="007361F3"/>
    <w:rsid w:val="0073739A"/>
    <w:rsid w:val="00743BD3"/>
    <w:rsid w:val="00746E87"/>
    <w:rsid w:val="0075071E"/>
    <w:rsid w:val="0075682A"/>
    <w:rsid w:val="00763913"/>
    <w:rsid w:val="00766480"/>
    <w:rsid w:val="00770E36"/>
    <w:rsid w:val="00775ED8"/>
    <w:rsid w:val="007761AC"/>
    <w:rsid w:val="00776B51"/>
    <w:rsid w:val="00777E49"/>
    <w:rsid w:val="00785EA9"/>
    <w:rsid w:val="007921E9"/>
    <w:rsid w:val="007933CD"/>
    <w:rsid w:val="007A742D"/>
    <w:rsid w:val="007B2DD4"/>
    <w:rsid w:val="007B4627"/>
    <w:rsid w:val="007B7037"/>
    <w:rsid w:val="007C0E39"/>
    <w:rsid w:val="007C0FC0"/>
    <w:rsid w:val="007C6589"/>
    <w:rsid w:val="007D3964"/>
    <w:rsid w:val="007D6B2C"/>
    <w:rsid w:val="007E1A0C"/>
    <w:rsid w:val="007E583A"/>
    <w:rsid w:val="007F2792"/>
    <w:rsid w:val="007F3A96"/>
    <w:rsid w:val="007F73CF"/>
    <w:rsid w:val="00800EB6"/>
    <w:rsid w:val="0080271C"/>
    <w:rsid w:val="008038C0"/>
    <w:rsid w:val="008060ED"/>
    <w:rsid w:val="00807091"/>
    <w:rsid w:val="00814658"/>
    <w:rsid w:val="00822B57"/>
    <w:rsid w:val="00825E36"/>
    <w:rsid w:val="0082A5D1"/>
    <w:rsid w:val="00833777"/>
    <w:rsid w:val="00834E2D"/>
    <w:rsid w:val="00836DFD"/>
    <w:rsid w:val="00841757"/>
    <w:rsid w:val="00841D9B"/>
    <w:rsid w:val="0084589A"/>
    <w:rsid w:val="00847455"/>
    <w:rsid w:val="008479D1"/>
    <w:rsid w:val="00850D98"/>
    <w:rsid w:val="008576B2"/>
    <w:rsid w:val="00865740"/>
    <w:rsid w:val="00867BD4"/>
    <w:rsid w:val="0087123E"/>
    <w:rsid w:val="00881AE5"/>
    <w:rsid w:val="008822C9"/>
    <w:rsid w:val="0088560E"/>
    <w:rsid w:val="008861C5"/>
    <w:rsid w:val="008904BA"/>
    <w:rsid w:val="008A2BAE"/>
    <w:rsid w:val="008A5602"/>
    <w:rsid w:val="008B17D9"/>
    <w:rsid w:val="008B3D56"/>
    <w:rsid w:val="008C0979"/>
    <w:rsid w:val="008C252F"/>
    <w:rsid w:val="008C4905"/>
    <w:rsid w:val="008C4FEC"/>
    <w:rsid w:val="008D39D1"/>
    <w:rsid w:val="008E05A5"/>
    <w:rsid w:val="008E5ED6"/>
    <w:rsid w:val="008F0904"/>
    <w:rsid w:val="008F447A"/>
    <w:rsid w:val="009013B4"/>
    <w:rsid w:val="0090326B"/>
    <w:rsid w:val="009057A2"/>
    <w:rsid w:val="009142AB"/>
    <w:rsid w:val="00915A96"/>
    <w:rsid w:val="00927A3C"/>
    <w:rsid w:val="00932E3C"/>
    <w:rsid w:val="00943A90"/>
    <w:rsid w:val="00944CF3"/>
    <w:rsid w:val="009515B9"/>
    <w:rsid w:val="00954CF7"/>
    <w:rsid w:val="00955F97"/>
    <w:rsid w:val="00962C16"/>
    <w:rsid w:val="00964CCC"/>
    <w:rsid w:val="00964F43"/>
    <w:rsid w:val="00965D33"/>
    <w:rsid w:val="00967AA7"/>
    <w:rsid w:val="00967EE6"/>
    <w:rsid w:val="009773F6"/>
    <w:rsid w:val="00980F68"/>
    <w:rsid w:val="0098422B"/>
    <w:rsid w:val="0098604E"/>
    <w:rsid w:val="00993E93"/>
    <w:rsid w:val="00996584"/>
    <w:rsid w:val="009A1130"/>
    <w:rsid w:val="009A3ADA"/>
    <w:rsid w:val="009A42F1"/>
    <w:rsid w:val="009AFFFB"/>
    <w:rsid w:val="009B2900"/>
    <w:rsid w:val="009B7179"/>
    <w:rsid w:val="009B7403"/>
    <w:rsid w:val="009B77D6"/>
    <w:rsid w:val="009B7BD6"/>
    <w:rsid w:val="009C64C9"/>
    <w:rsid w:val="009D5342"/>
    <w:rsid w:val="009D56A4"/>
    <w:rsid w:val="009D64A4"/>
    <w:rsid w:val="009D6BED"/>
    <w:rsid w:val="009E0C30"/>
    <w:rsid w:val="009E27B1"/>
    <w:rsid w:val="009E7881"/>
    <w:rsid w:val="009F4DD9"/>
    <w:rsid w:val="009F5B28"/>
    <w:rsid w:val="00A01D87"/>
    <w:rsid w:val="00A03E29"/>
    <w:rsid w:val="00A06847"/>
    <w:rsid w:val="00A07F6E"/>
    <w:rsid w:val="00A13B91"/>
    <w:rsid w:val="00A21F09"/>
    <w:rsid w:val="00A27158"/>
    <w:rsid w:val="00A322B1"/>
    <w:rsid w:val="00A33DF4"/>
    <w:rsid w:val="00A3444C"/>
    <w:rsid w:val="00A46512"/>
    <w:rsid w:val="00A471FC"/>
    <w:rsid w:val="00A50F0E"/>
    <w:rsid w:val="00A51897"/>
    <w:rsid w:val="00A551A9"/>
    <w:rsid w:val="00A60861"/>
    <w:rsid w:val="00A60E4C"/>
    <w:rsid w:val="00A63E44"/>
    <w:rsid w:val="00A67383"/>
    <w:rsid w:val="00A67E1E"/>
    <w:rsid w:val="00A73519"/>
    <w:rsid w:val="00A736E2"/>
    <w:rsid w:val="00A74D09"/>
    <w:rsid w:val="00A82014"/>
    <w:rsid w:val="00A8293A"/>
    <w:rsid w:val="00A84226"/>
    <w:rsid w:val="00A866DA"/>
    <w:rsid w:val="00A876F8"/>
    <w:rsid w:val="00A87B3E"/>
    <w:rsid w:val="00A907F8"/>
    <w:rsid w:val="00A91040"/>
    <w:rsid w:val="00AA496A"/>
    <w:rsid w:val="00AA6FC8"/>
    <w:rsid w:val="00AB2108"/>
    <w:rsid w:val="00AB6499"/>
    <w:rsid w:val="00AB7E04"/>
    <w:rsid w:val="00AC1030"/>
    <w:rsid w:val="00AC67A7"/>
    <w:rsid w:val="00AC691B"/>
    <w:rsid w:val="00AC7327"/>
    <w:rsid w:val="00AD746D"/>
    <w:rsid w:val="00AD7AC8"/>
    <w:rsid w:val="00AE185D"/>
    <w:rsid w:val="00AF4663"/>
    <w:rsid w:val="00AF7B04"/>
    <w:rsid w:val="00B016BD"/>
    <w:rsid w:val="00B05812"/>
    <w:rsid w:val="00B076B3"/>
    <w:rsid w:val="00B2487D"/>
    <w:rsid w:val="00B24E19"/>
    <w:rsid w:val="00B27BAA"/>
    <w:rsid w:val="00B30714"/>
    <w:rsid w:val="00B31BAE"/>
    <w:rsid w:val="00B321CA"/>
    <w:rsid w:val="00B34381"/>
    <w:rsid w:val="00B34F7E"/>
    <w:rsid w:val="00B37270"/>
    <w:rsid w:val="00B4089C"/>
    <w:rsid w:val="00B51848"/>
    <w:rsid w:val="00B54D83"/>
    <w:rsid w:val="00B60B0B"/>
    <w:rsid w:val="00B623AD"/>
    <w:rsid w:val="00B63A0A"/>
    <w:rsid w:val="00B64710"/>
    <w:rsid w:val="00B702F8"/>
    <w:rsid w:val="00B70881"/>
    <w:rsid w:val="00B719F9"/>
    <w:rsid w:val="00B73511"/>
    <w:rsid w:val="00B74868"/>
    <w:rsid w:val="00B759E5"/>
    <w:rsid w:val="00B764D2"/>
    <w:rsid w:val="00B7737C"/>
    <w:rsid w:val="00B81046"/>
    <w:rsid w:val="00B82849"/>
    <w:rsid w:val="00B832A5"/>
    <w:rsid w:val="00B843EF"/>
    <w:rsid w:val="00B84F11"/>
    <w:rsid w:val="00B866EE"/>
    <w:rsid w:val="00B8E238"/>
    <w:rsid w:val="00B90EE8"/>
    <w:rsid w:val="00B944AB"/>
    <w:rsid w:val="00BA3D70"/>
    <w:rsid w:val="00BA65A5"/>
    <w:rsid w:val="00BB0125"/>
    <w:rsid w:val="00BB4E5F"/>
    <w:rsid w:val="00BB513B"/>
    <w:rsid w:val="00BB7554"/>
    <w:rsid w:val="00BC0925"/>
    <w:rsid w:val="00BC78F5"/>
    <w:rsid w:val="00BD0661"/>
    <w:rsid w:val="00BD48FF"/>
    <w:rsid w:val="00BD55BC"/>
    <w:rsid w:val="00BE45FC"/>
    <w:rsid w:val="00BF0032"/>
    <w:rsid w:val="00BF1726"/>
    <w:rsid w:val="00BF65CA"/>
    <w:rsid w:val="00C020C0"/>
    <w:rsid w:val="00C077E8"/>
    <w:rsid w:val="00C11441"/>
    <w:rsid w:val="00C148CA"/>
    <w:rsid w:val="00C14B3F"/>
    <w:rsid w:val="00C1641D"/>
    <w:rsid w:val="00C212AA"/>
    <w:rsid w:val="00C390D8"/>
    <w:rsid w:val="00C46210"/>
    <w:rsid w:val="00C472C0"/>
    <w:rsid w:val="00C477B2"/>
    <w:rsid w:val="00C50849"/>
    <w:rsid w:val="00C53559"/>
    <w:rsid w:val="00C53AE6"/>
    <w:rsid w:val="00C560E9"/>
    <w:rsid w:val="00C5B6B4"/>
    <w:rsid w:val="00C623B6"/>
    <w:rsid w:val="00C72484"/>
    <w:rsid w:val="00C72CAF"/>
    <w:rsid w:val="00C7330A"/>
    <w:rsid w:val="00C77C47"/>
    <w:rsid w:val="00C81A26"/>
    <w:rsid w:val="00C83F68"/>
    <w:rsid w:val="00C877CD"/>
    <w:rsid w:val="00C95061"/>
    <w:rsid w:val="00C96E90"/>
    <w:rsid w:val="00CB2B29"/>
    <w:rsid w:val="00CB2C73"/>
    <w:rsid w:val="00CB6256"/>
    <w:rsid w:val="00CC4910"/>
    <w:rsid w:val="00CC5380"/>
    <w:rsid w:val="00CD10C4"/>
    <w:rsid w:val="00CD4ECC"/>
    <w:rsid w:val="00CE13AD"/>
    <w:rsid w:val="00CE36F7"/>
    <w:rsid w:val="00CE71D1"/>
    <w:rsid w:val="00CE7885"/>
    <w:rsid w:val="00CE7EFB"/>
    <w:rsid w:val="00CF5FB4"/>
    <w:rsid w:val="00D01DF9"/>
    <w:rsid w:val="00D022F8"/>
    <w:rsid w:val="00D030F0"/>
    <w:rsid w:val="00D039A9"/>
    <w:rsid w:val="00D04348"/>
    <w:rsid w:val="00D12D5A"/>
    <w:rsid w:val="00D16618"/>
    <w:rsid w:val="00D17253"/>
    <w:rsid w:val="00D22C71"/>
    <w:rsid w:val="00D2625E"/>
    <w:rsid w:val="00D32142"/>
    <w:rsid w:val="00D356DB"/>
    <w:rsid w:val="00D40E9D"/>
    <w:rsid w:val="00D4481A"/>
    <w:rsid w:val="00D45946"/>
    <w:rsid w:val="00D4636E"/>
    <w:rsid w:val="00D47E01"/>
    <w:rsid w:val="00D51A3C"/>
    <w:rsid w:val="00D529A2"/>
    <w:rsid w:val="00D55974"/>
    <w:rsid w:val="00D6417D"/>
    <w:rsid w:val="00D81084"/>
    <w:rsid w:val="00D82660"/>
    <w:rsid w:val="00D86240"/>
    <w:rsid w:val="00D87EF6"/>
    <w:rsid w:val="00D90CB5"/>
    <w:rsid w:val="00D91B44"/>
    <w:rsid w:val="00D94A5E"/>
    <w:rsid w:val="00D95C33"/>
    <w:rsid w:val="00D96129"/>
    <w:rsid w:val="00DA05A0"/>
    <w:rsid w:val="00DA093D"/>
    <w:rsid w:val="00DA0D7B"/>
    <w:rsid w:val="00DA6201"/>
    <w:rsid w:val="00DB059F"/>
    <w:rsid w:val="00DB0C51"/>
    <w:rsid w:val="00DB64E8"/>
    <w:rsid w:val="00DB660C"/>
    <w:rsid w:val="00DB7F9E"/>
    <w:rsid w:val="00DC1AA6"/>
    <w:rsid w:val="00DC6246"/>
    <w:rsid w:val="00DCE8DF"/>
    <w:rsid w:val="00DD61A3"/>
    <w:rsid w:val="00DD7025"/>
    <w:rsid w:val="00DEC5AA"/>
    <w:rsid w:val="00DF3A0F"/>
    <w:rsid w:val="00DF4258"/>
    <w:rsid w:val="00DF4735"/>
    <w:rsid w:val="00E13EFF"/>
    <w:rsid w:val="00E16127"/>
    <w:rsid w:val="00E16237"/>
    <w:rsid w:val="00E200F1"/>
    <w:rsid w:val="00E20912"/>
    <w:rsid w:val="00E30725"/>
    <w:rsid w:val="00E322D4"/>
    <w:rsid w:val="00E349DF"/>
    <w:rsid w:val="00E35649"/>
    <w:rsid w:val="00E357D8"/>
    <w:rsid w:val="00E3662D"/>
    <w:rsid w:val="00E4010D"/>
    <w:rsid w:val="00E5220C"/>
    <w:rsid w:val="00E57C67"/>
    <w:rsid w:val="00E57FC2"/>
    <w:rsid w:val="00E61913"/>
    <w:rsid w:val="00E61B74"/>
    <w:rsid w:val="00E63973"/>
    <w:rsid w:val="00E64D63"/>
    <w:rsid w:val="00E650E6"/>
    <w:rsid w:val="00E6AAA3"/>
    <w:rsid w:val="00E72EDA"/>
    <w:rsid w:val="00E74CB2"/>
    <w:rsid w:val="00E754A6"/>
    <w:rsid w:val="00E760C2"/>
    <w:rsid w:val="00E76696"/>
    <w:rsid w:val="00E76A90"/>
    <w:rsid w:val="00E8278C"/>
    <w:rsid w:val="00E8467F"/>
    <w:rsid w:val="00EA41F7"/>
    <w:rsid w:val="00EA571C"/>
    <w:rsid w:val="00EB0D09"/>
    <w:rsid w:val="00EB2844"/>
    <w:rsid w:val="00EB4A74"/>
    <w:rsid w:val="00EB678B"/>
    <w:rsid w:val="00EC0233"/>
    <w:rsid w:val="00EC1D68"/>
    <w:rsid w:val="00EC3434"/>
    <w:rsid w:val="00EC5B8C"/>
    <w:rsid w:val="00EC5FE0"/>
    <w:rsid w:val="00ED0658"/>
    <w:rsid w:val="00ED49DF"/>
    <w:rsid w:val="00ED6B9E"/>
    <w:rsid w:val="00ED755D"/>
    <w:rsid w:val="00EE04A2"/>
    <w:rsid w:val="00EE2BCF"/>
    <w:rsid w:val="00EE467A"/>
    <w:rsid w:val="00F0375C"/>
    <w:rsid w:val="00F15574"/>
    <w:rsid w:val="00F15873"/>
    <w:rsid w:val="00F1630A"/>
    <w:rsid w:val="00F19BD6"/>
    <w:rsid w:val="00F20AB9"/>
    <w:rsid w:val="00F30125"/>
    <w:rsid w:val="00F332CA"/>
    <w:rsid w:val="00F353C6"/>
    <w:rsid w:val="00F37A29"/>
    <w:rsid w:val="00F4239D"/>
    <w:rsid w:val="00F45570"/>
    <w:rsid w:val="00F50E11"/>
    <w:rsid w:val="00F52713"/>
    <w:rsid w:val="00F53E6C"/>
    <w:rsid w:val="00F56FD0"/>
    <w:rsid w:val="00F57069"/>
    <w:rsid w:val="00F61416"/>
    <w:rsid w:val="00F61552"/>
    <w:rsid w:val="00F637DE"/>
    <w:rsid w:val="00F63D79"/>
    <w:rsid w:val="00F65B02"/>
    <w:rsid w:val="00F85495"/>
    <w:rsid w:val="00F90966"/>
    <w:rsid w:val="00F96A1D"/>
    <w:rsid w:val="00F96FA6"/>
    <w:rsid w:val="00FA0212"/>
    <w:rsid w:val="00FB0245"/>
    <w:rsid w:val="00FB5FCA"/>
    <w:rsid w:val="00FB78FE"/>
    <w:rsid w:val="00FC7677"/>
    <w:rsid w:val="00FC76BF"/>
    <w:rsid w:val="00FD1286"/>
    <w:rsid w:val="00FD6238"/>
    <w:rsid w:val="00FE17C0"/>
    <w:rsid w:val="00FE2D15"/>
    <w:rsid w:val="00FE2D38"/>
    <w:rsid w:val="00FE3C10"/>
    <w:rsid w:val="00FE3FC7"/>
    <w:rsid w:val="00FE683C"/>
    <w:rsid w:val="00FE694F"/>
    <w:rsid w:val="00FF1981"/>
    <w:rsid w:val="00FF1E94"/>
    <w:rsid w:val="00FF3823"/>
    <w:rsid w:val="00FF4645"/>
    <w:rsid w:val="00FF4B08"/>
    <w:rsid w:val="01001345"/>
    <w:rsid w:val="012F09ED"/>
    <w:rsid w:val="0140DCFD"/>
    <w:rsid w:val="014EE1BC"/>
    <w:rsid w:val="01556523"/>
    <w:rsid w:val="016D36D4"/>
    <w:rsid w:val="01766FE1"/>
    <w:rsid w:val="01803405"/>
    <w:rsid w:val="01849449"/>
    <w:rsid w:val="018666F9"/>
    <w:rsid w:val="01BD54D3"/>
    <w:rsid w:val="01DDA664"/>
    <w:rsid w:val="01E81DFA"/>
    <w:rsid w:val="0201DCC4"/>
    <w:rsid w:val="02141ED0"/>
    <w:rsid w:val="0227234B"/>
    <w:rsid w:val="02391993"/>
    <w:rsid w:val="024E1EBC"/>
    <w:rsid w:val="0267B99C"/>
    <w:rsid w:val="029FFB5D"/>
    <w:rsid w:val="02A2D7B8"/>
    <w:rsid w:val="02ABFDA9"/>
    <w:rsid w:val="02AE3F07"/>
    <w:rsid w:val="02AF8A08"/>
    <w:rsid w:val="02C24EFC"/>
    <w:rsid w:val="02C72220"/>
    <w:rsid w:val="02CCC2C0"/>
    <w:rsid w:val="031055D0"/>
    <w:rsid w:val="031130FF"/>
    <w:rsid w:val="03184D95"/>
    <w:rsid w:val="031999C7"/>
    <w:rsid w:val="03203F05"/>
    <w:rsid w:val="03307F5B"/>
    <w:rsid w:val="033BE5F8"/>
    <w:rsid w:val="033E0258"/>
    <w:rsid w:val="0347A4B5"/>
    <w:rsid w:val="0365A803"/>
    <w:rsid w:val="03742885"/>
    <w:rsid w:val="0378C47E"/>
    <w:rsid w:val="038DED57"/>
    <w:rsid w:val="039DA058"/>
    <w:rsid w:val="03B75558"/>
    <w:rsid w:val="03B92FE3"/>
    <w:rsid w:val="03C8CD67"/>
    <w:rsid w:val="03CA1C15"/>
    <w:rsid w:val="03CD96F2"/>
    <w:rsid w:val="03D11BC4"/>
    <w:rsid w:val="03E1F642"/>
    <w:rsid w:val="03FE56BF"/>
    <w:rsid w:val="040389FD"/>
    <w:rsid w:val="040EA6A8"/>
    <w:rsid w:val="04131AE2"/>
    <w:rsid w:val="0415F368"/>
    <w:rsid w:val="042FE0B7"/>
    <w:rsid w:val="04360041"/>
    <w:rsid w:val="043AEF43"/>
    <w:rsid w:val="043EA568"/>
    <w:rsid w:val="045741C3"/>
    <w:rsid w:val="048D6D03"/>
    <w:rsid w:val="049154F8"/>
    <w:rsid w:val="04960633"/>
    <w:rsid w:val="04ABAA6C"/>
    <w:rsid w:val="04BA17C6"/>
    <w:rsid w:val="04DB02A4"/>
    <w:rsid w:val="04DB949A"/>
    <w:rsid w:val="04E1A20C"/>
    <w:rsid w:val="04E23342"/>
    <w:rsid w:val="04EC4E1B"/>
    <w:rsid w:val="04F373D3"/>
    <w:rsid w:val="050AFE41"/>
    <w:rsid w:val="05128AD2"/>
    <w:rsid w:val="051E6483"/>
    <w:rsid w:val="052C12A3"/>
    <w:rsid w:val="053AB8E9"/>
    <w:rsid w:val="053D552E"/>
    <w:rsid w:val="05428D23"/>
    <w:rsid w:val="054340B8"/>
    <w:rsid w:val="0560870A"/>
    <w:rsid w:val="05664DFB"/>
    <w:rsid w:val="057C9B77"/>
    <w:rsid w:val="057CE5CD"/>
    <w:rsid w:val="058E3872"/>
    <w:rsid w:val="059616F9"/>
    <w:rsid w:val="05C23B72"/>
    <w:rsid w:val="05C773D0"/>
    <w:rsid w:val="05D266D1"/>
    <w:rsid w:val="05EA8CEE"/>
    <w:rsid w:val="05F4DC4D"/>
    <w:rsid w:val="05FC072A"/>
    <w:rsid w:val="06067A68"/>
    <w:rsid w:val="0606B682"/>
    <w:rsid w:val="061318B8"/>
    <w:rsid w:val="06361173"/>
    <w:rsid w:val="0638BFB2"/>
    <w:rsid w:val="06426433"/>
    <w:rsid w:val="0646091E"/>
    <w:rsid w:val="064B4524"/>
    <w:rsid w:val="064B5DCB"/>
    <w:rsid w:val="064C6DAA"/>
    <w:rsid w:val="06598CB7"/>
    <w:rsid w:val="0659DB53"/>
    <w:rsid w:val="06633C0A"/>
    <w:rsid w:val="0673767B"/>
    <w:rsid w:val="067574F7"/>
    <w:rsid w:val="067C6A15"/>
    <w:rsid w:val="067FFCCB"/>
    <w:rsid w:val="06898EAC"/>
    <w:rsid w:val="06982503"/>
    <w:rsid w:val="069C4484"/>
    <w:rsid w:val="069FC1C6"/>
    <w:rsid w:val="06AB39F8"/>
    <w:rsid w:val="06B3C587"/>
    <w:rsid w:val="06B5730A"/>
    <w:rsid w:val="06BB7534"/>
    <w:rsid w:val="06D30C98"/>
    <w:rsid w:val="06E5F22E"/>
    <w:rsid w:val="06FF7733"/>
    <w:rsid w:val="0712728B"/>
    <w:rsid w:val="072012DC"/>
    <w:rsid w:val="0759A7E0"/>
    <w:rsid w:val="0766AC8C"/>
    <w:rsid w:val="0777BE55"/>
    <w:rsid w:val="077ADB71"/>
    <w:rsid w:val="077C2280"/>
    <w:rsid w:val="0784EAF7"/>
    <w:rsid w:val="078CE720"/>
    <w:rsid w:val="078DBD96"/>
    <w:rsid w:val="0790D462"/>
    <w:rsid w:val="0791E26D"/>
    <w:rsid w:val="079205DD"/>
    <w:rsid w:val="079CFD36"/>
    <w:rsid w:val="07A033E3"/>
    <w:rsid w:val="07A83279"/>
    <w:rsid w:val="07C63363"/>
    <w:rsid w:val="07CAF298"/>
    <w:rsid w:val="07D32628"/>
    <w:rsid w:val="07DBC674"/>
    <w:rsid w:val="07DCE37D"/>
    <w:rsid w:val="07FD7700"/>
    <w:rsid w:val="08071C68"/>
    <w:rsid w:val="080BA4A7"/>
    <w:rsid w:val="081AA720"/>
    <w:rsid w:val="085DAAA1"/>
    <w:rsid w:val="085F22B9"/>
    <w:rsid w:val="0867C12C"/>
    <w:rsid w:val="08700FEB"/>
    <w:rsid w:val="087D544A"/>
    <w:rsid w:val="088043B3"/>
    <w:rsid w:val="0884F569"/>
    <w:rsid w:val="08960258"/>
    <w:rsid w:val="089CD1AD"/>
    <w:rsid w:val="08A4F78F"/>
    <w:rsid w:val="08A55F7F"/>
    <w:rsid w:val="08B76455"/>
    <w:rsid w:val="08B87BC6"/>
    <w:rsid w:val="08C6EE28"/>
    <w:rsid w:val="08F3A91B"/>
    <w:rsid w:val="08F91156"/>
    <w:rsid w:val="08FEDCB1"/>
    <w:rsid w:val="09154F09"/>
    <w:rsid w:val="09364745"/>
    <w:rsid w:val="09366EE9"/>
    <w:rsid w:val="0939A2CE"/>
    <w:rsid w:val="093C7AA6"/>
    <w:rsid w:val="093F464F"/>
    <w:rsid w:val="095A023D"/>
    <w:rsid w:val="095C078E"/>
    <w:rsid w:val="095C8E54"/>
    <w:rsid w:val="0964D5E0"/>
    <w:rsid w:val="097B5933"/>
    <w:rsid w:val="0988AEA6"/>
    <w:rsid w:val="0988E9A6"/>
    <w:rsid w:val="099C9A76"/>
    <w:rsid w:val="09D20482"/>
    <w:rsid w:val="09E0BB01"/>
    <w:rsid w:val="09E10C25"/>
    <w:rsid w:val="09E137AF"/>
    <w:rsid w:val="09E97D6F"/>
    <w:rsid w:val="0A066C4B"/>
    <w:rsid w:val="0A1924AB"/>
    <w:rsid w:val="0A2473BB"/>
    <w:rsid w:val="0A33F82D"/>
    <w:rsid w:val="0A3998D2"/>
    <w:rsid w:val="0A549EC2"/>
    <w:rsid w:val="0A56679E"/>
    <w:rsid w:val="0A5B8DE2"/>
    <w:rsid w:val="0A5D881E"/>
    <w:rsid w:val="0A60CE49"/>
    <w:rsid w:val="0A61DB08"/>
    <w:rsid w:val="0A663D58"/>
    <w:rsid w:val="0A698E1C"/>
    <w:rsid w:val="0A6C9F48"/>
    <w:rsid w:val="0A907A03"/>
    <w:rsid w:val="0AA05E29"/>
    <w:rsid w:val="0ACA31EC"/>
    <w:rsid w:val="0ACE08FF"/>
    <w:rsid w:val="0ACFDFAC"/>
    <w:rsid w:val="0AE7CF67"/>
    <w:rsid w:val="0AE907F6"/>
    <w:rsid w:val="0AFB5A82"/>
    <w:rsid w:val="0B04E9D5"/>
    <w:rsid w:val="0B20AE2A"/>
    <w:rsid w:val="0B2C820F"/>
    <w:rsid w:val="0B34DA20"/>
    <w:rsid w:val="0B3B76F9"/>
    <w:rsid w:val="0B3D95FB"/>
    <w:rsid w:val="0B463876"/>
    <w:rsid w:val="0B4B3C02"/>
    <w:rsid w:val="0B5B0F90"/>
    <w:rsid w:val="0B5BEECF"/>
    <w:rsid w:val="0B6655D2"/>
    <w:rsid w:val="0B738980"/>
    <w:rsid w:val="0B75AFA0"/>
    <w:rsid w:val="0B89456A"/>
    <w:rsid w:val="0BA777CC"/>
    <w:rsid w:val="0BB58AC2"/>
    <w:rsid w:val="0BBBA79F"/>
    <w:rsid w:val="0BBBC592"/>
    <w:rsid w:val="0BBF6AF5"/>
    <w:rsid w:val="0BC457FC"/>
    <w:rsid w:val="0BDEDAA0"/>
    <w:rsid w:val="0BDFE24D"/>
    <w:rsid w:val="0BE331DB"/>
    <w:rsid w:val="0BF3FFA7"/>
    <w:rsid w:val="0C214F0F"/>
    <w:rsid w:val="0C2814D2"/>
    <w:rsid w:val="0C292555"/>
    <w:rsid w:val="0C3B9AFB"/>
    <w:rsid w:val="0C431E7D"/>
    <w:rsid w:val="0C466737"/>
    <w:rsid w:val="0C46C3E1"/>
    <w:rsid w:val="0C657D49"/>
    <w:rsid w:val="0C66AEF7"/>
    <w:rsid w:val="0C7039AE"/>
    <w:rsid w:val="0C78C18E"/>
    <w:rsid w:val="0C7A9021"/>
    <w:rsid w:val="0C7B6C4E"/>
    <w:rsid w:val="0C895666"/>
    <w:rsid w:val="0C947902"/>
    <w:rsid w:val="0C9BD2CD"/>
    <w:rsid w:val="0CA409E2"/>
    <w:rsid w:val="0CBB66F6"/>
    <w:rsid w:val="0CC7E800"/>
    <w:rsid w:val="0CE7D961"/>
    <w:rsid w:val="0D042038"/>
    <w:rsid w:val="0D09A544"/>
    <w:rsid w:val="0D0FC24F"/>
    <w:rsid w:val="0D1FC3B9"/>
    <w:rsid w:val="0D3336FE"/>
    <w:rsid w:val="0D3914D4"/>
    <w:rsid w:val="0D4DBC34"/>
    <w:rsid w:val="0D596E69"/>
    <w:rsid w:val="0D660D97"/>
    <w:rsid w:val="0D705F47"/>
    <w:rsid w:val="0D713994"/>
    <w:rsid w:val="0D750B21"/>
    <w:rsid w:val="0D82F0AA"/>
    <w:rsid w:val="0D87A784"/>
    <w:rsid w:val="0D89C8FB"/>
    <w:rsid w:val="0D8DF05A"/>
    <w:rsid w:val="0D9472A7"/>
    <w:rsid w:val="0D9DF6B0"/>
    <w:rsid w:val="0DB373C8"/>
    <w:rsid w:val="0DCD40FF"/>
    <w:rsid w:val="0DD7A276"/>
    <w:rsid w:val="0DE21729"/>
    <w:rsid w:val="0DE23798"/>
    <w:rsid w:val="0E1491EF"/>
    <w:rsid w:val="0E22436D"/>
    <w:rsid w:val="0E2669AA"/>
    <w:rsid w:val="0E304963"/>
    <w:rsid w:val="0E4BF652"/>
    <w:rsid w:val="0E4F8D4F"/>
    <w:rsid w:val="0E58BE8C"/>
    <w:rsid w:val="0E5AEB39"/>
    <w:rsid w:val="0E5D1BCD"/>
    <w:rsid w:val="0E65AA3E"/>
    <w:rsid w:val="0E6E4EEE"/>
    <w:rsid w:val="0E85D083"/>
    <w:rsid w:val="0E894A7C"/>
    <w:rsid w:val="0E91B84D"/>
    <w:rsid w:val="0E96F86E"/>
    <w:rsid w:val="0E993BA7"/>
    <w:rsid w:val="0E9BC4C5"/>
    <w:rsid w:val="0EA4AF09"/>
    <w:rsid w:val="0EA9506B"/>
    <w:rsid w:val="0EB857D1"/>
    <w:rsid w:val="0EB88A51"/>
    <w:rsid w:val="0EBB6C67"/>
    <w:rsid w:val="0ECFDCAB"/>
    <w:rsid w:val="0ED145CE"/>
    <w:rsid w:val="0ED28E80"/>
    <w:rsid w:val="0ED2BED5"/>
    <w:rsid w:val="0EE99B51"/>
    <w:rsid w:val="0EFA239D"/>
    <w:rsid w:val="0EFF521C"/>
    <w:rsid w:val="0F097B3C"/>
    <w:rsid w:val="0F153B8D"/>
    <w:rsid w:val="0F1B65CA"/>
    <w:rsid w:val="0F2B9BB7"/>
    <w:rsid w:val="0F2FD1CE"/>
    <w:rsid w:val="0F313894"/>
    <w:rsid w:val="0F3F11ED"/>
    <w:rsid w:val="0F52F67A"/>
    <w:rsid w:val="0F5A3F7F"/>
    <w:rsid w:val="0F60953C"/>
    <w:rsid w:val="0F691160"/>
    <w:rsid w:val="0F74D005"/>
    <w:rsid w:val="0F755EAC"/>
    <w:rsid w:val="0F7DBB7E"/>
    <w:rsid w:val="0F82B603"/>
    <w:rsid w:val="0F8A73E2"/>
    <w:rsid w:val="0F99ADFB"/>
    <w:rsid w:val="0FB5B715"/>
    <w:rsid w:val="0FB846CB"/>
    <w:rsid w:val="0FB91260"/>
    <w:rsid w:val="0FB9419F"/>
    <w:rsid w:val="0FBC23A9"/>
    <w:rsid w:val="0FDE716F"/>
    <w:rsid w:val="0FE3BEC8"/>
    <w:rsid w:val="0FE93041"/>
    <w:rsid w:val="1001BC63"/>
    <w:rsid w:val="100676CD"/>
    <w:rsid w:val="1021A0E4"/>
    <w:rsid w:val="1022C495"/>
    <w:rsid w:val="1028305F"/>
    <w:rsid w:val="104470E4"/>
    <w:rsid w:val="105984EC"/>
    <w:rsid w:val="106A53CA"/>
    <w:rsid w:val="106BE31A"/>
    <w:rsid w:val="10790356"/>
    <w:rsid w:val="107D0FCE"/>
    <w:rsid w:val="10855CF6"/>
    <w:rsid w:val="1095CAFC"/>
    <w:rsid w:val="109CD0C7"/>
    <w:rsid w:val="10A8DA56"/>
    <w:rsid w:val="10B4D9D5"/>
    <w:rsid w:val="10C6F912"/>
    <w:rsid w:val="10CE87D8"/>
    <w:rsid w:val="10D1DB21"/>
    <w:rsid w:val="10D6B9B2"/>
    <w:rsid w:val="10F64B83"/>
    <w:rsid w:val="10FB5F3A"/>
    <w:rsid w:val="110246D7"/>
    <w:rsid w:val="111847A7"/>
    <w:rsid w:val="11194187"/>
    <w:rsid w:val="112035FA"/>
    <w:rsid w:val="11419266"/>
    <w:rsid w:val="1164C496"/>
    <w:rsid w:val="116508BA"/>
    <w:rsid w:val="11790045"/>
    <w:rsid w:val="1193D453"/>
    <w:rsid w:val="11953D10"/>
    <w:rsid w:val="11AD0F2B"/>
    <w:rsid w:val="11ADD036"/>
    <w:rsid w:val="11AF27C8"/>
    <w:rsid w:val="11B54B93"/>
    <w:rsid w:val="11DF84BE"/>
    <w:rsid w:val="11DFF29F"/>
    <w:rsid w:val="11EF697D"/>
    <w:rsid w:val="11EF9129"/>
    <w:rsid w:val="120F63D9"/>
    <w:rsid w:val="12121414"/>
    <w:rsid w:val="12157354"/>
    <w:rsid w:val="12166147"/>
    <w:rsid w:val="12212D57"/>
    <w:rsid w:val="12220ECE"/>
    <w:rsid w:val="12382D65"/>
    <w:rsid w:val="123E69CB"/>
    <w:rsid w:val="123E9204"/>
    <w:rsid w:val="1244AAB7"/>
    <w:rsid w:val="1246B0AE"/>
    <w:rsid w:val="1246F798"/>
    <w:rsid w:val="12483423"/>
    <w:rsid w:val="12578ECA"/>
    <w:rsid w:val="126A5839"/>
    <w:rsid w:val="126DCAEB"/>
    <w:rsid w:val="1270102A"/>
    <w:rsid w:val="1270A518"/>
    <w:rsid w:val="1273B308"/>
    <w:rsid w:val="128BD3E9"/>
    <w:rsid w:val="1295A5EF"/>
    <w:rsid w:val="129E112D"/>
    <w:rsid w:val="12A0D1E2"/>
    <w:rsid w:val="12A4FC51"/>
    <w:rsid w:val="12A7F5D6"/>
    <w:rsid w:val="12D15974"/>
    <w:rsid w:val="12DF4A83"/>
    <w:rsid w:val="12EEEFE3"/>
    <w:rsid w:val="12EFECCA"/>
    <w:rsid w:val="12F2F7F3"/>
    <w:rsid w:val="13056142"/>
    <w:rsid w:val="131ADF7D"/>
    <w:rsid w:val="13259A3E"/>
    <w:rsid w:val="13290023"/>
    <w:rsid w:val="133316CA"/>
    <w:rsid w:val="133B421C"/>
    <w:rsid w:val="133D4E34"/>
    <w:rsid w:val="13412D07"/>
    <w:rsid w:val="135941A6"/>
    <w:rsid w:val="135A87E8"/>
    <w:rsid w:val="1360151E"/>
    <w:rsid w:val="136D02E1"/>
    <w:rsid w:val="13917FBD"/>
    <w:rsid w:val="13941356"/>
    <w:rsid w:val="1396B055"/>
    <w:rsid w:val="13995C59"/>
    <w:rsid w:val="139B7C09"/>
    <w:rsid w:val="13A0CEC4"/>
    <w:rsid w:val="13A9DA74"/>
    <w:rsid w:val="13B11149"/>
    <w:rsid w:val="13C57F2E"/>
    <w:rsid w:val="13CC0A29"/>
    <w:rsid w:val="13CD6BBE"/>
    <w:rsid w:val="13D047D4"/>
    <w:rsid w:val="13D0546B"/>
    <w:rsid w:val="13DE5750"/>
    <w:rsid w:val="13E02D6C"/>
    <w:rsid w:val="13E07B18"/>
    <w:rsid w:val="13E44F74"/>
    <w:rsid w:val="13EDFE89"/>
    <w:rsid w:val="13FB60E8"/>
    <w:rsid w:val="1400321B"/>
    <w:rsid w:val="1403233F"/>
    <w:rsid w:val="14032F20"/>
    <w:rsid w:val="1413415D"/>
    <w:rsid w:val="1429064B"/>
    <w:rsid w:val="143F62FD"/>
    <w:rsid w:val="145E387A"/>
    <w:rsid w:val="145F8F10"/>
    <w:rsid w:val="1460ED1B"/>
    <w:rsid w:val="146280C0"/>
    <w:rsid w:val="146A3F5F"/>
    <w:rsid w:val="1479F825"/>
    <w:rsid w:val="147A901A"/>
    <w:rsid w:val="147D3146"/>
    <w:rsid w:val="147D66B2"/>
    <w:rsid w:val="149265EE"/>
    <w:rsid w:val="14AEB36F"/>
    <w:rsid w:val="14B64560"/>
    <w:rsid w:val="14C60C3B"/>
    <w:rsid w:val="14C6AEBE"/>
    <w:rsid w:val="14DA6E67"/>
    <w:rsid w:val="14DF63A3"/>
    <w:rsid w:val="14E63050"/>
    <w:rsid w:val="15095868"/>
    <w:rsid w:val="15202C5B"/>
    <w:rsid w:val="152881C1"/>
    <w:rsid w:val="153453CA"/>
    <w:rsid w:val="1554DB3F"/>
    <w:rsid w:val="155D85AD"/>
    <w:rsid w:val="157A50EC"/>
    <w:rsid w:val="157E461B"/>
    <w:rsid w:val="157E985A"/>
    <w:rsid w:val="1583CE01"/>
    <w:rsid w:val="158B658F"/>
    <w:rsid w:val="158EABC1"/>
    <w:rsid w:val="15905366"/>
    <w:rsid w:val="159FB790"/>
    <w:rsid w:val="15A62267"/>
    <w:rsid w:val="15A891D6"/>
    <w:rsid w:val="15A8A612"/>
    <w:rsid w:val="15AFF62B"/>
    <w:rsid w:val="15AFF76E"/>
    <w:rsid w:val="15BB96DF"/>
    <w:rsid w:val="15C242A5"/>
    <w:rsid w:val="15C879C3"/>
    <w:rsid w:val="15CDAEBA"/>
    <w:rsid w:val="15CF2E13"/>
    <w:rsid w:val="16096668"/>
    <w:rsid w:val="162BDB5C"/>
    <w:rsid w:val="162D4F49"/>
    <w:rsid w:val="16421D05"/>
    <w:rsid w:val="16468697"/>
    <w:rsid w:val="1646C759"/>
    <w:rsid w:val="164CE5F2"/>
    <w:rsid w:val="16584018"/>
    <w:rsid w:val="16687D43"/>
    <w:rsid w:val="166DEA1A"/>
    <w:rsid w:val="168B0308"/>
    <w:rsid w:val="16A915FA"/>
    <w:rsid w:val="16B9865F"/>
    <w:rsid w:val="16DB4CDC"/>
    <w:rsid w:val="16E0D4BE"/>
    <w:rsid w:val="16E6BBEC"/>
    <w:rsid w:val="16EDB648"/>
    <w:rsid w:val="16F0ABA0"/>
    <w:rsid w:val="16F7904F"/>
    <w:rsid w:val="170BC113"/>
    <w:rsid w:val="171648BC"/>
    <w:rsid w:val="1743017B"/>
    <w:rsid w:val="174AE701"/>
    <w:rsid w:val="1776358F"/>
    <w:rsid w:val="1784A55B"/>
    <w:rsid w:val="17929C37"/>
    <w:rsid w:val="1799AC27"/>
    <w:rsid w:val="17A828CA"/>
    <w:rsid w:val="17BF0E0C"/>
    <w:rsid w:val="17C256E1"/>
    <w:rsid w:val="17CADCBE"/>
    <w:rsid w:val="17D1BCEE"/>
    <w:rsid w:val="17D2441E"/>
    <w:rsid w:val="17DDED66"/>
    <w:rsid w:val="17DE7618"/>
    <w:rsid w:val="17E53A12"/>
    <w:rsid w:val="17E78C79"/>
    <w:rsid w:val="17F1323D"/>
    <w:rsid w:val="180EAB6D"/>
    <w:rsid w:val="1816EF9E"/>
    <w:rsid w:val="181BEC80"/>
    <w:rsid w:val="18353FAB"/>
    <w:rsid w:val="183E528A"/>
    <w:rsid w:val="185394A1"/>
    <w:rsid w:val="1855D2FD"/>
    <w:rsid w:val="18678A79"/>
    <w:rsid w:val="18746113"/>
    <w:rsid w:val="18753C5C"/>
    <w:rsid w:val="187AA6F0"/>
    <w:rsid w:val="18823BEE"/>
    <w:rsid w:val="188F9EF7"/>
    <w:rsid w:val="18BAE7C5"/>
    <w:rsid w:val="18C6FF59"/>
    <w:rsid w:val="18CF653E"/>
    <w:rsid w:val="18D66D8F"/>
    <w:rsid w:val="18F4430B"/>
    <w:rsid w:val="190D42FB"/>
    <w:rsid w:val="1919C207"/>
    <w:rsid w:val="191EA26E"/>
    <w:rsid w:val="1926EFF9"/>
    <w:rsid w:val="19618403"/>
    <w:rsid w:val="196BCAFA"/>
    <w:rsid w:val="19720F77"/>
    <w:rsid w:val="1977D82E"/>
    <w:rsid w:val="19847636"/>
    <w:rsid w:val="19858459"/>
    <w:rsid w:val="1988C9DB"/>
    <w:rsid w:val="19901F7E"/>
    <w:rsid w:val="19A703E6"/>
    <w:rsid w:val="19B9D24F"/>
    <w:rsid w:val="19C20395"/>
    <w:rsid w:val="19C4901B"/>
    <w:rsid w:val="19C8832A"/>
    <w:rsid w:val="19D2DAE6"/>
    <w:rsid w:val="19EB1BCF"/>
    <w:rsid w:val="19FAA9BA"/>
    <w:rsid w:val="19FE26BB"/>
    <w:rsid w:val="1A1156F9"/>
    <w:rsid w:val="1A26BE9F"/>
    <w:rsid w:val="1A291258"/>
    <w:rsid w:val="1A2CC2A4"/>
    <w:rsid w:val="1A30BC95"/>
    <w:rsid w:val="1A30F324"/>
    <w:rsid w:val="1A30F9B4"/>
    <w:rsid w:val="1A36D864"/>
    <w:rsid w:val="1A3F97CB"/>
    <w:rsid w:val="1A47AC84"/>
    <w:rsid w:val="1A4D3B90"/>
    <w:rsid w:val="1A636FE2"/>
    <w:rsid w:val="1A66CD18"/>
    <w:rsid w:val="1A7B75DE"/>
    <w:rsid w:val="1A80F00A"/>
    <w:rsid w:val="1A8282E1"/>
    <w:rsid w:val="1A8B2EC7"/>
    <w:rsid w:val="1A8F5641"/>
    <w:rsid w:val="1A97A711"/>
    <w:rsid w:val="1A9926AB"/>
    <w:rsid w:val="1A9BAB3E"/>
    <w:rsid w:val="1AA31DC0"/>
    <w:rsid w:val="1AA40D2D"/>
    <w:rsid w:val="1AAA23E8"/>
    <w:rsid w:val="1AB4DAE1"/>
    <w:rsid w:val="1AD3C2C8"/>
    <w:rsid w:val="1AEAEEDD"/>
    <w:rsid w:val="1AF8EF1A"/>
    <w:rsid w:val="1B043B25"/>
    <w:rsid w:val="1B0711B6"/>
    <w:rsid w:val="1B097DFC"/>
    <w:rsid w:val="1B0BCCD9"/>
    <w:rsid w:val="1B1C2386"/>
    <w:rsid w:val="1B1F9103"/>
    <w:rsid w:val="1B280219"/>
    <w:rsid w:val="1B32958F"/>
    <w:rsid w:val="1B330273"/>
    <w:rsid w:val="1B50E350"/>
    <w:rsid w:val="1B529CA5"/>
    <w:rsid w:val="1B6587C3"/>
    <w:rsid w:val="1B6EA68C"/>
    <w:rsid w:val="1B7F37B7"/>
    <w:rsid w:val="1B88ACC3"/>
    <w:rsid w:val="1B8BE633"/>
    <w:rsid w:val="1B93D456"/>
    <w:rsid w:val="1B9E371F"/>
    <w:rsid w:val="1BA2E0FB"/>
    <w:rsid w:val="1BC0E97C"/>
    <w:rsid w:val="1BF60617"/>
    <w:rsid w:val="1C0A38A1"/>
    <w:rsid w:val="1C1111F7"/>
    <w:rsid w:val="1C138328"/>
    <w:rsid w:val="1C13D21A"/>
    <w:rsid w:val="1C1CFE07"/>
    <w:rsid w:val="1C2C3902"/>
    <w:rsid w:val="1C2EF6A4"/>
    <w:rsid w:val="1C327461"/>
    <w:rsid w:val="1C385F08"/>
    <w:rsid w:val="1C52A7AF"/>
    <w:rsid w:val="1C5CB198"/>
    <w:rsid w:val="1C69D5BB"/>
    <w:rsid w:val="1C70E754"/>
    <w:rsid w:val="1C7CF003"/>
    <w:rsid w:val="1C872AA3"/>
    <w:rsid w:val="1C9A06A7"/>
    <w:rsid w:val="1C9B81EA"/>
    <w:rsid w:val="1CC476B6"/>
    <w:rsid w:val="1CC70B7D"/>
    <w:rsid w:val="1CC76E50"/>
    <w:rsid w:val="1CD8B71C"/>
    <w:rsid w:val="1CE1B998"/>
    <w:rsid w:val="1CEA7588"/>
    <w:rsid w:val="1CEE1A3C"/>
    <w:rsid w:val="1CF1728E"/>
    <w:rsid w:val="1D0537D9"/>
    <w:rsid w:val="1D123DF0"/>
    <w:rsid w:val="1D2E7523"/>
    <w:rsid w:val="1D2FBBB2"/>
    <w:rsid w:val="1D305A86"/>
    <w:rsid w:val="1D476B22"/>
    <w:rsid w:val="1D48CC17"/>
    <w:rsid w:val="1D4C9785"/>
    <w:rsid w:val="1D5AB384"/>
    <w:rsid w:val="1D5C49B9"/>
    <w:rsid w:val="1D646366"/>
    <w:rsid w:val="1D6A47B0"/>
    <w:rsid w:val="1D6D98FF"/>
    <w:rsid w:val="1D7548DD"/>
    <w:rsid w:val="1D77DA25"/>
    <w:rsid w:val="1D7CEC04"/>
    <w:rsid w:val="1DA101CC"/>
    <w:rsid w:val="1DA8ACFA"/>
    <w:rsid w:val="1DB35869"/>
    <w:rsid w:val="1DBC1673"/>
    <w:rsid w:val="1DC2145B"/>
    <w:rsid w:val="1DE256B4"/>
    <w:rsid w:val="1DECE665"/>
    <w:rsid w:val="1DEF4A1E"/>
    <w:rsid w:val="1E0183F7"/>
    <w:rsid w:val="1E0B1C9E"/>
    <w:rsid w:val="1E11F12B"/>
    <w:rsid w:val="1E1357CD"/>
    <w:rsid w:val="1E1B0D83"/>
    <w:rsid w:val="1E2F6B52"/>
    <w:rsid w:val="1E4DB397"/>
    <w:rsid w:val="1E518D90"/>
    <w:rsid w:val="1E596FC2"/>
    <w:rsid w:val="1E613458"/>
    <w:rsid w:val="1E68EE6E"/>
    <w:rsid w:val="1E6F35F0"/>
    <w:rsid w:val="1E7A7378"/>
    <w:rsid w:val="1E7F77B5"/>
    <w:rsid w:val="1E859F00"/>
    <w:rsid w:val="1E86CDDD"/>
    <w:rsid w:val="1E875471"/>
    <w:rsid w:val="1E8B6CD3"/>
    <w:rsid w:val="1EA559DC"/>
    <w:rsid w:val="1EADDA11"/>
    <w:rsid w:val="1ED3C4A1"/>
    <w:rsid w:val="1EDA97C8"/>
    <w:rsid w:val="1EE65EF3"/>
    <w:rsid w:val="1EE68802"/>
    <w:rsid w:val="1EEEC727"/>
    <w:rsid w:val="1F07052F"/>
    <w:rsid w:val="1F081157"/>
    <w:rsid w:val="1F0ADAC9"/>
    <w:rsid w:val="1F1CB697"/>
    <w:rsid w:val="1F30E092"/>
    <w:rsid w:val="1F3898D9"/>
    <w:rsid w:val="1F3F3146"/>
    <w:rsid w:val="1F424244"/>
    <w:rsid w:val="1F4391E2"/>
    <w:rsid w:val="1F446C40"/>
    <w:rsid w:val="1F44C9A7"/>
    <w:rsid w:val="1F4B4375"/>
    <w:rsid w:val="1F4FF4E6"/>
    <w:rsid w:val="1F5AA6B6"/>
    <w:rsid w:val="1F67EEF9"/>
    <w:rsid w:val="1F6CEDCC"/>
    <w:rsid w:val="1F768EE3"/>
    <w:rsid w:val="1F783D0A"/>
    <w:rsid w:val="1F801750"/>
    <w:rsid w:val="1FA2524B"/>
    <w:rsid w:val="1FA29EE7"/>
    <w:rsid w:val="1FA9A9A7"/>
    <w:rsid w:val="1FB9C493"/>
    <w:rsid w:val="1FC42A66"/>
    <w:rsid w:val="1FDDBDF6"/>
    <w:rsid w:val="1FE1477C"/>
    <w:rsid w:val="1FE4A861"/>
    <w:rsid w:val="1FED5428"/>
    <w:rsid w:val="1FEEE77F"/>
    <w:rsid w:val="1FF0C89A"/>
    <w:rsid w:val="201ABA6D"/>
    <w:rsid w:val="20430000"/>
    <w:rsid w:val="204DD20A"/>
    <w:rsid w:val="204ECE50"/>
    <w:rsid w:val="20542757"/>
    <w:rsid w:val="20581244"/>
    <w:rsid w:val="2063DD1D"/>
    <w:rsid w:val="207AFB50"/>
    <w:rsid w:val="207C4CEC"/>
    <w:rsid w:val="20963545"/>
    <w:rsid w:val="209B1895"/>
    <w:rsid w:val="20A394B8"/>
    <w:rsid w:val="20AB7CA3"/>
    <w:rsid w:val="20BB1A1F"/>
    <w:rsid w:val="20BC0047"/>
    <w:rsid w:val="20BED484"/>
    <w:rsid w:val="20C25756"/>
    <w:rsid w:val="20F1C465"/>
    <w:rsid w:val="20F7BCEB"/>
    <w:rsid w:val="20FAA7AD"/>
    <w:rsid w:val="21125F44"/>
    <w:rsid w:val="2138A4E2"/>
    <w:rsid w:val="214C1E25"/>
    <w:rsid w:val="2150BD39"/>
    <w:rsid w:val="21553902"/>
    <w:rsid w:val="216060DA"/>
    <w:rsid w:val="21635504"/>
    <w:rsid w:val="2167ED89"/>
    <w:rsid w:val="2169A01D"/>
    <w:rsid w:val="216CDD17"/>
    <w:rsid w:val="21705030"/>
    <w:rsid w:val="21780126"/>
    <w:rsid w:val="217C1BBC"/>
    <w:rsid w:val="2185D42E"/>
    <w:rsid w:val="218C42B5"/>
    <w:rsid w:val="219998B6"/>
    <w:rsid w:val="21A4DEC8"/>
    <w:rsid w:val="21CA8BF5"/>
    <w:rsid w:val="21D955F1"/>
    <w:rsid w:val="22058DCD"/>
    <w:rsid w:val="220B2913"/>
    <w:rsid w:val="220C3641"/>
    <w:rsid w:val="220D6605"/>
    <w:rsid w:val="220FE43B"/>
    <w:rsid w:val="222854EE"/>
    <w:rsid w:val="223A2C9A"/>
    <w:rsid w:val="22436B27"/>
    <w:rsid w:val="22441A11"/>
    <w:rsid w:val="225D1B62"/>
    <w:rsid w:val="225FE475"/>
    <w:rsid w:val="226D3521"/>
    <w:rsid w:val="227516FB"/>
    <w:rsid w:val="22857FF4"/>
    <w:rsid w:val="228AF265"/>
    <w:rsid w:val="228FAB8F"/>
    <w:rsid w:val="22952FC4"/>
    <w:rsid w:val="229EB16E"/>
    <w:rsid w:val="22A172A7"/>
    <w:rsid w:val="22A5E3ED"/>
    <w:rsid w:val="22B36DD2"/>
    <w:rsid w:val="22BC000E"/>
    <w:rsid w:val="22D5831C"/>
    <w:rsid w:val="22EB14B0"/>
    <w:rsid w:val="22EE9ECA"/>
    <w:rsid w:val="22FBD32C"/>
    <w:rsid w:val="22FDFA39"/>
    <w:rsid w:val="23059217"/>
    <w:rsid w:val="23194591"/>
    <w:rsid w:val="231A0042"/>
    <w:rsid w:val="2323D59D"/>
    <w:rsid w:val="2326FC9F"/>
    <w:rsid w:val="2327AEB1"/>
    <w:rsid w:val="232D2E24"/>
    <w:rsid w:val="232F11AD"/>
    <w:rsid w:val="232FAF46"/>
    <w:rsid w:val="2337B8DC"/>
    <w:rsid w:val="2347E69B"/>
    <w:rsid w:val="235BA5E4"/>
    <w:rsid w:val="235C0F2F"/>
    <w:rsid w:val="236C4204"/>
    <w:rsid w:val="2373214D"/>
    <w:rsid w:val="2377492A"/>
    <w:rsid w:val="238D6EC3"/>
    <w:rsid w:val="23900BC2"/>
    <w:rsid w:val="23AAEAC7"/>
    <w:rsid w:val="23AD035C"/>
    <w:rsid w:val="23ADF288"/>
    <w:rsid w:val="23B17522"/>
    <w:rsid w:val="23BD7BAC"/>
    <w:rsid w:val="23C3B226"/>
    <w:rsid w:val="23DFC366"/>
    <w:rsid w:val="24038762"/>
    <w:rsid w:val="240E9F49"/>
    <w:rsid w:val="24136CF4"/>
    <w:rsid w:val="242914E2"/>
    <w:rsid w:val="243724CA"/>
    <w:rsid w:val="243F4006"/>
    <w:rsid w:val="24452F5C"/>
    <w:rsid w:val="244C5B78"/>
    <w:rsid w:val="2468B2E3"/>
    <w:rsid w:val="246DD56F"/>
    <w:rsid w:val="247E693C"/>
    <w:rsid w:val="2492546F"/>
    <w:rsid w:val="24B2747F"/>
    <w:rsid w:val="24B3BC7E"/>
    <w:rsid w:val="24B94B53"/>
    <w:rsid w:val="24C37F12"/>
    <w:rsid w:val="24D6056E"/>
    <w:rsid w:val="24E04BE6"/>
    <w:rsid w:val="24E29E1A"/>
    <w:rsid w:val="24E4DB1C"/>
    <w:rsid w:val="24FABD65"/>
    <w:rsid w:val="251EF4D4"/>
    <w:rsid w:val="252FEEFE"/>
    <w:rsid w:val="253948AB"/>
    <w:rsid w:val="2558F027"/>
    <w:rsid w:val="256F8B9C"/>
    <w:rsid w:val="25703687"/>
    <w:rsid w:val="2580A408"/>
    <w:rsid w:val="25978537"/>
    <w:rsid w:val="2598B6ED"/>
    <w:rsid w:val="25ACB7BD"/>
    <w:rsid w:val="25B80A9B"/>
    <w:rsid w:val="25CA0AD8"/>
    <w:rsid w:val="25E5D067"/>
    <w:rsid w:val="25F25504"/>
    <w:rsid w:val="25FF61B4"/>
    <w:rsid w:val="26044252"/>
    <w:rsid w:val="260FA046"/>
    <w:rsid w:val="2617EAAF"/>
    <w:rsid w:val="2631B4CE"/>
    <w:rsid w:val="2637B55B"/>
    <w:rsid w:val="2645999F"/>
    <w:rsid w:val="265FB288"/>
    <w:rsid w:val="266ABF16"/>
    <w:rsid w:val="266F599E"/>
    <w:rsid w:val="2671FC29"/>
    <w:rsid w:val="2675AE70"/>
    <w:rsid w:val="26998A44"/>
    <w:rsid w:val="26A3AD88"/>
    <w:rsid w:val="26BA5580"/>
    <w:rsid w:val="26BCDC67"/>
    <w:rsid w:val="26BF9D3A"/>
    <w:rsid w:val="26C0EAB0"/>
    <w:rsid w:val="26D085AC"/>
    <w:rsid w:val="26D3C853"/>
    <w:rsid w:val="26EB00E5"/>
    <w:rsid w:val="26F5251B"/>
    <w:rsid w:val="26F6E626"/>
    <w:rsid w:val="26F91FE2"/>
    <w:rsid w:val="2700E505"/>
    <w:rsid w:val="27176428"/>
    <w:rsid w:val="273B7469"/>
    <w:rsid w:val="2740A644"/>
    <w:rsid w:val="276105E9"/>
    <w:rsid w:val="2767A963"/>
    <w:rsid w:val="27824B9D"/>
    <w:rsid w:val="2786DEF5"/>
    <w:rsid w:val="2794612A"/>
    <w:rsid w:val="27A08669"/>
    <w:rsid w:val="27ABF03E"/>
    <w:rsid w:val="27AD049A"/>
    <w:rsid w:val="27AF0C73"/>
    <w:rsid w:val="27B04FFB"/>
    <w:rsid w:val="27BBB24E"/>
    <w:rsid w:val="27DA1356"/>
    <w:rsid w:val="27E6F5C7"/>
    <w:rsid w:val="27F47DF8"/>
    <w:rsid w:val="283B433D"/>
    <w:rsid w:val="283E61C9"/>
    <w:rsid w:val="2854A6F3"/>
    <w:rsid w:val="285BBC69"/>
    <w:rsid w:val="285C200F"/>
    <w:rsid w:val="28C58D92"/>
    <w:rsid w:val="28DC76A5"/>
    <w:rsid w:val="28E11B28"/>
    <w:rsid w:val="28E396A0"/>
    <w:rsid w:val="28FA4E19"/>
    <w:rsid w:val="290A876B"/>
    <w:rsid w:val="29291FE1"/>
    <w:rsid w:val="293B453A"/>
    <w:rsid w:val="2952F84A"/>
    <w:rsid w:val="29760E1E"/>
    <w:rsid w:val="298FD578"/>
    <w:rsid w:val="2991DBA0"/>
    <w:rsid w:val="2992DCE6"/>
    <w:rsid w:val="29955196"/>
    <w:rsid w:val="29960624"/>
    <w:rsid w:val="29CD3C03"/>
    <w:rsid w:val="29CF4CB2"/>
    <w:rsid w:val="29D86AD3"/>
    <w:rsid w:val="29E33138"/>
    <w:rsid w:val="29E3A1AA"/>
    <w:rsid w:val="29E9CC58"/>
    <w:rsid w:val="2A016826"/>
    <w:rsid w:val="2A0832CC"/>
    <w:rsid w:val="2A0E4EDE"/>
    <w:rsid w:val="2A1ACD33"/>
    <w:rsid w:val="2A1D46AB"/>
    <w:rsid w:val="2A26D566"/>
    <w:rsid w:val="2A50E9F8"/>
    <w:rsid w:val="2A784706"/>
    <w:rsid w:val="2A7D63B1"/>
    <w:rsid w:val="2A8194F6"/>
    <w:rsid w:val="2A8F76F3"/>
    <w:rsid w:val="2A93E92D"/>
    <w:rsid w:val="2A965B25"/>
    <w:rsid w:val="2AA92FC4"/>
    <w:rsid w:val="2ACAC9A9"/>
    <w:rsid w:val="2ACF9C55"/>
    <w:rsid w:val="2ADB5548"/>
    <w:rsid w:val="2AE779B9"/>
    <w:rsid w:val="2AEE2BDF"/>
    <w:rsid w:val="2AEFE2EE"/>
    <w:rsid w:val="2B0C1C08"/>
    <w:rsid w:val="2B16C855"/>
    <w:rsid w:val="2B1DED57"/>
    <w:rsid w:val="2B2D6BA2"/>
    <w:rsid w:val="2B385670"/>
    <w:rsid w:val="2B3AA377"/>
    <w:rsid w:val="2B518AE9"/>
    <w:rsid w:val="2B545243"/>
    <w:rsid w:val="2B6D9458"/>
    <w:rsid w:val="2B6DAA1D"/>
    <w:rsid w:val="2B7640DB"/>
    <w:rsid w:val="2B844262"/>
    <w:rsid w:val="2B934D2D"/>
    <w:rsid w:val="2B945B4A"/>
    <w:rsid w:val="2B9AB918"/>
    <w:rsid w:val="2BABA3DD"/>
    <w:rsid w:val="2BAC684C"/>
    <w:rsid w:val="2BAFE84D"/>
    <w:rsid w:val="2BBAD04A"/>
    <w:rsid w:val="2BBBF6C4"/>
    <w:rsid w:val="2BBD08FA"/>
    <w:rsid w:val="2BE5AFE8"/>
    <w:rsid w:val="2BE7CBA5"/>
    <w:rsid w:val="2BECFBF7"/>
    <w:rsid w:val="2BF72CA1"/>
    <w:rsid w:val="2BF94539"/>
    <w:rsid w:val="2C385AE5"/>
    <w:rsid w:val="2C417B9D"/>
    <w:rsid w:val="2C547864"/>
    <w:rsid w:val="2C6450B9"/>
    <w:rsid w:val="2C6CA3F3"/>
    <w:rsid w:val="2C72B7B5"/>
    <w:rsid w:val="2C799F88"/>
    <w:rsid w:val="2C7C035B"/>
    <w:rsid w:val="2C7CA20B"/>
    <w:rsid w:val="2C8BB34F"/>
    <w:rsid w:val="2C9484C4"/>
    <w:rsid w:val="2C9CD14D"/>
    <w:rsid w:val="2C9D4329"/>
    <w:rsid w:val="2CB3FDE3"/>
    <w:rsid w:val="2CC1015F"/>
    <w:rsid w:val="2CCF684D"/>
    <w:rsid w:val="2CD6396F"/>
    <w:rsid w:val="2CE9B0BC"/>
    <w:rsid w:val="2CF58857"/>
    <w:rsid w:val="2CFDA32F"/>
    <w:rsid w:val="2D023DB5"/>
    <w:rsid w:val="2D056842"/>
    <w:rsid w:val="2D07DC6D"/>
    <w:rsid w:val="2D1882F6"/>
    <w:rsid w:val="2D24423C"/>
    <w:rsid w:val="2D2BE511"/>
    <w:rsid w:val="2D527016"/>
    <w:rsid w:val="2D636489"/>
    <w:rsid w:val="2D64A3E2"/>
    <w:rsid w:val="2D682244"/>
    <w:rsid w:val="2D770C4C"/>
    <w:rsid w:val="2D7E54C8"/>
    <w:rsid w:val="2D807956"/>
    <w:rsid w:val="2D866089"/>
    <w:rsid w:val="2D958304"/>
    <w:rsid w:val="2D9717E0"/>
    <w:rsid w:val="2DA3AC80"/>
    <w:rsid w:val="2DAF1E8E"/>
    <w:rsid w:val="2DC197D0"/>
    <w:rsid w:val="2DC34CA2"/>
    <w:rsid w:val="2DD834F3"/>
    <w:rsid w:val="2DDAB422"/>
    <w:rsid w:val="2DDD3AEC"/>
    <w:rsid w:val="2E296D07"/>
    <w:rsid w:val="2E2FD956"/>
    <w:rsid w:val="2E362C27"/>
    <w:rsid w:val="2E369B5E"/>
    <w:rsid w:val="2E3B41CD"/>
    <w:rsid w:val="2E4844BE"/>
    <w:rsid w:val="2E4982CA"/>
    <w:rsid w:val="2E5CC793"/>
    <w:rsid w:val="2E86B8C4"/>
    <w:rsid w:val="2E896F4D"/>
    <w:rsid w:val="2E916221"/>
    <w:rsid w:val="2EA91F61"/>
    <w:rsid w:val="2EC5A85C"/>
    <w:rsid w:val="2ECD549D"/>
    <w:rsid w:val="2ED4D949"/>
    <w:rsid w:val="2EE74D55"/>
    <w:rsid w:val="2EEB1F7C"/>
    <w:rsid w:val="2F0CF3B9"/>
    <w:rsid w:val="2F2D459B"/>
    <w:rsid w:val="2F373D78"/>
    <w:rsid w:val="2F483A99"/>
    <w:rsid w:val="2F55E990"/>
    <w:rsid w:val="2F5C9286"/>
    <w:rsid w:val="2F661321"/>
    <w:rsid w:val="2F67A255"/>
    <w:rsid w:val="2F6B6493"/>
    <w:rsid w:val="2F6D8BF1"/>
    <w:rsid w:val="2F7273BF"/>
    <w:rsid w:val="2F730664"/>
    <w:rsid w:val="2F770449"/>
    <w:rsid w:val="2F83417E"/>
    <w:rsid w:val="2F8C94DA"/>
    <w:rsid w:val="2F9986E8"/>
    <w:rsid w:val="2F9D6ECC"/>
    <w:rsid w:val="2F9FA412"/>
    <w:rsid w:val="2FB40418"/>
    <w:rsid w:val="2FE2E512"/>
    <w:rsid w:val="2FEEBC80"/>
    <w:rsid w:val="2FF00FD5"/>
    <w:rsid w:val="2FF0BD26"/>
    <w:rsid w:val="3001E8BA"/>
    <w:rsid w:val="300E9F31"/>
    <w:rsid w:val="3013EC1F"/>
    <w:rsid w:val="301C4A55"/>
    <w:rsid w:val="302D3282"/>
    <w:rsid w:val="30312133"/>
    <w:rsid w:val="30320FA8"/>
    <w:rsid w:val="3044A755"/>
    <w:rsid w:val="304797AC"/>
    <w:rsid w:val="3050265F"/>
    <w:rsid w:val="3055445C"/>
    <w:rsid w:val="3055F713"/>
    <w:rsid w:val="30572AEC"/>
    <w:rsid w:val="306012CE"/>
    <w:rsid w:val="3064BDE9"/>
    <w:rsid w:val="306D4A0E"/>
    <w:rsid w:val="30714635"/>
    <w:rsid w:val="30794897"/>
    <w:rsid w:val="307EA9DC"/>
    <w:rsid w:val="307F7E64"/>
    <w:rsid w:val="308EE7DC"/>
    <w:rsid w:val="3093C233"/>
    <w:rsid w:val="309DDE59"/>
    <w:rsid w:val="30A02F65"/>
    <w:rsid w:val="30C56968"/>
    <w:rsid w:val="30C9717D"/>
    <w:rsid w:val="30F46E0C"/>
    <w:rsid w:val="31093693"/>
    <w:rsid w:val="310B4202"/>
    <w:rsid w:val="310D2341"/>
    <w:rsid w:val="3112D4AA"/>
    <w:rsid w:val="312B2103"/>
    <w:rsid w:val="3154C930"/>
    <w:rsid w:val="317FC010"/>
    <w:rsid w:val="31838D74"/>
    <w:rsid w:val="3195560E"/>
    <w:rsid w:val="319CAD26"/>
    <w:rsid w:val="31A45AFB"/>
    <w:rsid w:val="31A7F3A8"/>
    <w:rsid w:val="31AD46DC"/>
    <w:rsid w:val="31B723E6"/>
    <w:rsid w:val="31B845B6"/>
    <w:rsid w:val="31CB8197"/>
    <w:rsid w:val="31E34FA9"/>
    <w:rsid w:val="31EC8991"/>
    <w:rsid w:val="31F240ED"/>
    <w:rsid w:val="3203E0B6"/>
    <w:rsid w:val="320A24DA"/>
    <w:rsid w:val="3210BC19"/>
    <w:rsid w:val="3210F341"/>
    <w:rsid w:val="321AB426"/>
    <w:rsid w:val="3263B490"/>
    <w:rsid w:val="326F9BAF"/>
    <w:rsid w:val="3270B47A"/>
    <w:rsid w:val="32B32EED"/>
    <w:rsid w:val="32B65DBB"/>
    <w:rsid w:val="32C14E64"/>
    <w:rsid w:val="32CBFBE4"/>
    <w:rsid w:val="32D03583"/>
    <w:rsid w:val="32F154FA"/>
    <w:rsid w:val="330590ED"/>
    <w:rsid w:val="330741D5"/>
    <w:rsid w:val="330EDC0F"/>
    <w:rsid w:val="331641CF"/>
    <w:rsid w:val="333AFFC1"/>
    <w:rsid w:val="333D2A64"/>
    <w:rsid w:val="333EEDD1"/>
    <w:rsid w:val="336054FB"/>
    <w:rsid w:val="33725E1B"/>
    <w:rsid w:val="3384C876"/>
    <w:rsid w:val="3386A9A0"/>
    <w:rsid w:val="338E7C2E"/>
    <w:rsid w:val="33AEE548"/>
    <w:rsid w:val="33AEE839"/>
    <w:rsid w:val="33B237F5"/>
    <w:rsid w:val="33B66251"/>
    <w:rsid w:val="33CA718C"/>
    <w:rsid w:val="33E84EEB"/>
    <w:rsid w:val="33F4B641"/>
    <w:rsid w:val="33FE1A49"/>
    <w:rsid w:val="3415881C"/>
    <w:rsid w:val="34183D67"/>
    <w:rsid w:val="3423899E"/>
    <w:rsid w:val="3430CA1B"/>
    <w:rsid w:val="343DD86B"/>
    <w:rsid w:val="34443DBC"/>
    <w:rsid w:val="34446F85"/>
    <w:rsid w:val="34493C7B"/>
    <w:rsid w:val="344A756C"/>
    <w:rsid w:val="3453400F"/>
    <w:rsid w:val="3460FF70"/>
    <w:rsid w:val="34628756"/>
    <w:rsid w:val="3462FF90"/>
    <w:rsid w:val="3473B728"/>
    <w:rsid w:val="34888529"/>
    <w:rsid w:val="349AC826"/>
    <w:rsid w:val="34A22337"/>
    <w:rsid w:val="34A9F86D"/>
    <w:rsid w:val="34C15961"/>
    <w:rsid w:val="34C242F0"/>
    <w:rsid w:val="34CD98E3"/>
    <w:rsid w:val="34EA2514"/>
    <w:rsid w:val="34EDF16D"/>
    <w:rsid w:val="34EFDF2A"/>
    <w:rsid w:val="34F8C0AA"/>
    <w:rsid w:val="34FC5F18"/>
    <w:rsid w:val="3516F961"/>
    <w:rsid w:val="351CF98C"/>
    <w:rsid w:val="353ABE66"/>
    <w:rsid w:val="3545E14F"/>
    <w:rsid w:val="3551E5FB"/>
    <w:rsid w:val="3564584F"/>
    <w:rsid w:val="357434E8"/>
    <w:rsid w:val="35749404"/>
    <w:rsid w:val="357CDFD7"/>
    <w:rsid w:val="357FFE92"/>
    <w:rsid w:val="358CC3E3"/>
    <w:rsid w:val="359662B8"/>
    <w:rsid w:val="359B2C92"/>
    <w:rsid w:val="35B893DD"/>
    <w:rsid w:val="35BB536E"/>
    <w:rsid w:val="35E6D31A"/>
    <w:rsid w:val="35FF8B98"/>
    <w:rsid w:val="360E44CA"/>
    <w:rsid w:val="36238803"/>
    <w:rsid w:val="362A29C8"/>
    <w:rsid w:val="3642950C"/>
    <w:rsid w:val="3657C26F"/>
    <w:rsid w:val="366CA153"/>
    <w:rsid w:val="36795542"/>
    <w:rsid w:val="3682BCD5"/>
    <w:rsid w:val="36857A84"/>
    <w:rsid w:val="36870F7E"/>
    <w:rsid w:val="368B9A5E"/>
    <w:rsid w:val="368CE7AF"/>
    <w:rsid w:val="36903CFD"/>
    <w:rsid w:val="36A648AC"/>
    <w:rsid w:val="36A6CB0B"/>
    <w:rsid w:val="36AABD0E"/>
    <w:rsid w:val="36D68EC7"/>
    <w:rsid w:val="36D8D78F"/>
    <w:rsid w:val="36F52F0F"/>
    <w:rsid w:val="36F686B4"/>
    <w:rsid w:val="36F79357"/>
    <w:rsid w:val="36FFAEC0"/>
    <w:rsid w:val="37162468"/>
    <w:rsid w:val="371CFCAE"/>
    <w:rsid w:val="372853BE"/>
    <w:rsid w:val="372FD6D2"/>
    <w:rsid w:val="3730CF2C"/>
    <w:rsid w:val="374BDFE5"/>
    <w:rsid w:val="374FDE29"/>
    <w:rsid w:val="37521B44"/>
    <w:rsid w:val="375E0EF1"/>
    <w:rsid w:val="375E338D"/>
    <w:rsid w:val="37628CFA"/>
    <w:rsid w:val="376329AD"/>
    <w:rsid w:val="37686498"/>
    <w:rsid w:val="378D213D"/>
    <w:rsid w:val="379347B2"/>
    <w:rsid w:val="379680EE"/>
    <w:rsid w:val="37AE53EC"/>
    <w:rsid w:val="37C3491F"/>
    <w:rsid w:val="37D38E7E"/>
    <w:rsid w:val="37D3A9FF"/>
    <w:rsid w:val="37D527E6"/>
    <w:rsid w:val="37D88602"/>
    <w:rsid w:val="380CE2E8"/>
    <w:rsid w:val="381CE623"/>
    <w:rsid w:val="38276538"/>
    <w:rsid w:val="382C5F03"/>
    <w:rsid w:val="382D7495"/>
    <w:rsid w:val="382EF5DB"/>
    <w:rsid w:val="385E126F"/>
    <w:rsid w:val="3861579B"/>
    <w:rsid w:val="386A45BA"/>
    <w:rsid w:val="386A80E0"/>
    <w:rsid w:val="386ADD39"/>
    <w:rsid w:val="38B9D815"/>
    <w:rsid w:val="38D3A115"/>
    <w:rsid w:val="38ED3749"/>
    <w:rsid w:val="38FC6D1D"/>
    <w:rsid w:val="3914B853"/>
    <w:rsid w:val="391DCA46"/>
    <w:rsid w:val="3927E6A5"/>
    <w:rsid w:val="392D8CA2"/>
    <w:rsid w:val="39309887"/>
    <w:rsid w:val="3937ACEB"/>
    <w:rsid w:val="3942B7AE"/>
    <w:rsid w:val="39528A91"/>
    <w:rsid w:val="3952A7C0"/>
    <w:rsid w:val="3953BD51"/>
    <w:rsid w:val="39565CB2"/>
    <w:rsid w:val="39728E67"/>
    <w:rsid w:val="3976B005"/>
    <w:rsid w:val="39804D1C"/>
    <w:rsid w:val="39935571"/>
    <w:rsid w:val="3994D0C5"/>
    <w:rsid w:val="39B3ED68"/>
    <w:rsid w:val="39B8B684"/>
    <w:rsid w:val="39BD53C5"/>
    <w:rsid w:val="39BF7688"/>
    <w:rsid w:val="39C814A6"/>
    <w:rsid w:val="39E4C3BA"/>
    <w:rsid w:val="39EEE33E"/>
    <w:rsid w:val="39F52FA8"/>
    <w:rsid w:val="3A02D7AB"/>
    <w:rsid w:val="3A0A293D"/>
    <w:rsid w:val="3A0A43F0"/>
    <w:rsid w:val="3A262A36"/>
    <w:rsid w:val="3A2A3C02"/>
    <w:rsid w:val="3A3EC7F6"/>
    <w:rsid w:val="3A4025D8"/>
    <w:rsid w:val="3A434766"/>
    <w:rsid w:val="3A4F5FF1"/>
    <w:rsid w:val="3A62546D"/>
    <w:rsid w:val="3A6DDF7D"/>
    <w:rsid w:val="3A6E531A"/>
    <w:rsid w:val="3A7CD690"/>
    <w:rsid w:val="3A847D9B"/>
    <w:rsid w:val="3A880F30"/>
    <w:rsid w:val="3A8961B9"/>
    <w:rsid w:val="3A970C9D"/>
    <w:rsid w:val="3AA144B4"/>
    <w:rsid w:val="3AA62288"/>
    <w:rsid w:val="3AB392EE"/>
    <w:rsid w:val="3AC62150"/>
    <w:rsid w:val="3AC8803A"/>
    <w:rsid w:val="3ACEE9F5"/>
    <w:rsid w:val="3AD69FBF"/>
    <w:rsid w:val="3ADCA614"/>
    <w:rsid w:val="3AE2448B"/>
    <w:rsid w:val="3AF92711"/>
    <w:rsid w:val="3B18740D"/>
    <w:rsid w:val="3B1E3029"/>
    <w:rsid w:val="3B29F4EC"/>
    <w:rsid w:val="3B3395C3"/>
    <w:rsid w:val="3B34BFF9"/>
    <w:rsid w:val="3B3FC34A"/>
    <w:rsid w:val="3B5DF9E1"/>
    <w:rsid w:val="3B69BC69"/>
    <w:rsid w:val="3BA7F117"/>
    <w:rsid w:val="3BAB7629"/>
    <w:rsid w:val="3BBBD4AC"/>
    <w:rsid w:val="3BD8F9A7"/>
    <w:rsid w:val="3BD98828"/>
    <w:rsid w:val="3BDF14F1"/>
    <w:rsid w:val="3BE51E2B"/>
    <w:rsid w:val="3BE6B974"/>
    <w:rsid w:val="3BF3183D"/>
    <w:rsid w:val="3BF62356"/>
    <w:rsid w:val="3C049D9D"/>
    <w:rsid w:val="3C103BE7"/>
    <w:rsid w:val="3C204DFC"/>
    <w:rsid w:val="3C3A0A91"/>
    <w:rsid w:val="3C3BDDD6"/>
    <w:rsid w:val="3C4395BC"/>
    <w:rsid w:val="3C4614B0"/>
    <w:rsid w:val="3C4CD807"/>
    <w:rsid w:val="3C575DAC"/>
    <w:rsid w:val="3C8BA64A"/>
    <w:rsid w:val="3C8BA7CB"/>
    <w:rsid w:val="3C92C85D"/>
    <w:rsid w:val="3CA07EB0"/>
    <w:rsid w:val="3CA09E95"/>
    <w:rsid w:val="3CB68E8A"/>
    <w:rsid w:val="3CC0C813"/>
    <w:rsid w:val="3CC3A97E"/>
    <w:rsid w:val="3CCA94F8"/>
    <w:rsid w:val="3CCFD1C6"/>
    <w:rsid w:val="3CD3F906"/>
    <w:rsid w:val="3CE41B55"/>
    <w:rsid w:val="3D060A39"/>
    <w:rsid w:val="3D0D3CF9"/>
    <w:rsid w:val="3D1B8D9C"/>
    <w:rsid w:val="3D200A2F"/>
    <w:rsid w:val="3D45D04B"/>
    <w:rsid w:val="3D478D2B"/>
    <w:rsid w:val="3D4B0E78"/>
    <w:rsid w:val="3D55F71E"/>
    <w:rsid w:val="3D5D9075"/>
    <w:rsid w:val="3D69CACF"/>
    <w:rsid w:val="3D75BCED"/>
    <w:rsid w:val="3D7A04DE"/>
    <w:rsid w:val="3D7BCABE"/>
    <w:rsid w:val="3D99DD18"/>
    <w:rsid w:val="3D9DB508"/>
    <w:rsid w:val="3DB07FB2"/>
    <w:rsid w:val="3DB49BE0"/>
    <w:rsid w:val="3DB6956E"/>
    <w:rsid w:val="3DBC1E5D"/>
    <w:rsid w:val="3DCF5982"/>
    <w:rsid w:val="3DE69D49"/>
    <w:rsid w:val="3DE72B55"/>
    <w:rsid w:val="3DEDEE64"/>
    <w:rsid w:val="3E06DBB2"/>
    <w:rsid w:val="3E1431C9"/>
    <w:rsid w:val="3E4EE9F9"/>
    <w:rsid w:val="3E6195AE"/>
    <w:rsid w:val="3E66DC0C"/>
    <w:rsid w:val="3E724A0C"/>
    <w:rsid w:val="3E746040"/>
    <w:rsid w:val="3E7B3926"/>
    <w:rsid w:val="3E7EAEFF"/>
    <w:rsid w:val="3E89AE25"/>
    <w:rsid w:val="3E9B6FE1"/>
    <w:rsid w:val="3EB0B4CC"/>
    <w:rsid w:val="3EB127D0"/>
    <w:rsid w:val="3EB607CF"/>
    <w:rsid w:val="3EC67B65"/>
    <w:rsid w:val="3EC8A0CB"/>
    <w:rsid w:val="3ED81F6F"/>
    <w:rsid w:val="3EF64C0C"/>
    <w:rsid w:val="3EFA7182"/>
    <w:rsid w:val="3F03B625"/>
    <w:rsid w:val="3F0BA7E8"/>
    <w:rsid w:val="3F1AFC30"/>
    <w:rsid w:val="3F1CC144"/>
    <w:rsid w:val="3F2265EF"/>
    <w:rsid w:val="3F3A3DA1"/>
    <w:rsid w:val="3F411113"/>
    <w:rsid w:val="3F48B396"/>
    <w:rsid w:val="3F4C73B4"/>
    <w:rsid w:val="3F63EC34"/>
    <w:rsid w:val="3F64064A"/>
    <w:rsid w:val="3F6A9390"/>
    <w:rsid w:val="3F6BF8E2"/>
    <w:rsid w:val="3F73056C"/>
    <w:rsid w:val="3F75CFA8"/>
    <w:rsid w:val="3F7808CA"/>
    <w:rsid w:val="3F7AC4EA"/>
    <w:rsid w:val="3F81A301"/>
    <w:rsid w:val="3F8E3DB3"/>
    <w:rsid w:val="3F912397"/>
    <w:rsid w:val="3F95F37A"/>
    <w:rsid w:val="3F9912F7"/>
    <w:rsid w:val="3FAAC3FD"/>
    <w:rsid w:val="3FB3ABE0"/>
    <w:rsid w:val="3FBD0799"/>
    <w:rsid w:val="3FC7F525"/>
    <w:rsid w:val="3FDDFC60"/>
    <w:rsid w:val="3FE43432"/>
    <w:rsid w:val="400DB368"/>
    <w:rsid w:val="40152BBD"/>
    <w:rsid w:val="401B9602"/>
    <w:rsid w:val="40353FA8"/>
    <w:rsid w:val="4053CA70"/>
    <w:rsid w:val="406493E0"/>
    <w:rsid w:val="406D859C"/>
    <w:rsid w:val="4071E725"/>
    <w:rsid w:val="40766737"/>
    <w:rsid w:val="407B457F"/>
    <w:rsid w:val="407E5FDE"/>
    <w:rsid w:val="4080F1F0"/>
    <w:rsid w:val="4084CA29"/>
    <w:rsid w:val="40A12B7A"/>
    <w:rsid w:val="40A4E1A0"/>
    <w:rsid w:val="40A9E25E"/>
    <w:rsid w:val="40AD6103"/>
    <w:rsid w:val="40AE5EB8"/>
    <w:rsid w:val="40B41271"/>
    <w:rsid w:val="40B49D87"/>
    <w:rsid w:val="40B7161E"/>
    <w:rsid w:val="40C3B1EA"/>
    <w:rsid w:val="40D9E5EB"/>
    <w:rsid w:val="40DD97EC"/>
    <w:rsid w:val="40F6425B"/>
    <w:rsid w:val="40F9EFB2"/>
    <w:rsid w:val="410B11E6"/>
    <w:rsid w:val="4114941F"/>
    <w:rsid w:val="41210042"/>
    <w:rsid w:val="4130E5FA"/>
    <w:rsid w:val="41312D05"/>
    <w:rsid w:val="4131AC5D"/>
    <w:rsid w:val="4147601E"/>
    <w:rsid w:val="415AFF26"/>
    <w:rsid w:val="415E817E"/>
    <w:rsid w:val="4171D3FF"/>
    <w:rsid w:val="4171FB53"/>
    <w:rsid w:val="4176F8FF"/>
    <w:rsid w:val="417C2CDF"/>
    <w:rsid w:val="4181BAA7"/>
    <w:rsid w:val="41981C79"/>
    <w:rsid w:val="41993670"/>
    <w:rsid w:val="41A2E342"/>
    <w:rsid w:val="41B066A0"/>
    <w:rsid w:val="41B37720"/>
    <w:rsid w:val="41CA88BB"/>
    <w:rsid w:val="41EC0C21"/>
    <w:rsid w:val="4222E6F2"/>
    <w:rsid w:val="4257FDCE"/>
    <w:rsid w:val="42828C68"/>
    <w:rsid w:val="42893F98"/>
    <w:rsid w:val="429AA336"/>
    <w:rsid w:val="42A7C12A"/>
    <w:rsid w:val="42BD7A3E"/>
    <w:rsid w:val="42C6C0A7"/>
    <w:rsid w:val="42DC000E"/>
    <w:rsid w:val="42DC2143"/>
    <w:rsid w:val="42E264BF"/>
    <w:rsid w:val="42E7C6B2"/>
    <w:rsid w:val="42EB4596"/>
    <w:rsid w:val="42EE5A9D"/>
    <w:rsid w:val="43190623"/>
    <w:rsid w:val="432D1EE6"/>
    <w:rsid w:val="4348AFBB"/>
    <w:rsid w:val="434B3D54"/>
    <w:rsid w:val="436139F2"/>
    <w:rsid w:val="436E856B"/>
    <w:rsid w:val="43757D93"/>
    <w:rsid w:val="4385F1E1"/>
    <w:rsid w:val="439C6476"/>
    <w:rsid w:val="43B95A04"/>
    <w:rsid w:val="43C7A021"/>
    <w:rsid w:val="43CE732C"/>
    <w:rsid w:val="43DACF7C"/>
    <w:rsid w:val="43EC2B9F"/>
    <w:rsid w:val="43FF2D67"/>
    <w:rsid w:val="4405A5EA"/>
    <w:rsid w:val="44126CE1"/>
    <w:rsid w:val="44246367"/>
    <w:rsid w:val="4431AB7F"/>
    <w:rsid w:val="44522FE1"/>
    <w:rsid w:val="445D9E18"/>
    <w:rsid w:val="446964C8"/>
    <w:rsid w:val="447E3520"/>
    <w:rsid w:val="44814F51"/>
    <w:rsid w:val="4494EF91"/>
    <w:rsid w:val="44AF2575"/>
    <w:rsid w:val="44C0EA66"/>
    <w:rsid w:val="44C37CB1"/>
    <w:rsid w:val="44C8701E"/>
    <w:rsid w:val="44E4139F"/>
    <w:rsid w:val="44F4E172"/>
    <w:rsid w:val="44FF329C"/>
    <w:rsid w:val="455C7B43"/>
    <w:rsid w:val="455EDE2C"/>
    <w:rsid w:val="4561ACC6"/>
    <w:rsid w:val="456C8405"/>
    <w:rsid w:val="457C2E83"/>
    <w:rsid w:val="4581A7D5"/>
    <w:rsid w:val="45839F28"/>
    <w:rsid w:val="458F0155"/>
    <w:rsid w:val="45988DFA"/>
    <w:rsid w:val="459B41B1"/>
    <w:rsid w:val="45ACC715"/>
    <w:rsid w:val="45B6F173"/>
    <w:rsid w:val="45B9B872"/>
    <w:rsid w:val="45D0EB2A"/>
    <w:rsid w:val="45DA4430"/>
    <w:rsid w:val="45DE2458"/>
    <w:rsid w:val="45E4CAE7"/>
    <w:rsid w:val="45F1CF18"/>
    <w:rsid w:val="4603FFFD"/>
    <w:rsid w:val="46066C44"/>
    <w:rsid w:val="461A0581"/>
    <w:rsid w:val="461DDF3C"/>
    <w:rsid w:val="461F14EC"/>
    <w:rsid w:val="4633D2C9"/>
    <w:rsid w:val="4636C79E"/>
    <w:rsid w:val="463C5770"/>
    <w:rsid w:val="463C75FC"/>
    <w:rsid w:val="464A3780"/>
    <w:rsid w:val="466688A7"/>
    <w:rsid w:val="466FE731"/>
    <w:rsid w:val="467167F3"/>
    <w:rsid w:val="468F2603"/>
    <w:rsid w:val="4693B561"/>
    <w:rsid w:val="46B5ED12"/>
    <w:rsid w:val="46CCC582"/>
    <w:rsid w:val="46DBE5E5"/>
    <w:rsid w:val="46E05FC0"/>
    <w:rsid w:val="46EF07F6"/>
    <w:rsid w:val="46EFF332"/>
    <w:rsid w:val="46F6FBBF"/>
    <w:rsid w:val="46FCEB54"/>
    <w:rsid w:val="471BAF8E"/>
    <w:rsid w:val="4724D392"/>
    <w:rsid w:val="472F5EF2"/>
    <w:rsid w:val="473D7284"/>
    <w:rsid w:val="475988BB"/>
    <w:rsid w:val="4765AB97"/>
    <w:rsid w:val="476AA62B"/>
    <w:rsid w:val="476FAC4B"/>
    <w:rsid w:val="47716570"/>
    <w:rsid w:val="4773EC03"/>
    <w:rsid w:val="47911A3B"/>
    <w:rsid w:val="4791C444"/>
    <w:rsid w:val="47953EDA"/>
    <w:rsid w:val="47988E4C"/>
    <w:rsid w:val="4799B4E8"/>
    <w:rsid w:val="47A78878"/>
    <w:rsid w:val="47AB328C"/>
    <w:rsid w:val="47B97E7A"/>
    <w:rsid w:val="47C9DF94"/>
    <w:rsid w:val="47CD8A34"/>
    <w:rsid w:val="47DD3DFE"/>
    <w:rsid w:val="47EA7F2F"/>
    <w:rsid w:val="47EB84FD"/>
    <w:rsid w:val="47FDF63C"/>
    <w:rsid w:val="48063C2A"/>
    <w:rsid w:val="4815310B"/>
    <w:rsid w:val="48235CC6"/>
    <w:rsid w:val="482E6011"/>
    <w:rsid w:val="48368036"/>
    <w:rsid w:val="484257F3"/>
    <w:rsid w:val="4856AD3C"/>
    <w:rsid w:val="48740372"/>
    <w:rsid w:val="487E94A0"/>
    <w:rsid w:val="4881D08E"/>
    <w:rsid w:val="488BB777"/>
    <w:rsid w:val="4899031C"/>
    <w:rsid w:val="48A3171C"/>
    <w:rsid w:val="48A7C8DD"/>
    <w:rsid w:val="48AA5F2D"/>
    <w:rsid w:val="48AD0578"/>
    <w:rsid w:val="48C8F475"/>
    <w:rsid w:val="48D2E273"/>
    <w:rsid w:val="48D4909B"/>
    <w:rsid w:val="48DF9A31"/>
    <w:rsid w:val="48E0EC03"/>
    <w:rsid w:val="48E53C0D"/>
    <w:rsid w:val="4903A707"/>
    <w:rsid w:val="490ED570"/>
    <w:rsid w:val="4910190D"/>
    <w:rsid w:val="4914D1CD"/>
    <w:rsid w:val="492B361C"/>
    <w:rsid w:val="4934924D"/>
    <w:rsid w:val="49358BFC"/>
    <w:rsid w:val="4935D73E"/>
    <w:rsid w:val="4937FBD2"/>
    <w:rsid w:val="49407ABC"/>
    <w:rsid w:val="49415BB4"/>
    <w:rsid w:val="494A5E06"/>
    <w:rsid w:val="494F23EB"/>
    <w:rsid w:val="4953FA38"/>
    <w:rsid w:val="495B0A5E"/>
    <w:rsid w:val="4977351A"/>
    <w:rsid w:val="4982F21D"/>
    <w:rsid w:val="49A4945F"/>
    <w:rsid w:val="49A9A08F"/>
    <w:rsid w:val="49BBE83B"/>
    <w:rsid w:val="49C53F10"/>
    <w:rsid w:val="49CC7550"/>
    <w:rsid w:val="49D03A2B"/>
    <w:rsid w:val="49EC7D03"/>
    <w:rsid w:val="4A13A7BE"/>
    <w:rsid w:val="4A20BD4E"/>
    <w:rsid w:val="4A475C9F"/>
    <w:rsid w:val="4A4BE373"/>
    <w:rsid w:val="4A4E0B9B"/>
    <w:rsid w:val="4A597516"/>
    <w:rsid w:val="4A5DF4B3"/>
    <w:rsid w:val="4A630FB3"/>
    <w:rsid w:val="4A636910"/>
    <w:rsid w:val="4A69C555"/>
    <w:rsid w:val="4A6A31CC"/>
    <w:rsid w:val="4A706A6B"/>
    <w:rsid w:val="4A72ECA8"/>
    <w:rsid w:val="4A83BFD1"/>
    <w:rsid w:val="4A84F658"/>
    <w:rsid w:val="4A865D26"/>
    <w:rsid w:val="4A936BED"/>
    <w:rsid w:val="4A9BCB63"/>
    <w:rsid w:val="4A9F2BD0"/>
    <w:rsid w:val="4AA49B20"/>
    <w:rsid w:val="4AB07EFE"/>
    <w:rsid w:val="4AB538DA"/>
    <w:rsid w:val="4AC1A30C"/>
    <w:rsid w:val="4AD6C23B"/>
    <w:rsid w:val="4AD85982"/>
    <w:rsid w:val="4AFD7C9B"/>
    <w:rsid w:val="4B0EAAC0"/>
    <w:rsid w:val="4B0F9F1D"/>
    <w:rsid w:val="4B1E48C5"/>
    <w:rsid w:val="4B2568F1"/>
    <w:rsid w:val="4B25ECB7"/>
    <w:rsid w:val="4B2B6D1B"/>
    <w:rsid w:val="4B379CB8"/>
    <w:rsid w:val="4B43B00F"/>
    <w:rsid w:val="4B5CFF55"/>
    <w:rsid w:val="4B5DD2F6"/>
    <w:rsid w:val="4B66039B"/>
    <w:rsid w:val="4B693E3C"/>
    <w:rsid w:val="4B7F484B"/>
    <w:rsid w:val="4B8976A9"/>
    <w:rsid w:val="4B8B5E3B"/>
    <w:rsid w:val="4BA1F211"/>
    <w:rsid w:val="4BA449E7"/>
    <w:rsid w:val="4BBF3E5F"/>
    <w:rsid w:val="4BF4688E"/>
    <w:rsid w:val="4BF7A355"/>
    <w:rsid w:val="4BFEE014"/>
    <w:rsid w:val="4C08297D"/>
    <w:rsid w:val="4C0DDEB8"/>
    <w:rsid w:val="4C0F75BD"/>
    <w:rsid w:val="4C278A6D"/>
    <w:rsid w:val="4C3FEC24"/>
    <w:rsid w:val="4C4069D6"/>
    <w:rsid w:val="4C448419"/>
    <w:rsid w:val="4C593144"/>
    <w:rsid w:val="4C5C0213"/>
    <w:rsid w:val="4C5D7F89"/>
    <w:rsid w:val="4C7F9820"/>
    <w:rsid w:val="4C9D5E02"/>
    <w:rsid w:val="4CA06B95"/>
    <w:rsid w:val="4CA3A021"/>
    <w:rsid w:val="4CB04CF1"/>
    <w:rsid w:val="4CB73F78"/>
    <w:rsid w:val="4CBC1A2C"/>
    <w:rsid w:val="4CBD3ECF"/>
    <w:rsid w:val="4CCB56B7"/>
    <w:rsid w:val="4CD8073C"/>
    <w:rsid w:val="4CDD0E4A"/>
    <w:rsid w:val="4CEBD663"/>
    <w:rsid w:val="4CF9A4FB"/>
    <w:rsid w:val="4D0569C2"/>
    <w:rsid w:val="4D09B40E"/>
    <w:rsid w:val="4D24B880"/>
    <w:rsid w:val="4D4B4EA1"/>
    <w:rsid w:val="4D4E7E20"/>
    <w:rsid w:val="4D5A3C7B"/>
    <w:rsid w:val="4D604E5E"/>
    <w:rsid w:val="4D689356"/>
    <w:rsid w:val="4D69E33E"/>
    <w:rsid w:val="4D70F8B4"/>
    <w:rsid w:val="4D75B9F5"/>
    <w:rsid w:val="4D8530CB"/>
    <w:rsid w:val="4D905526"/>
    <w:rsid w:val="4D96E6D7"/>
    <w:rsid w:val="4D9AE58E"/>
    <w:rsid w:val="4DA2039C"/>
    <w:rsid w:val="4DA40255"/>
    <w:rsid w:val="4DC4C809"/>
    <w:rsid w:val="4DC8DC11"/>
    <w:rsid w:val="4DD518E8"/>
    <w:rsid w:val="4DDC9663"/>
    <w:rsid w:val="4DDD30FD"/>
    <w:rsid w:val="4DEB1B0D"/>
    <w:rsid w:val="4DEE44F8"/>
    <w:rsid w:val="4E062D6C"/>
    <w:rsid w:val="4E0DEF92"/>
    <w:rsid w:val="4E142729"/>
    <w:rsid w:val="4E26AF04"/>
    <w:rsid w:val="4E3D5980"/>
    <w:rsid w:val="4E3F8E3C"/>
    <w:rsid w:val="4E4D8A64"/>
    <w:rsid w:val="4E66DAC9"/>
    <w:rsid w:val="4E6D0BE6"/>
    <w:rsid w:val="4E753C59"/>
    <w:rsid w:val="4E77CA77"/>
    <w:rsid w:val="4E995878"/>
    <w:rsid w:val="4EAAABA8"/>
    <w:rsid w:val="4EB8D5FD"/>
    <w:rsid w:val="4EBE20BE"/>
    <w:rsid w:val="4EC0DBDF"/>
    <w:rsid w:val="4EC67F5D"/>
    <w:rsid w:val="4ED07BEF"/>
    <w:rsid w:val="4ED3E043"/>
    <w:rsid w:val="4EDBE3B7"/>
    <w:rsid w:val="4EE2F9C8"/>
    <w:rsid w:val="4EF11212"/>
    <w:rsid w:val="4F04F029"/>
    <w:rsid w:val="4F3E5CDD"/>
    <w:rsid w:val="4F59CE49"/>
    <w:rsid w:val="4F91899C"/>
    <w:rsid w:val="4F96B871"/>
    <w:rsid w:val="4F995094"/>
    <w:rsid w:val="4FA435A1"/>
    <w:rsid w:val="4FA923DD"/>
    <w:rsid w:val="4FA9AA91"/>
    <w:rsid w:val="4FC9D328"/>
    <w:rsid w:val="4FCFFF64"/>
    <w:rsid w:val="4FEAD605"/>
    <w:rsid w:val="4FED1E83"/>
    <w:rsid w:val="5002F779"/>
    <w:rsid w:val="500B4CE8"/>
    <w:rsid w:val="500D3CE7"/>
    <w:rsid w:val="50147046"/>
    <w:rsid w:val="5015347D"/>
    <w:rsid w:val="50205771"/>
    <w:rsid w:val="502FB500"/>
    <w:rsid w:val="5035E6EA"/>
    <w:rsid w:val="503971F6"/>
    <w:rsid w:val="503D95E2"/>
    <w:rsid w:val="504F2D7F"/>
    <w:rsid w:val="50612ACC"/>
    <w:rsid w:val="5061BF21"/>
    <w:rsid w:val="5073BA16"/>
    <w:rsid w:val="508FF875"/>
    <w:rsid w:val="5095C2F2"/>
    <w:rsid w:val="50967097"/>
    <w:rsid w:val="509899A3"/>
    <w:rsid w:val="50A0928A"/>
    <w:rsid w:val="50A43DED"/>
    <w:rsid w:val="50A82336"/>
    <w:rsid w:val="50B43E21"/>
    <w:rsid w:val="50BFCB93"/>
    <w:rsid w:val="50C566DC"/>
    <w:rsid w:val="50C792C5"/>
    <w:rsid w:val="50CD4A76"/>
    <w:rsid w:val="50D20680"/>
    <w:rsid w:val="50E48737"/>
    <w:rsid w:val="50E789FA"/>
    <w:rsid w:val="50FC9AE9"/>
    <w:rsid w:val="510895C3"/>
    <w:rsid w:val="510D0B39"/>
    <w:rsid w:val="511DF715"/>
    <w:rsid w:val="5126A323"/>
    <w:rsid w:val="512BC218"/>
    <w:rsid w:val="512E0AFF"/>
    <w:rsid w:val="5138F1FC"/>
    <w:rsid w:val="51497CD9"/>
    <w:rsid w:val="514C237E"/>
    <w:rsid w:val="515007D0"/>
    <w:rsid w:val="515280EB"/>
    <w:rsid w:val="517F1CED"/>
    <w:rsid w:val="518B64F2"/>
    <w:rsid w:val="51910536"/>
    <w:rsid w:val="51969E74"/>
    <w:rsid w:val="51A52BDB"/>
    <w:rsid w:val="51A9E442"/>
    <w:rsid w:val="51B72522"/>
    <w:rsid w:val="51BB62F5"/>
    <w:rsid w:val="51C0F7A2"/>
    <w:rsid w:val="51D266D9"/>
    <w:rsid w:val="51DCA122"/>
    <w:rsid w:val="51E0A2B9"/>
    <w:rsid w:val="51F38945"/>
    <w:rsid w:val="5201E6D5"/>
    <w:rsid w:val="521AB32F"/>
    <w:rsid w:val="521F7D0D"/>
    <w:rsid w:val="52280759"/>
    <w:rsid w:val="52282353"/>
    <w:rsid w:val="52353650"/>
    <w:rsid w:val="52385099"/>
    <w:rsid w:val="524096B6"/>
    <w:rsid w:val="524C3E9B"/>
    <w:rsid w:val="52533677"/>
    <w:rsid w:val="5253621C"/>
    <w:rsid w:val="52675EF3"/>
    <w:rsid w:val="526D40F6"/>
    <w:rsid w:val="526ED9D0"/>
    <w:rsid w:val="527B2285"/>
    <w:rsid w:val="527BA3CA"/>
    <w:rsid w:val="528E3B1C"/>
    <w:rsid w:val="529E3B2D"/>
    <w:rsid w:val="52A960BE"/>
    <w:rsid w:val="52BE8C30"/>
    <w:rsid w:val="52D152D5"/>
    <w:rsid w:val="52DB88E9"/>
    <w:rsid w:val="52E8ED36"/>
    <w:rsid w:val="52EE514C"/>
    <w:rsid w:val="52F17FF9"/>
    <w:rsid w:val="52F4C969"/>
    <w:rsid w:val="52FE1752"/>
    <w:rsid w:val="531D45C6"/>
    <w:rsid w:val="5323C0A5"/>
    <w:rsid w:val="5325983B"/>
    <w:rsid w:val="53293C02"/>
    <w:rsid w:val="5345604D"/>
    <w:rsid w:val="5347371F"/>
    <w:rsid w:val="534CD53F"/>
    <w:rsid w:val="5352F583"/>
    <w:rsid w:val="53775B65"/>
    <w:rsid w:val="537A1BE3"/>
    <w:rsid w:val="5388E0DA"/>
    <w:rsid w:val="538F7B32"/>
    <w:rsid w:val="539F107B"/>
    <w:rsid w:val="53A17019"/>
    <w:rsid w:val="53B80F1D"/>
    <w:rsid w:val="53BDC53D"/>
    <w:rsid w:val="53BFE654"/>
    <w:rsid w:val="53CA42B7"/>
    <w:rsid w:val="53D01A28"/>
    <w:rsid w:val="53D8614C"/>
    <w:rsid w:val="53EA696E"/>
    <w:rsid w:val="53F320E2"/>
    <w:rsid w:val="53F8BDA5"/>
    <w:rsid w:val="54017BF2"/>
    <w:rsid w:val="540B8121"/>
    <w:rsid w:val="540D0013"/>
    <w:rsid w:val="540E4F65"/>
    <w:rsid w:val="54197B17"/>
    <w:rsid w:val="542089D2"/>
    <w:rsid w:val="542A8591"/>
    <w:rsid w:val="543DB593"/>
    <w:rsid w:val="543E4EF9"/>
    <w:rsid w:val="5448AAA0"/>
    <w:rsid w:val="54592FFF"/>
    <w:rsid w:val="5476E62C"/>
    <w:rsid w:val="54797859"/>
    <w:rsid w:val="5487DE2D"/>
    <w:rsid w:val="5488BF68"/>
    <w:rsid w:val="548E3198"/>
    <w:rsid w:val="548F2889"/>
    <w:rsid w:val="54922826"/>
    <w:rsid w:val="54B3F95E"/>
    <w:rsid w:val="54DEBF40"/>
    <w:rsid w:val="54E18504"/>
    <w:rsid w:val="54E86C2A"/>
    <w:rsid w:val="54ECEE00"/>
    <w:rsid w:val="551163C0"/>
    <w:rsid w:val="55157D81"/>
    <w:rsid w:val="55353044"/>
    <w:rsid w:val="553FE397"/>
    <w:rsid w:val="55493E5D"/>
    <w:rsid w:val="554B87BA"/>
    <w:rsid w:val="5551DF8A"/>
    <w:rsid w:val="558A008B"/>
    <w:rsid w:val="5597AAD2"/>
    <w:rsid w:val="5599060C"/>
    <w:rsid w:val="55A6D788"/>
    <w:rsid w:val="55B53024"/>
    <w:rsid w:val="55B53B1E"/>
    <w:rsid w:val="55D748A6"/>
    <w:rsid w:val="55E157CF"/>
    <w:rsid w:val="55F87636"/>
    <w:rsid w:val="5601EA2E"/>
    <w:rsid w:val="56023CB0"/>
    <w:rsid w:val="56065B07"/>
    <w:rsid w:val="561C48A2"/>
    <w:rsid w:val="561EBD02"/>
    <w:rsid w:val="5623464E"/>
    <w:rsid w:val="56341228"/>
    <w:rsid w:val="56358828"/>
    <w:rsid w:val="5637543B"/>
    <w:rsid w:val="563C4188"/>
    <w:rsid w:val="563D5E29"/>
    <w:rsid w:val="5640D78B"/>
    <w:rsid w:val="5676F4B1"/>
    <w:rsid w:val="56885439"/>
    <w:rsid w:val="568E6BA2"/>
    <w:rsid w:val="56924B3A"/>
    <w:rsid w:val="56AA784D"/>
    <w:rsid w:val="56ACCDAC"/>
    <w:rsid w:val="56C3EC18"/>
    <w:rsid w:val="56D100A5"/>
    <w:rsid w:val="56D3604D"/>
    <w:rsid w:val="56D8D9EE"/>
    <w:rsid w:val="56EA2902"/>
    <w:rsid w:val="56EC40FD"/>
    <w:rsid w:val="56FA2E28"/>
    <w:rsid w:val="56FFA65D"/>
    <w:rsid w:val="5700DF42"/>
    <w:rsid w:val="5712A84C"/>
    <w:rsid w:val="5716589C"/>
    <w:rsid w:val="572769C1"/>
    <w:rsid w:val="57278FFA"/>
    <w:rsid w:val="572E43C9"/>
    <w:rsid w:val="57416545"/>
    <w:rsid w:val="57446735"/>
    <w:rsid w:val="575846FB"/>
    <w:rsid w:val="575DF0F3"/>
    <w:rsid w:val="5762A64E"/>
    <w:rsid w:val="576803F6"/>
    <w:rsid w:val="577499AA"/>
    <w:rsid w:val="57958EAD"/>
    <w:rsid w:val="57AF5B06"/>
    <w:rsid w:val="57F1721C"/>
    <w:rsid w:val="58268944"/>
    <w:rsid w:val="58335D0F"/>
    <w:rsid w:val="583BEF8C"/>
    <w:rsid w:val="58411707"/>
    <w:rsid w:val="5846D428"/>
    <w:rsid w:val="5852555C"/>
    <w:rsid w:val="5854CFBC"/>
    <w:rsid w:val="587F0D1F"/>
    <w:rsid w:val="5882E792"/>
    <w:rsid w:val="588BBF63"/>
    <w:rsid w:val="58918CBD"/>
    <w:rsid w:val="58923D24"/>
    <w:rsid w:val="5895FE89"/>
    <w:rsid w:val="58BA494F"/>
    <w:rsid w:val="58BB8C6E"/>
    <w:rsid w:val="58C57AC3"/>
    <w:rsid w:val="58C711B4"/>
    <w:rsid w:val="58CFE125"/>
    <w:rsid w:val="58D9CE80"/>
    <w:rsid w:val="58DC37F5"/>
    <w:rsid w:val="58E0B365"/>
    <w:rsid w:val="58E61CD6"/>
    <w:rsid w:val="58E69467"/>
    <w:rsid w:val="5909393D"/>
    <w:rsid w:val="5913E1BB"/>
    <w:rsid w:val="592E72A8"/>
    <w:rsid w:val="593EF878"/>
    <w:rsid w:val="597D56DC"/>
    <w:rsid w:val="5987474F"/>
    <w:rsid w:val="598A8B3F"/>
    <w:rsid w:val="59A896BF"/>
    <w:rsid w:val="59A8D9F7"/>
    <w:rsid w:val="59BA3002"/>
    <w:rsid w:val="59CDB3C4"/>
    <w:rsid w:val="59F8E91C"/>
    <w:rsid w:val="5A0115BA"/>
    <w:rsid w:val="5A0162F1"/>
    <w:rsid w:val="5A02D067"/>
    <w:rsid w:val="5A07D886"/>
    <w:rsid w:val="5A0C5BBC"/>
    <w:rsid w:val="5A230FD1"/>
    <w:rsid w:val="5A33EDBB"/>
    <w:rsid w:val="5A3A7128"/>
    <w:rsid w:val="5A3D70F1"/>
    <w:rsid w:val="5A491A5D"/>
    <w:rsid w:val="5A4BBEA9"/>
    <w:rsid w:val="5A51764B"/>
    <w:rsid w:val="5A6407E7"/>
    <w:rsid w:val="5A67FF17"/>
    <w:rsid w:val="5A68C297"/>
    <w:rsid w:val="5A76FD37"/>
    <w:rsid w:val="5A90D8D0"/>
    <w:rsid w:val="5A922A38"/>
    <w:rsid w:val="5A9B5A5F"/>
    <w:rsid w:val="5AC4AF3A"/>
    <w:rsid w:val="5AD7843F"/>
    <w:rsid w:val="5ADAFEB7"/>
    <w:rsid w:val="5AEF6A12"/>
    <w:rsid w:val="5B265BA0"/>
    <w:rsid w:val="5B5E2A06"/>
    <w:rsid w:val="5B79A27A"/>
    <w:rsid w:val="5B7AE2F2"/>
    <w:rsid w:val="5B7D27B2"/>
    <w:rsid w:val="5B85D506"/>
    <w:rsid w:val="5B8965BD"/>
    <w:rsid w:val="5B93452B"/>
    <w:rsid w:val="5BA76140"/>
    <w:rsid w:val="5BA8D88D"/>
    <w:rsid w:val="5BA9E213"/>
    <w:rsid w:val="5BAEE590"/>
    <w:rsid w:val="5BC1210E"/>
    <w:rsid w:val="5BDB3E73"/>
    <w:rsid w:val="5C120865"/>
    <w:rsid w:val="5C241DB9"/>
    <w:rsid w:val="5C2BEFE7"/>
    <w:rsid w:val="5C362AB5"/>
    <w:rsid w:val="5C395A69"/>
    <w:rsid w:val="5C3F2E95"/>
    <w:rsid w:val="5C403ED7"/>
    <w:rsid w:val="5C525F1C"/>
    <w:rsid w:val="5C54A790"/>
    <w:rsid w:val="5C5B5887"/>
    <w:rsid w:val="5C626E43"/>
    <w:rsid w:val="5C701419"/>
    <w:rsid w:val="5C795F75"/>
    <w:rsid w:val="5C7BA155"/>
    <w:rsid w:val="5CAE3ACB"/>
    <w:rsid w:val="5CB488E3"/>
    <w:rsid w:val="5CC3172D"/>
    <w:rsid w:val="5CCEDB70"/>
    <w:rsid w:val="5CE0D20A"/>
    <w:rsid w:val="5D0C4190"/>
    <w:rsid w:val="5D16EBBF"/>
    <w:rsid w:val="5D1A0909"/>
    <w:rsid w:val="5D1F5E7D"/>
    <w:rsid w:val="5D2D8083"/>
    <w:rsid w:val="5D3243DC"/>
    <w:rsid w:val="5D3C88D1"/>
    <w:rsid w:val="5D404229"/>
    <w:rsid w:val="5D5CF16F"/>
    <w:rsid w:val="5D63DFAF"/>
    <w:rsid w:val="5D6A7D3F"/>
    <w:rsid w:val="5D6F45B4"/>
    <w:rsid w:val="5D7799C1"/>
    <w:rsid w:val="5D7AEAE8"/>
    <w:rsid w:val="5D845CF0"/>
    <w:rsid w:val="5D8A613F"/>
    <w:rsid w:val="5D8EF861"/>
    <w:rsid w:val="5D9E5081"/>
    <w:rsid w:val="5DB70940"/>
    <w:rsid w:val="5DC7A253"/>
    <w:rsid w:val="5DC7FA66"/>
    <w:rsid w:val="5DC8B42A"/>
    <w:rsid w:val="5DCFF1B1"/>
    <w:rsid w:val="5DE0807B"/>
    <w:rsid w:val="5DE15AB5"/>
    <w:rsid w:val="5DE885E1"/>
    <w:rsid w:val="5E00B5D9"/>
    <w:rsid w:val="5E02C09E"/>
    <w:rsid w:val="5E1DB4A8"/>
    <w:rsid w:val="5E33291F"/>
    <w:rsid w:val="5E35F1B2"/>
    <w:rsid w:val="5E441DE5"/>
    <w:rsid w:val="5E4C93CD"/>
    <w:rsid w:val="5E6EE26D"/>
    <w:rsid w:val="5E96E2BB"/>
    <w:rsid w:val="5ECF6EDC"/>
    <w:rsid w:val="5ED4FF3F"/>
    <w:rsid w:val="5EE40010"/>
    <w:rsid w:val="5EE69A5D"/>
    <w:rsid w:val="5EF53EBE"/>
    <w:rsid w:val="5EF8C1D0"/>
    <w:rsid w:val="5EF8F0B9"/>
    <w:rsid w:val="5EFEF9C1"/>
    <w:rsid w:val="5F0AD8CB"/>
    <w:rsid w:val="5F105050"/>
    <w:rsid w:val="5F202D51"/>
    <w:rsid w:val="5F403212"/>
    <w:rsid w:val="5F4B08E9"/>
    <w:rsid w:val="5F4D5567"/>
    <w:rsid w:val="5F564749"/>
    <w:rsid w:val="5F5B3619"/>
    <w:rsid w:val="5F68277F"/>
    <w:rsid w:val="5F99B509"/>
    <w:rsid w:val="5FA29248"/>
    <w:rsid w:val="5FA8EE9A"/>
    <w:rsid w:val="5FB366FC"/>
    <w:rsid w:val="5FB856F2"/>
    <w:rsid w:val="5FCF5B3E"/>
    <w:rsid w:val="5FD0800F"/>
    <w:rsid w:val="5FD13789"/>
    <w:rsid w:val="5FDA52B9"/>
    <w:rsid w:val="5FE98678"/>
    <w:rsid w:val="5FECFF2B"/>
    <w:rsid w:val="5FEF4209"/>
    <w:rsid w:val="5FF61221"/>
    <w:rsid w:val="6000B3AA"/>
    <w:rsid w:val="6001A45C"/>
    <w:rsid w:val="60028010"/>
    <w:rsid w:val="6013F42E"/>
    <w:rsid w:val="601F8180"/>
    <w:rsid w:val="60202E40"/>
    <w:rsid w:val="602D26FE"/>
    <w:rsid w:val="602F0032"/>
    <w:rsid w:val="60343BE8"/>
    <w:rsid w:val="60419D7D"/>
    <w:rsid w:val="604C79DA"/>
    <w:rsid w:val="60569A7D"/>
    <w:rsid w:val="6057C969"/>
    <w:rsid w:val="605F8FA9"/>
    <w:rsid w:val="606099B7"/>
    <w:rsid w:val="606B5333"/>
    <w:rsid w:val="60714327"/>
    <w:rsid w:val="607B2A39"/>
    <w:rsid w:val="60981626"/>
    <w:rsid w:val="609ACA22"/>
    <w:rsid w:val="60A56ABB"/>
    <w:rsid w:val="60C254F6"/>
    <w:rsid w:val="60C7C7C8"/>
    <w:rsid w:val="60D1735F"/>
    <w:rsid w:val="60E53351"/>
    <w:rsid w:val="60F217AA"/>
    <w:rsid w:val="60F69CF9"/>
    <w:rsid w:val="60F8DAEE"/>
    <w:rsid w:val="61090899"/>
    <w:rsid w:val="610FCF80"/>
    <w:rsid w:val="611B2F20"/>
    <w:rsid w:val="611FB73C"/>
    <w:rsid w:val="6129EA0A"/>
    <w:rsid w:val="612A176E"/>
    <w:rsid w:val="612F008C"/>
    <w:rsid w:val="6141B0A9"/>
    <w:rsid w:val="6143750B"/>
    <w:rsid w:val="614657D8"/>
    <w:rsid w:val="6147DF17"/>
    <w:rsid w:val="61482C8B"/>
    <w:rsid w:val="6149F1EF"/>
    <w:rsid w:val="614D2253"/>
    <w:rsid w:val="6168F820"/>
    <w:rsid w:val="6177DBE8"/>
    <w:rsid w:val="61832475"/>
    <w:rsid w:val="618C6C2A"/>
    <w:rsid w:val="6190AFA5"/>
    <w:rsid w:val="6196813D"/>
    <w:rsid w:val="619F6B61"/>
    <w:rsid w:val="61ABE357"/>
    <w:rsid w:val="61B4EFC8"/>
    <w:rsid w:val="61C2808B"/>
    <w:rsid w:val="61CB6C5F"/>
    <w:rsid w:val="61DA7056"/>
    <w:rsid w:val="61FB70DD"/>
    <w:rsid w:val="620E3381"/>
    <w:rsid w:val="621957E4"/>
    <w:rsid w:val="623109F5"/>
    <w:rsid w:val="624342A8"/>
    <w:rsid w:val="624360AA"/>
    <w:rsid w:val="62724CED"/>
    <w:rsid w:val="6273E121"/>
    <w:rsid w:val="62741844"/>
    <w:rsid w:val="6280718B"/>
    <w:rsid w:val="628B1C0C"/>
    <w:rsid w:val="628C2DF5"/>
    <w:rsid w:val="629028C7"/>
    <w:rsid w:val="629C7C4D"/>
    <w:rsid w:val="62A018B7"/>
    <w:rsid w:val="62AF805B"/>
    <w:rsid w:val="62C422DA"/>
    <w:rsid w:val="62E49F79"/>
    <w:rsid w:val="62E4A7D1"/>
    <w:rsid w:val="62FF138B"/>
    <w:rsid w:val="63117DEE"/>
    <w:rsid w:val="631F3E43"/>
    <w:rsid w:val="63262FC0"/>
    <w:rsid w:val="632DD61D"/>
    <w:rsid w:val="6348EB81"/>
    <w:rsid w:val="634E05F0"/>
    <w:rsid w:val="63609332"/>
    <w:rsid w:val="63635A2A"/>
    <w:rsid w:val="63705102"/>
    <w:rsid w:val="637E0F54"/>
    <w:rsid w:val="63883DB7"/>
    <w:rsid w:val="63962ED4"/>
    <w:rsid w:val="6399DEFD"/>
    <w:rsid w:val="63AF83AD"/>
    <w:rsid w:val="63B03C0A"/>
    <w:rsid w:val="63B6410A"/>
    <w:rsid w:val="63B6B4B0"/>
    <w:rsid w:val="63B8661E"/>
    <w:rsid w:val="63DCBFD7"/>
    <w:rsid w:val="63DEA394"/>
    <w:rsid w:val="63E1FC87"/>
    <w:rsid w:val="63EC22A9"/>
    <w:rsid w:val="64043DDD"/>
    <w:rsid w:val="6410D991"/>
    <w:rsid w:val="6416EDC9"/>
    <w:rsid w:val="641CC705"/>
    <w:rsid w:val="6426D9A7"/>
    <w:rsid w:val="642783BE"/>
    <w:rsid w:val="6427ED91"/>
    <w:rsid w:val="642CECAA"/>
    <w:rsid w:val="64491E06"/>
    <w:rsid w:val="64582D65"/>
    <w:rsid w:val="6458DA53"/>
    <w:rsid w:val="6493DA5E"/>
    <w:rsid w:val="649E58AB"/>
    <w:rsid w:val="64B5673F"/>
    <w:rsid w:val="64CB58D6"/>
    <w:rsid w:val="64CF3265"/>
    <w:rsid w:val="64E88991"/>
    <w:rsid w:val="64ECFFBF"/>
    <w:rsid w:val="64FBFE14"/>
    <w:rsid w:val="650C7105"/>
    <w:rsid w:val="65201889"/>
    <w:rsid w:val="6531B506"/>
    <w:rsid w:val="6537D1B8"/>
    <w:rsid w:val="65426392"/>
    <w:rsid w:val="6543327B"/>
    <w:rsid w:val="654D291B"/>
    <w:rsid w:val="6566F460"/>
    <w:rsid w:val="656731EB"/>
    <w:rsid w:val="656E3B45"/>
    <w:rsid w:val="656F68E6"/>
    <w:rsid w:val="657C27B0"/>
    <w:rsid w:val="6580E486"/>
    <w:rsid w:val="658B324A"/>
    <w:rsid w:val="658D8C08"/>
    <w:rsid w:val="658F512F"/>
    <w:rsid w:val="659280C9"/>
    <w:rsid w:val="659A05EF"/>
    <w:rsid w:val="65C78572"/>
    <w:rsid w:val="65CFB6D8"/>
    <w:rsid w:val="65D15516"/>
    <w:rsid w:val="65DFA6E2"/>
    <w:rsid w:val="65F322AC"/>
    <w:rsid w:val="65F4AAB4"/>
    <w:rsid w:val="65F66FE8"/>
    <w:rsid w:val="6601C565"/>
    <w:rsid w:val="660A7A3B"/>
    <w:rsid w:val="66150E5A"/>
    <w:rsid w:val="6618D5E1"/>
    <w:rsid w:val="66270630"/>
    <w:rsid w:val="6629E00D"/>
    <w:rsid w:val="665C098F"/>
    <w:rsid w:val="665C83E7"/>
    <w:rsid w:val="6667AA28"/>
    <w:rsid w:val="666FFCAD"/>
    <w:rsid w:val="667397BD"/>
    <w:rsid w:val="6674678B"/>
    <w:rsid w:val="669FFDDB"/>
    <w:rsid w:val="66A0D3D7"/>
    <w:rsid w:val="66B5BC1A"/>
    <w:rsid w:val="66B719A7"/>
    <w:rsid w:val="66B99080"/>
    <w:rsid w:val="66C3E4AE"/>
    <w:rsid w:val="66C6C4CA"/>
    <w:rsid w:val="66CA30AA"/>
    <w:rsid w:val="66CCF16C"/>
    <w:rsid w:val="66D4F83A"/>
    <w:rsid w:val="66DAEC7E"/>
    <w:rsid w:val="66DC2107"/>
    <w:rsid w:val="66F64FDB"/>
    <w:rsid w:val="67010CEA"/>
    <w:rsid w:val="670BC13B"/>
    <w:rsid w:val="670BD907"/>
    <w:rsid w:val="67164456"/>
    <w:rsid w:val="6718CA05"/>
    <w:rsid w:val="6728304E"/>
    <w:rsid w:val="67321B83"/>
    <w:rsid w:val="67487A53"/>
    <w:rsid w:val="6748AAD6"/>
    <w:rsid w:val="6755F0A4"/>
    <w:rsid w:val="675E0FE6"/>
    <w:rsid w:val="6767C004"/>
    <w:rsid w:val="677B54A5"/>
    <w:rsid w:val="678543AC"/>
    <w:rsid w:val="678720EF"/>
    <w:rsid w:val="678BF812"/>
    <w:rsid w:val="67934AC0"/>
    <w:rsid w:val="67968ACF"/>
    <w:rsid w:val="67AD3711"/>
    <w:rsid w:val="67AFABB3"/>
    <w:rsid w:val="67B19173"/>
    <w:rsid w:val="67B4F4F3"/>
    <w:rsid w:val="67D8F520"/>
    <w:rsid w:val="67E1A4C9"/>
    <w:rsid w:val="67E69AD1"/>
    <w:rsid w:val="67EA3A9C"/>
    <w:rsid w:val="67F0B0A9"/>
    <w:rsid w:val="67FF412A"/>
    <w:rsid w:val="680458A4"/>
    <w:rsid w:val="68157A2C"/>
    <w:rsid w:val="685AF586"/>
    <w:rsid w:val="686116BB"/>
    <w:rsid w:val="6862952B"/>
    <w:rsid w:val="68637B1A"/>
    <w:rsid w:val="686528BF"/>
    <w:rsid w:val="689318A2"/>
    <w:rsid w:val="689D7B54"/>
    <w:rsid w:val="68B3C872"/>
    <w:rsid w:val="68C05457"/>
    <w:rsid w:val="68C9A231"/>
    <w:rsid w:val="68CC34AD"/>
    <w:rsid w:val="68D8AB91"/>
    <w:rsid w:val="68F12BC3"/>
    <w:rsid w:val="6907141E"/>
    <w:rsid w:val="691F40E7"/>
    <w:rsid w:val="6920F786"/>
    <w:rsid w:val="6935534E"/>
    <w:rsid w:val="69427C5D"/>
    <w:rsid w:val="696271F4"/>
    <w:rsid w:val="69683817"/>
    <w:rsid w:val="697A7894"/>
    <w:rsid w:val="697CE98F"/>
    <w:rsid w:val="698A8F66"/>
    <w:rsid w:val="69930C14"/>
    <w:rsid w:val="699E0F00"/>
    <w:rsid w:val="699FA838"/>
    <w:rsid w:val="69A07F14"/>
    <w:rsid w:val="69A09195"/>
    <w:rsid w:val="69A221AE"/>
    <w:rsid w:val="69A8EA6C"/>
    <w:rsid w:val="69B063CE"/>
    <w:rsid w:val="69C92CCA"/>
    <w:rsid w:val="69D1DD7C"/>
    <w:rsid w:val="69DBE954"/>
    <w:rsid w:val="69E653C3"/>
    <w:rsid w:val="69EE0823"/>
    <w:rsid w:val="69FF3A0B"/>
    <w:rsid w:val="6A216E12"/>
    <w:rsid w:val="6A37EDE3"/>
    <w:rsid w:val="6A38ADAC"/>
    <w:rsid w:val="6A4D11C9"/>
    <w:rsid w:val="6A4FE03A"/>
    <w:rsid w:val="6A514688"/>
    <w:rsid w:val="6A5791CA"/>
    <w:rsid w:val="6A606CC7"/>
    <w:rsid w:val="6A6CD002"/>
    <w:rsid w:val="6A7D8456"/>
    <w:rsid w:val="6A835D69"/>
    <w:rsid w:val="6A996787"/>
    <w:rsid w:val="6AAB418C"/>
    <w:rsid w:val="6AF8771E"/>
    <w:rsid w:val="6B00B7D7"/>
    <w:rsid w:val="6B02A752"/>
    <w:rsid w:val="6B037F91"/>
    <w:rsid w:val="6B07722B"/>
    <w:rsid w:val="6B15B442"/>
    <w:rsid w:val="6B17630F"/>
    <w:rsid w:val="6B216248"/>
    <w:rsid w:val="6B42C53F"/>
    <w:rsid w:val="6B444D4D"/>
    <w:rsid w:val="6B54AB0E"/>
    <w:rsid w:val="6B59658F"/>
    <w:rsid w:val="6B6E53E4"/>
    <w:rsid w:val="6B7B42FD"/>
    <w:rsid w:val="6B7DBE28"/>
    <w:rsid w:val="6B851757"/>
    <w:rsid w:val="6B9FC3F4"/>
    <w:rsid w:val="6BB05E32"/>
    <w:rsid w:val="6BB5C88F"/>
    <w:rsid w:val="6BCF12D9"/>
    <w:rsid w:val="6BE85C24"/>
    <w:rsid w:val="6C00CB52"/>
    <w:rsid w:val="6C018327"/>
    <w:rsid w:val="6C0576A6"/>
    <w:rsid w:val="6C06E9D2"/>
    <w:rsid w:val="6C0ABA45"/>
    <w:rsid w:val="6C2A98CC"/>
    <w:rsid w:val="6C2E3E8C"/>
    <w:rsid w:val="6C34AD25"/>
    <w:rsid w:val="6C3ADE9F"/>
    <w:rsid w:val="6C3F39F1"/>
    <w:rsid w:val="6C637C0C"/>
    <w:rsid w:val="6C6F18E8"/>
    <w:rsid w:val="6C720EC5"/>
    <w:rsid w:val="6C723651"/>
    <w:rsid w:val="6C756F98"/>
    <w:rsid w:val="6C898EF2"/>
    <w:rsid w:val="6C9EFDA7"/>
    <w:rsid w:val="6CA6F4A9"/>
    <w:rsid w:val="6CACE887"/>
    <w:rsid w:val="6CB1DF6E"/>
    <w:rsid w:val="6CB7D588"/>
    <w:rsid w:val="6CC85798"/>
    <w:rsid w:val="6CC93011"/>
    <w:rsid w:val="6CD3EDB0"/>
    <w:rsid w:val="6CDE964F"/>
    <w:rsid w:val="6CDF54CF"/>
    <w:rsid w:val="6CE3D160"/>
    <w:rsid w:val="6D025781"/>
    <w:rsid w:val="6D0419FD"/>
    <w:rsid w:val="6D0922C5"/>
    <w:rsid w:val="6D3506F9"/>
    <w:rsid w:val="6D44514F"/>
    <w:rsid w:val="6D46F55B"/>
    <w:rsid w:val="6D4AE401"/>
    <w:rsid w:val="6D507FDD"/>
    <w:rsid w:val="6D5794E7"/>
    <w:rsid w:val="6D64DCDC"/>
    <w:rsid w:val="6D6816AA"/>
    <w:rsid w:val="6D6C4C22"/>
    <w:rsid w:val="6D7B02BF"/>
    <w:rsid w:val="6D7B6F0A"/>
    <w:rsid w:val="6D8A76B4"/>
    <w:rsid w:val="6D930F42"/>
    <w:rsid w:val="6D96EC31"/>
    <w:rsid w:val="6D9FD037"/>
    <w:rsid w:val="6DC112E6"/>
    <w:rsid w:val="6DC4E831"/>
    <w:rsid w:val="6DCC0FDE"/>
    <w:rsid w:val="6DCC46B2"/>
    <w:rsid w:val="6DD157C1"/>
    <w:rsid w:val="6DD9C31F"/>
    <w:rsid w:val="6DE75EC8"/>
    <w:rsid w:val="6DFE91CB"/>
    <w:rsid w:val="6DFFF606"/>
    <w:rsid w:val="6E0027EA"/>
    <w:rsid w:val="6E4904F2"/>
    <w:rsid w:val="6E4E2801"/>
    <w:rsid w:val="6E4F03D1"/>
    <w:rsid w:val="6E55106E"/>
    <w:rsid w:val="6E58F706"/>
    <w:rsid w:val="6E667488"/>
    <w:rsid w:val="6E744096"/>
    <w:rsid w:val="6E8A896F"/>
    <w:rsid w:val="6EABEAE5"/>
    <w:rsid w:val="6EB3BAD3"/>
    <w:rsid w:val="6EB6EE13"/>
    <w:rsid w:val="6EC9C484"/>
    <w:rsid w:val="6ED0E24E"/>
    <w:rsid w:val="6ED10EC1"/>
    <w:rsid w:val="6ED690E2"/>
    <w:rsid w:val="6EDDA7EB"/>
    <w:rsid w:val="6EE54A52"/>
    <w:rsid w:val="6EED5BD0"/>
    <w:rsid w:val="6F007D47"/>
    <w:rsid w:val="6F03984A"/>
    <w:rsid w:val="6F04A698"/>
    <w:rsid w:val="6F084750"/>
    <w:rsid w:val="6F0F4057"/>
    <w:rsid w:val="6F13A545"/>
    <w:rsid w:val="6F15DC7C"/>
    <w:rsid w:val="6F2BA535"/>
    <w:rsid w:val="6F36DEDA"/>
    <w:rsid w:val="6F37B647"/>
    <w:rsid w:val="6F40CF67"/>
    <w:rsid w:val="6F5BA157"/>
    <w:rsid w:val="6F616A88"/>
    <w:rsid w:val="6F65DF4E"/>
    <w:rsid w:val="6F6C2C32"/>
    <w:rsid w:val="6F81A1F9"/>
    <w:rsid w:val="6F82C605"/>
    <w:rsid w:val="6F944958"/>
    <w:rsid w:val="6F9B83C7"/>
    <w:rsid w:val="6FA5784F"/>
    <w:rsid w:val="6FA6C6B7"/>
    <w:rsid w:val="6FA7F1F8"/>
    <w:rsid w:val="6FA85D9A"/>
    <w:rsid w:val="6FACDEAA"/>
    <w:rsid w:val="6FBD73EB"/>
    <w:rsid w:val="6FD20CAF"/>
    <w:rsid w:val="6FE60629"/>
    <w:rsid w:val="70094180"/>
    <w:rsid w:val="70263948"/>
    <w:rsid w:val="702899CB"/>
    <w:rsid w:val="704DE9A1"/>
    <w:rsid w:val="706CDF22"/>
    <w:rsid w:val="7074A27F"/>
    <w:rsid w:val="70929B5A"/>
    <w:rsid w:val="7095F43B"/>
    <w:rsid w:val="70A7EF30"/>
    <w:rsid w:val="70C13603"/>
    <w:rsid w:val="70CB6DED"/>
    <w:rsid w:val="70D2F90A"/>
    <w:rsid w:val="70EBEEC6"/>
    <w:rsid w:val="70EDF01F"/>
    <w:rsid w:val="7101AFAF"/>
    <w:rsid w:val="710366C0"/>
    <w:rsid w:val="7112E10E"/>
    <w:rsid w:val="71351377"/>
    <w:rsid w:val="713634F2"/>
    <w:rsid w:val="7147133C"/>
    <w:rsid w:val="7159C461"/>
    <w:rsid w:val="715D6A71"/>
    <w:rsid w:val="7162E7B4"/>
    <w:rsid w:val="716D4E05"/>
    <w:rsid w:val="716EE181"/>
    <w:rsid w:val="7181D68A"/>
    <w:rsid w:val="718B5316"/>
    <w:rsid w:val="718BC065"/>
    <w:rsid w:val="718F412D"/>
    <w:rsid w:val="7191A56E"/>
    <w:rsid w:val="719EAA1A"/>
    <w:rsid w:val="71A7A2B4"/>
    <w:rsid w:val="71A9BDA3"/>
    <w:rsid w:val="71B1E894"/>
    <w:rsid w:val="71C952A4"/>
    <w:rsid w:val="71D3A1B8"/>
    <w:rsid w:val="71E120E7"/>
    <w:rsid w:val="71ECC408"/>
    <w:rsid w:val="71FD73D3"/>
    <w:rsid w:val="7208AF83"/>
    <w:rsid w:val="72178B98"/>
    <w:rsid w:val="72272302"/>
    <w:rsid w:val="724F5C0E"/>
    <w:rsid w:val="72637D73"/>
    <w:rsid w:val="72651332"/>
    <w:rsid w:val="727400C1"/>
    <w:rsid w:val="727AE2A6"/>
    <w:rsid w:val="727DECCC"/>
    <w:rsid w:val="728090C7"/>
    <w:rsid w:val="729FA702"/>
    <w:rsid w:val="72A92AE9"/>
    <w:rsid w:val="72B95871"/>
    <w:rsid w:val="72DCD145"/>
    <w:rsid w:val="72E206E5"/>
    <w:rsid w:val="72E23E92"/>
    <w:rsid w:val="72E922ED"/>
    <w:rsid w:val="72FF3F95"/>
    <w:rsid w:val="73052B84"/>
    <w:rsid w:val="730532FA"/>
    <w:rsid w:val="730AF731"/>
    <w:rsid w:val="7316AD74"/>
    <w:rsid w:val="731CD2B8"/>
    <w:rsid w:val="7330C047"/>
    <w:rsid w:val="733ACBFD"/>
    <w:rsid w:val="7383F9EC"/>
    <w:rsid w:val="738FF38B"/>
    <w:rsid w:val="739DFE20"/>
    <w:rsid w:val="73AA4C8A"/>
    <w:rsid w:val="73AC9EE5"/>
    <w:rsid w:val="73AE95C2"/>
    <w:rsid w:val="73C63DB6"/>
    <w:rsid w:val="73C72D34"/>
    <w:rsid w:val="73CA61D5"/>
    <w:rsid w:val="73CE0997"/>
    <w:rsid w:val="73DF8CD3"/>
    <w:rsid w:val="73E8C299"/>
    <w:rsid w:val="73EF5044"/>
    <w:rsid w:val="73EFA671"/>
    <w:rsid w:val="73F4183B"/>
    <w:rsid w:val="73F60121"/>
    <w:rsid w:val="73FBACB5"/>
    <w:rsid w:val="73FDDC5B"/>
    <w:rsid w:val="73FE20E4"/>
    <w:rsid w:val="74148043"/>
    <w:rsid w:val="7431009F"/>
    <w:rsid w:val="743B5B48"/>
    <w:rsid w:val="744CC51D"/>
    <w:rsid w:val="74521260"/>
    <w:rsid w:val="74521D1F"/>
    <w:rsid w:val="7457DCD8"/>
    <w:rsid w:val="7464AE7D"/>
    <w:rsid w:val="74776E06"/>
    <w:rsid w:val="747CFC3A"/>
    <w:rsid w:val="747E7068"/>
    <w:rsid w:val="74864BD9"/>
    <w:rsid w:val="748B4D8C"/>
    <w:rsid w:val="7490A24A"/>
    <w:rsid w:val="7496C271"/>
    <w:rsid w:val="7497711D"/>
    <w:rsid w:val="7498106F"/>
    <w:rsid w:val="74A82F93"/>
    <w:rsid w:val="74ADED23"/>
    <w:rsid w:val="74B6027A"/>
    <w:rsid w:val="74D6587E"/>
    <w:rsid w:val="74DD230F"/>
    <w:rsid w:val="74ECE4B5"/>
    <w:rsid w:val="74FAA83A"/>
    <w:rsid w:val="74FE57D6"/>
    <w:rsid w:val="751CCDAB"/>
    <w:rsid w:val="752242A7"/>
    <w:rsid w:val="7532EF84"/>
    <w:rsid w:val="754005FA"/>
    <w:rsid w:val="7540805F"/>
    <w:rsid w:val="7548B9EF"/>
    <w:rsid w:val="755A3B6E"/>
    <w:rsid w:val="7564FC9F"/>
    <w:rsid w:val="756B7DC5"/>
    <w:rsid w:val="757422CE"/>
    <w:rsid w:val="758B76D2"/>
    <w:rsid w:val="758BC544"/>
    <w:rsid w:val="7593D3AF"/>
    <w:rsid w:val="75A188FB"/>
    <w:rsid w:val="75AF925A"/>
    <w:rsid w:val="75B58DD3"/>
    <w:rsid w:val="75C14F56"/>
    <w:rsid w:val="75C70ADF"/>
    <w:rsid w:val="75CCD100"/>
    <w:rsid w:val="75DD75A0"/>
    <w:rsid w:val="75E1E144"/>
    <w:rsid w:val="75E570BD"/>
    <w:rsid w:val="75E5C479"/>
    <w:rsid w:val="75E6387F"/>
    <w:rsid w:val="75E9307C"/>
    <w:rsid w:val="75EDBC4F"/>
    <w:rsid w:val="75FE2A55"/>
    <w:rsid w:val="76107803"/>
    <w:rsid w:val="7612B493"/>
    <w:rsid w:val="76132783"/>
    <w:rsid w:val="761FB4C0"/>
    <w:rsid w:val="762DD34C"/>
    <w:rsid w:val="7645C5B3"/>
    <w:rsid w:val="765A15B6"/>
    <w:rsid w:val="7667F728"/>
    <w:rsid w:val="7676DB23"/>
    <w:rsid w:val="7696E6B5"/>
    <w:rsid w:val="769C33B8"/>
    <w:rsid w:val="769F8637"/>
    <w:rsid w:val="76A67EF7"/>
    <w:rsid w:val="76AC770E"/>
    <w:rsid w:val="76B9FABE"/>
    <w:rsid w:val="76CC4A69"/>
    <w:rsid w:val="76E7F562"/>
    <w:rsid w:val="76FCA991"/>
    <w:rsid w:val="7701A1CF"/>
    <w:rsid w:val="7711B7AA"/>
    <w:rsid w:val="77166E3C"/>
    <w:rsid w:val="771D4F56"/>
    <w:rsid w:val="77281CF6"/>
    <w:rsid w:val="7744FAF9"/>
    <w:rsid w:val="774DF826"/>
    <w:rsid w:val="77535410"/>
    <w:rsid w:val="77535644"/>
    <w:rsid w:val="776806C2"/>
    <w:rsid w:val="7776F200"/>
    <w:rsid w:val="778B62C3"/>
    <w:rsid w:val="77AE5086"/>
    <w:rsid w:val="77B9FD11"/>
    <w:rsid w:val="77D01DC1"/>
    <w:rsid w:val="77D6FE8D"/>
    <w:rsid w:val="77DF85DA"/>
    <w:rsid w:val="77F9706B"/>
    <w:rsid w:val="77FBC138"/>
    <w:rsid w:val="78161B93"/>
    <w:rsid w:val="7817ED52"/>
    <w:rsid w:val="7821FDFC"/>
    <w:rsid w:val="782C493F"/>
    <w:rsid w:val="7835BFC6"/>
    <w:rsid w:val="7842E397"/>
    <w:rsid w:val="784EB38E"/>
    <w:rsid w:val="785C058C"/>
    <w:rsid w:val="786BCF01"/>
    <w:rsid w:val="786E182B"/>
    <w:rsid w:val="7888525D"/>
    <w:rsid w:val="7889F7C6"/>
    <w:rsid w:val="788C0485"/>
    <w:rsid w:val="7898DF7D"/>
    <w:rsid w:val="78C3ED57"/>
    <w:rsid w:val="78CE5028"/>
    <w:rsid w:val="78D2A97D"/>
    <w:rsid w:val="78EF2471"/>
    <w:rsid w:val="78F07CC1"/>
    <w:rsid w:val="78F58CD8"/>
    <w:rsid w:val="790EC03F"/>
    <w:rsid w:val="791A9BF0"/>
    <w:rsid w:val="791CC92F"/>
    <w:rsid w:val="791E90FA"/>
    <w:rsid w:val="792CFBEE"/>
    <w:rsid w:val="792EF8EE"/>
    <w:rsid w:val="792FE563"/>
    <w:rsid w:val="797B84F0"/>
    <w:rsid w:val="797BA0B6"/>
    <w:rsid w:val="799A27EA"/>
    <w:rsid w:val="79A0F7F8"/>
    <w:rsid w:val="79A1C295"/>
    <w:rsid w:val="79AE8AB8"/>
    <w:rsid w:val="79B0D0FF"/>
    <w:rsid w:val="79B1B69A"/>
    <w:rsid w:val="79B29195"/>
    <w:rsid w:val="79C36D92"/>
    <w:rsid w:val="79E35B24"/>
    <w:rsid w:val="79E7F5C2"/>
    <w:rsid w:val="79F43B8E"/>
    <w:rsid w:val="79F83D6C"/>
    <w:rsid w:val="7A011ED7"/>
    <w:rsid w:val="7A08B8D1"/>
    <w:rsid w:val="7A0EB245"/>
    <w:rsid w:val="7A0F803F"/>
    <w:rsid w:val="7A1DD462"/>
    <w:rsid w:val="7A2369FA"/>
    <w:rsid w:val="7A27DE7A"/>
    <w:rsid w:val="7A2DB4B5"/>
    <w:rsid w:val="7A38A152"/>
    <w:rsid w:val="7A415DCD"/>
    <w:rsid w:val="7A476EFD"/>
    <w:rsid w:val="7A57FCB3"/>
    <w:rsid w:val="7A58F861"/>
    <w:rsid w:val="7A61E4A1"/>
    <w:rsid w:val="7A698D9C"/>
    <w:rsid w:val="7A825868"/>
    <w:rsid w:val="7A9442B1"/>
    <w:rsid w:val="7AAD2B1E"/>
    <w:rsid w:val="7AB984E7"/>
    <w:rsid w:val="7ABC3E2D"/>
    <w:rsid w:val="7AC09316"/>
    <w:rsid w:val="7AE4AF6E"/>
    <w:rsid w:val="7AEED822"/>
    <w:rsid w:val="7B03ACA6"/>
    <w:rsid w:val="7B047AC0"/>
    <w:rsid w:val="7B0BBB45"/>
    <w:rsid w:val="7B1B5D63"/>
    <w:rsid w:val="7B226A3C"/>
    <w:rsid w:val="7B368DEB"/>
    <w:rsid w:val="7B464ABE"/>
    <w:rsid w:val="7B607D7C"/>
    <w:rsid w:val="7B620A8D"/>
    <w:rsid w:val="7B716548"/>
    <w:rsid w:val="7B794AF6"/>
    <w:rsid w:val="7B9C6547"/>
    <w:rsid w:val="7BA3BDAA"/>
    <w:rsid w:val="7BA5CFE0"/>
    <w:rsid w:val="7BAECF9B"/>
    <w:rsid w:val="7BB31CE7"/>
    <w:rsid w:val="7BDAB5D9"/>
    <w:rsid w:val="7BF05A85"/>
    <w:rsid w:val="7BFC5B25"/>
    <w:rsid w:val="7BFF5042"/>
    <w:rsid w:val="7BFF98A0"/>
    <w:rsid w:val="7C09D5A6"/>
    <w:rsid w:val="7C19C477"/>
    <w:rsid w:val="7C31BA8D"/>
    <w:rsid w:val="7C334AA9"/>
    <w:rsid w:val="7C391E27"/>
    <w:rsid w:val="7C4F2342"/>
    <w:rsid w:val="7C61C412"/>
    <w:rsid w:val="7C622985"/>
    <w:rsid w:val="7C65B453"/>
    <w:rsid w:val="7C665CAA"/>
    <w:rsid w:val="7C9D30C5"/>
    <w:rsid w:val="7C9E639E"/>
    <w:rsid w:val="7CA2C58A"/>
    <w:rsid w:val="7CAA906E"/>
    <w:rsid w:val="7CAB426D"/>
    <w:rsid w:val="7CB50BB7"/>
    <w:rsid w:val="7CEC2291"/>
    <w:rsid w:val="7D07EF3F"/>
    <w:rsid w:val="7D114DEA"/>
    <w:rsid w:val="7D1DFE03"/>
    <w:rsid w:val="7D3EA568"/>
    <w:rsid w:val="7D3FCC02"/>
    <w:rsid w:val="7D5BC380"/>
    <w:rsid w:val="7D6628B6"/>
    <w:rsid w:val="7D817C22"/>
    <w:rsid w:val="7D90C7C1"/>
    <w:rsid w:val="7D99A145"/>
    <w:rsid w:val="7DA079BA"/>
    <w:rsid w:val="7DAD1343"/>
    <w:rsid w:val="7DB5ED60"/>
    <w:rsid w:val="7E08A779"/>
    <w:rsid w:val="7E093C3A"/>
    <w:rsid w:val="7E0D9B78"/>
    <w:rsid w:val="7E19C3C9"/>
    <w:rsid w:val="7E277A06"/>
    <w:rsid w:val="7E2AFB37"/>
    <w:rsid w:val="7E36B79C"/>
    <w:rsid w:val="7E3A94BE"/>
    <w:rsid w:val="7E42A1BF"/>
    <w:rsid w:val="7E46EB36"/>
    <w:rsid w:val="7E492263"/>
    <w:rsid w:val="7E50DC18"/>
    <w:rsid w:val="7E6A22CC"/>
    <w:rsid w:val="7E783F5C"/>
    <w:rsid w:val="7E7DC99C"/>
    <w:rsid w:val="7E7FAB4D"/>
    <w:rsid w:val="7E802738"/>
    <w:rsid w:val="7E810DF3"/>
    <w:rsid w:val="7EA2DE7F"/>
    <w:rsid w:val="7EB1CDBB"/>
    <w:rsid w:val="7EBABE00"/>
    <w:rsid w:val="7ECD3A1D"/>
    <w:rsid w:val="7ED251FD"/>
    <w:rsid w:val="7ED92649"/>
    <w:rsid w:val="7EEE3CD9"/>
    <w:rsid w:val="7F01DCB7"/>
    <w:rsid w:val="7F087452"/>
    <w:rsid w:val="7F0A7ECC"/>
    <w:rsid w:val="7F25753B"/>
    <w:rsid w:val="7F3AE746"/>
    <w:rsid w:val="7F4CC45A"/>
    <w:rsid w:val="7F5E65F5"/>
    <w:rsid w:val="7F683AB9"/>
    <w:rsid w:val="7F7C5AC1"/>
    <w:rsid w:val="7F7E1E11"/>
    <w:rsid w:val="7F8A5BE5"/>
    <w:rsid w:val="7F90A476"/>
    <w:rsid w:val="7F94E3E0"/>
    <w:rsid w:val="7FAF95B9"/>
    <w:rsid w:val="7FB3D167"/>
    <w:rsid w:val="7FC3D1CD"/>
    <w:rsid w:val="7FE93F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912207"/>
  <w15:docId w15:val="{3FCD722E-D6B7-4924-8ECC-45B20F06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E3480"/>
  </w:style>
  <w:style w:type="paragraph" w:styleId="Footer">
    <w:name w:val="footer"/>
    <w:basedOn w:val="Normal"/>
    <w:link w:val="Foot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E3480"/>
  </w:style>
  <w:style w:type="character" w:styleId="Hyperlink">
    <w:name w:val="Hyperlink"/>
    <w:basedOn w:val="DefaultParagraphFont"/>
    <w:uiPriority w:val="99"/>
    <w:unhideWhenUsed/>
    <w:rsid w:val="005B5C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67AA7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251300"/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25130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278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327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147A7"/>
  </w:style>
  <w:style w:type="paragraph" w:styleId="xmsonormal" w:customStyle="1">
    <w:name w:val="x_msonormal"/>
    <w:basedOn w:val="Normal"/>
    <w:rsid w:val="00F65B02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Default" w:customStyle="1">
    <w:name w:val="Default"/>
    <w:rsid w:val="00BD48FF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E2C1F80F7ED47B35B2D664AAE6075" ma:contentTypeVersion="3" ma:contentTypeDescription="Create a new document." ma:contentTypeScope="" ma:versionID="b4e021a94de545ec20975d9eb23f848c">
  <xsd:schema xmlns:xsd="http://www.w3.org/2001/XMLSchema" xmlns:xs="http://www.w3.org/2001/XMLSchema" xmlns:p="http://schemas.microsoft.com/office/2006/metadata/properties" xmlns:ns3="0f6e2172-3ff6-421c-b19d-a0860e92f616" targetNamespace="http://schemas.microsoft.com/office/2006/metadata/properties" ma:root="true" ma:fieldsID="18d0269b3fb71a7d58ad0692cca017e5" ns3:_="">
    <xsd:import namespace="0f6e2172-3ff6-421c-b19d-a0860e92f6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e2172-3ff6-421c-b19d-a0860e92f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6e2172-3ff6-421c-b19d-a0860e92f61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318E7A-26E2-483A-8C0A-573BDD029A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180770-272F-4B71-B540-98BE81B8E4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e2172-3ff6-421c-b19d-a0860e92f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222815-2432-4E92-9718-F03DF54E3AC0}">
  <ds:schemaRefs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0f6e2172-3ff6-421c-b19d-a0860e92f61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6F2ADD0-E66D-4C32-83EC-2BAE0A06032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hatham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y Mac</dc:creator>
  <keywords/>
  <dc:description/>
  <lastModifiedBy>DLYBA Secretary (Stephanie Headley)</lastModifiedBy>
  <revision>39</revision>
  <lastPrinted>2019-05-06T05:56:00.0000000Z</lastPrinted>
  <dcterms:created xsi:type="dcterms:W3CDTF">2023-04-25T20:36:00.0000000Z</dcterms:created>
  <dcterms:modified xsi:type="dcterms:W3CDTF">2026-03-31T01:39:22.02561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9891894</vt:i4>
  </property>
  <property fmtid="{D5CDD505-2E9C-101B-9397-08002B2CF9AE}" pid="3" name="_NewReviewCycle">
    <vt:lpwstr/>
  </property>
  <property fmtid="{D5CDD505-2E9C-101B-9397-08002B2CF9AE}" pid="4" name="_EmailSubject">
    <vt:lpwstr>Board Information</vt:lpwstr>
  </property>
  <property fmtid="{D5CDD505-2E9C-101B-9397-08002B2CF9AE}" pid="5" name="_AuthorEmailDisplayName">
    <vt:lpwstr>Albie Fletcher</vt:lpwstr>
  </property>
  <property fmtid="{D5CDD505-2E9C-101B-9397-08002B2CF9AE}" pid="6" name="_AuthorEmail">
    <vt:lpwstr>albie.fletcher@pmbaconsulting.com</vt:lpwstr>
  </property>
  <property fmtid="{D5CDD505-2E9C-101B-9397-08002B2CF9AE}" pid="7" name="_PreviousAdHocReviewCycleID">
    <vt:i4>-513240360</vt:i4>
  </property>
  <property fmtid="{D5CDD505-2E9C-101B-9397-08002B2CF9AE}" pid="8" name="_ReviewingToolsShownOnce">
    <vt:lpwstr/>
  </property>
  <property fmtid="{D5CDD505-2E9C-101B-9397-08002B2CF9AE}" pid="9" name="ContentTypeId">
    <vt:lpwstr>0x01010089CE2C1F80F7ED47B35B2D664AAE6075</vt:lpwstr>
  </property>
</Properties>
</file>